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916B9B" w14:textId="73C7CC87" w:rsidR="00BB7049" w:rsidRPr="00DD6354" w:rsidRDefault="00E02793" w:rsidP="00E02793">
      <w:pPr>
        <w:spacing w:after="0" w:line="240" w:lineRule="auto"/>
        <w:jc w:val="center"/>
        <w:rPr>
          <w:rFonts w:ascii="HY견고딕" w:eastAsia="HY견고딕"/>
          <w:sz w:val="6"/>
          <w:szCs w:val="6"/>
        </w:rPr>
      </w:pPr>
      <w:bookmarkStart w:id="0" w:name="_Hlk177979035"/>
      <w:bookmarkStart w:id="1" w:name="_Hlk177979025"/>
      <w:r>
        <w:rPr>
          <w:rFonts w:ascii="HY견고딕" w:eastAsia="HY견고딕"/>
          <w:noProof/>
          <w:sz w:val="16"/>
          <w:szCs w:val="16"/>
        </w:rPr>
        <w:drawing>
          <wp:inline distT="0" distB="0" distL="0" distR="0" wp14:anchorId="52FE5EAA" wp14:editId="07E221C7">
            <wp:extent cx="2794406" cy="771710"/>
            <wp:effectExtent l="0" t="0" r="6350" b="9525"/>
            <wp:docPr id="65998119" name="그림 4" descr="텍스트, 폰트, 그래픽, 스크린샷이(가) 표시된 사진&#10;&#10;AI 생성 콘텐츠는 정확하지 않을 수 있습니다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998119" name="그림 4" descr="텍스트, 폰트, 그래픽, 스크린샷이(가) 표시된 사진&#10;&#10;AI 생성 콘텐츠는 정확하지 않을 수 있습니다.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80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1462" cy="7736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104809">
        <w:rPr>
          <w:rFonts w:ascii="HY견고딕" w:eastAsia="HY견고딕"/>
          <w:sz w:val="16"/>
          <w:szCs w:val="16"/>
        </w:rPr>
        <w:br w:type="textWrapping" w:clear="all"/>
      </w:r>
    </w:p>
    <w:tbl>
      <w:tblPr>
        <w:tblpPr w:leftFromText="142" w:rightFromText="142" w:vertAnchor="text" w:horzAnchor="margin" w:tblpXSpec="center" w:tblpY="422"/>
        <w:tblW w:w="10783" w:type="dxa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560"/>
        <w:gridCol w:w="141"/>
        <w:gridCol w:w="1134"/>
        <w:gridCol w:w="709"/>
        <w:gridCol w:w="141"/>
        <w:gridCol w:w="932"/>
        <w:gridCol w:w="1053"/>
        <w:gridCol w:w="142"/>
        <w:gridCol w:w="567"/>
        <w:gridCol w:w="851"/>
        <w:gridCol w:w="424"/>
        <w:gridCol w:w="20"/>
        <w:gridCol w:w="1965"/>
        <w:gridCol w:w="1092"/>
        <w:gridCol w:w="52"/>
      </w:tblGrid>
      <w:tr w:rsidR="00B85177" w:rsidRPr="002418AD" w14:paraId="29CD1A6F" w14:textId="77777777" w:rsidTr="00841470">
        <w:trPr>
          <w:trHeight w:val="142"/>
        </w:trPr>
        <w:tc>
          <w:tcPr>
            <w:tcW w:w="354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A3A3160" w14:textId="77777777" w:rsidR="00B85177" w:rsidRPr="002418AD" w:rsidRDefault="00B85177" w:rsidP="00B8517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4"/>
                <w:szCs w:val="24"/>
              </w:rPr>
            </w:pPr>
            <w:bookmarkStart w:id="2" w:name="_Hlk177979635"/>
            <w:r w:rsidRPr="00BC58F2">
              <w:rPr>
                <w:rFonts w:ascii="맑은 고딕" w:eastAsia="맑은 고딕" w:hAnsi="맑은 고딕" w:cs="굴림" w:hint="eastAsia"/>
                <w:b/>
                <w:bCs/>
                <w:kern w:val="0"/>
                <w:sz w:val="24"/>
                <w:szCs w:val="24"/>
              </w:rPr>
              <w:t>1. 참가기업(관) 정보</w:t>
            </w:r>
          </w:p>
        </w:tc>
        <w:tc>
          <w:tcPr>
            <w:tcW w:w="7239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584FC3B" w14:textId="77777777" w:rsidR="00B85177" w:rsidRPr="002418AD" w:rsidRDefault="00B85177" w:rsidP="00B8517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</w:tr>
      <w:tr w:rsidR="00553044" w:rsidRPr="002418AD" w14:paraId="7D9A4625" w14:textId="77777777" w:rsidTr="00FC2CCF">
        <w:trPr>
          <w:gridAfter w:val="1"/>
          <w:wAfter w:w="52" w:type="dxa"/>
          <w:trHeight w:val="283"/>
        </w:trPr>
        <w:tc>
          <w:tcPr>
            <w:tcW w:w="2835" w:type="dxa"/>
            <w:gridSpan w:val="3"/>
            <w:tcBorders>
              <w:top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DBE5F1" w:themeFill="accent1" w:themeFillTint="33"/>
            <w:noWrap/>
            <w:vAlign w:val="center"/>
          </w:tcPr>
          <w:p w14:paraId="27EC633B" w14:textId="039E389E" w:rsidR="00553044" w:rsidRPr="002418AD" w:rsidRDefault="00553044" w:rsidP="0055304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업체명</w:t>
            </w:r>
            <w:r w:rsidRPr="00553044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14"/>
                <w:szCs w:val="14"/>
              </w:rPr>
              <w:t>(</w:t>
            </w:r>
            <w:r w:rsidRPr="00841470">
              <w:rPr>
                <w:rFonts w:ascii="맑은 고딕" w:eastAsia="맑은 고딕" w:hAnsi="맑은 고딕" w:cs="굴림" w:hint="eastAsia"/>
                <w:b/>
                <w:bCs/>
                <w:color w:val="FF0000"/>
                <w:kern w:val="0"/>
                <w:sz w:val="14"/>
                <w:szCs w:val="14"/>
              </w:rPr>
              <w:t>사업자등록증</w:t>
            </w:r>
            <w:r w:rsidRPr="00553044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14"/>
                <w:szCs w:val="14"/>
              </w:rPr>
              <w:t xml:space="preserve"> 상 업체명)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DBE5F1" w:themeFill="accent1" w:themeFillTint="33"/>
            <w:vAlign w:val="center"/>
          </w:tcPr>
          <w:p w14:paraId="32A79265" w14:textId="0F30948E" w:rsidR="00553044" w:rsidRPr="00553044" w:rsidRDefault="00553044" w:rsidP="0055304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553044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18"/>
                <w:szCs w:val="18"/>
              </w:rPr>
              <w:t>국문</w:t>
            </w:r>
          </w:p>
        </w:tc>
        <w:tc>
          <w:tcPr>
            <w:tcW w:w="2835" w:type="dxa"/>
            <w:gridSpan w:val="5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7EC08B7D" w14:textId="77777777" w:rsidR="00553044" w:rsidRPr="002418AD" w:rsidRDefault="00553044" w:rsidP="00B8517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DBE5F1" w:themeFill="accent1" w:themeFillTint="33"/>
            <w:vAlign w:val="center"/>
          </w:tcPr>
          <w:p w14:paraId="61A7FCDD" w14:textId="093109AD" w:rsidR="00553044" w:rsidRPr="002418AD" w:rsidRDefault="00553044" w:rsidP="0055304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18"/>
                <w:szCs w:val="18"/>
              </w:rPr>
              <w:t>영</w:t>
            </w:r>
            <w:r w:rsidRPr="00553044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18"/>
                <w:szCs w:val="18"/>
              </w:rPr>
              <w:t>문</w:t>
            </w:r>
          </w:p>
        </w:tc>
        <w:tc>
          <w:tcPr>
            <w:tcW w:w="3501" w:type="dxa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808080"/>
            </w:tcBorders>
            <w:vAlign w:val="center"/>
          </w:tcPr>
          <w:p w14:paraId="33346F30" w14:textId="557295DF" w:rsidR="00553044" w:rsidRPr="002418AD" w:rsidRDefault="00553044" w:rsidP="00B8517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</w:tr>
      <w:tr w:rsidR="00553044" w:rsidRPr="002418AD" w14:paraId="7ABBEE8D" w14:textId="77777777" w:rsidTr="00FC2CCF">
        <w:trPr>
          <w:gridAfter w:val="1"/>
          <w:wAfter w:w="52" w:type="dxa"/>
          <w:trHeight w:val="364"/>
        </w:trPr>
        <w:tc>
          <w:tcPr>
            <w:tcW w:w="2835" w:type="dxa"/>
            <w:gridSpan w:val="3"/>
            <w:tcBorders>
              <w:top w:val="nil"/>
              <w:bottom w:val="single" w:sz="4" w:space="0" w:color="808080"/>
              <w:right w:val="single" w:sz="4" w:space="0" w:color="808080"/>
            </w:tcBorders>
            <w:shd w:val="clear" w:color="auto" w:fill="DBE5F1" w:themeFill="accent1" w:themeFillTint="33"/>
            <w:noWrap/>
            <w:vAlign w:val="center"/>
          </w:tcPr>
          <w:p w14:paraId="771129F4" w14:textId="7A36AC30" w:rsidR="00553044" w:rsidRPr="002418AD" w:rsidRDefault="00553044" w:rsidP="0055304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업체명</w:t>
            </w:r>
            <w:r w:rsidRPr="00553044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14"/>
                <w:szCs w:val="14"/>
              </w:rPr>
              <w:t>(</w:t>
            </w:r>
            <w:r w:rsidRPr="00841470">
              <w:rPr>
                <w:rFonts w:ascii="맑은 고딕" w:eastAsia="맑은 고딕" w:hAnsi="맑은 고딕" w:cs="굴림" w:hint="eastAsia"/>
                <w:b/>
                <w:bCs/>
                <w:color w:val="FF0000"/>
                <w:kern w:val="0"/>
                <w:sz w:val="14"/>
                <w:szCs w:val="14"/>
              </w:rPr>
              <w:t>리스트</w:t>
            </w:r>
            <w:r w:rsidR="00841470" w:rsidRPr="00841470">
              <w:rPr>
                <w:rFonts w:ascii="맑은 고딕" w:eastAsia="맑은 고딕" w:hAnsi="맑은 고딕" w:cs="굴림" w:hint="eastAsia"/>
                <w:b/>
                <w:bCs/>
                <w:color w:val="FF0000"/>
                <w:kern w:val="0"/>
                <w:sz w:val="14"/>
                <w:szCs w:val="14"/>
              </w:rPr>
              <w:t xml:space="preserve"> 및 도면</w:t>
            </w:r>
            <w:r w:rsidRPr="00841470">
              <w:rPr>
                <w:rFonts w:ascii="맑은 고딕" w:eastAsia="맑은 고딕" w:hAnsi="맑은 고딕" w:cs="굴림" w:hint="eastAsia"/>
                <w:b/>
                <w:bCs/>
                <w:color w:val="FF0000"/>
                <w:kern w:val="0"/>
                <w:sz w:val="14"/>
                <w:szCs w:val="14"/>
              </w:rPr>
              <w:t xml:space="preserve"> 노출</w:t>
            </w:r>
            <w:r w:rsidRPr="00841470">
              <w:rPr>
                <w:rFonts w:ascii="맑은 고딕" w:eastAsia="맑은 고딕" w:hAnsi="맑은 고딕" w:cs="굴림" w:hint="eastAsia"/>
                <w:b/>
                <w:bCs/>
                <w:color w:val="000000" w:themeColor="text1"/>
                <w:kern w:val="0"/>
                <w:sz w:val="14"/>
                <w:szCs w:val="14"/>
              </w:rPr>
              <w:t xml:space="preserve"> 업체명</w:t>
            </w:r>
            <w:r w:rsidRPr="00553044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14"/>
                <w:szCs w:val="14"/>
              </w:rPr>
              <w:t>)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DBE5F1" w:themeFill="accent1" w:themeFillTint="33"/>
            <w:vAlign w:val="center"/>
          </w:tcPr>
          <w:p w14:paraId="68836A87" w14:textId="06CBE89C" w:rsidR="00553044" w:rsidRPr="002418AD" w:rsidRDefault="00553044" w:rsidP="0055304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553044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18"/>
                <w:szCs w:val="18"/>
              </w:rPr>
              <w:t>국문</w:t>
            </w:r>
          </w:p>
        </w:tc>
        <w:tc>
          <w:tcPr>
            <w:tcW w:w="2835" w:type="dxa"/>
            <w:gridSpan w:val="5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0ED8A94C" w14:textId="77777777" w:rsidR="00553044" w:rsidRPr="002418AD" w:rsidRDefault="00553044" w:rsidP="00B8517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DBE5F1" w:themeFill="accent1" w:themeFillTint="33"/>
            <w:vAlign w:val="center"/>
          </w:tcPr>
          <w:p w14:paraId="149AA4AC" w14:textId="1853A1D2" w:rsidR="00553044" w:rsidRPr="002418AD" w:rsidRDefault="00553044" w:rsidP="0055304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18"/>
                <w:szCs w:val="18"/>
              </w:rPr>
              <w:t>영</w:t>
            </w:r>
            <w:r w:rsidRPr="00553044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18"/>
                <w:szCs w:val="18"/>
              </w:rPr>
              <w:t>문</w:t>
            </w:r>
          </w:p>
        </w:tc>
        <w:tc>
          <w:tcPr>
            <w:tcW w:w="3501" w:type="dxa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808080"/>
            </w:tcBorders>
            <w:vAlign w:val="center"/>
          </w:tcPr>
          <w:p w14:paraId="2119ED93" w14:textId="28C70B81" w:rsidR="00553044" w:rsidRPr="002418AD" w:rsidRDefault="00553044" w:rsidP="00B8517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</w:tr>
      <w:tr w:rsidR="00B85177" w:rsidRPr="002418AD" w14:paraId="0D28F89B" w14:textId="77777777" w:rsidTr="00FC2CCF">
        <w:trPr>
          <w:gridAfter w:val="1"/>
          <w:wAfter w:w="52" w:type="dxa"/>
          <w:trHeight w:val="364"/>
        </w:trPr>
        <w:tc>
          <w:tcPr>
            <w:tcW w:w="1560" w:type="dxa"/>
            <w:tcBorders>
              <w:top w:val="nil"/>
              <w:bottom w:val="single" w:sz="4" w:space="0" w:color="808080"/>
              <w:right w:val="single" w:sz="4" w:space="0" w:color="808080"/>
            </w:tcBorders>
            <w:shd w:val="clear" w:color="auto" w:fill="DBE5F1" w:themeFill="accent1" w:themeFillTint="33"/>
            <w:noWrap/>
            <w:vAlign w:val="center"/>
            <w:hideMark/>
          </w:tcPr>
          <w:p w14:paraId="2282051C" w14:textId="77777777" w:rsidR="00B85177" w:rsidRPr="002418AD" w:rsidRDefault="00B85177" w:rsidP="00B8517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대표자</w:t>
            </w:r>
          </w:p>
        </w:tc>
        <w:tc>
          <w:tcPr>
            <w:tcW w:w="4252" w:type="dxa"/>
            <w:gridSpan w:val="7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noWrap/>
            <w:vAlign w:val="center"/>
            <w:hideMark/>
          </w:tcPr>
          <w:p w14:paraId="710ACCD3" w14:textId="77777777" w:rsidR="00B85177" w:rsidRPr="002418AD" w:rsidRDefault="00B85177" w:rsidP="00B8517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DBE5F1" w:themeFill="accent1" w:themeFillTint="33"/>
            <w:noWrap/>
            <w:vAlign w:val="center"/>
            <w:hideMark/>
          </w:tcPr>
          <w:p w14:paraId="4660A9B2" w14:textId="77777777" w:rsidR="00B85177" w:rsidRPr="002418AD" w:rsidRDefault="00B85177" w:rsidP="00B8517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사업자번호</w:t>
            </w:r>
          </w:p>
        </w:tc>
        <w:tc>
          <w:tcPr>
            <w:tcW w:w="3501" w:type="dxa"/>
            <w:gridSpan w:val="4"/>
            <w:tcBorders>
              <w:top w:val="single" w:sz="4" w:space="0" w:color="808080"/>
              <w:left w:val="nil"/>
              <w:bottom w:val="single" w:sz="4" w:space="0" w:color="808080"/>
            </w:tcBorders>
            <w:noWrap/>
            <w:vAlign w:val="center"/>
            <w:hideMark/>
          </w:tcPr>
          <w:p w14:paraId="055AF300" w14:textId="77777777" w:rsidR="00B85177" w:rsidRPr="002418AD" w:rsidRDefault="00B85177" w:rsidP="00B8517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</w:tr>
      <w:tr w:rsidR="00072A64" w:rsidRPr="002418AD" w14:paraId="73C39AE9" w14:textId="77777777" w:rsidTr="00FC2CCF">
        <w:trPr>
          <w:gridAfter w:val="1"/>
          <w:wAfter w:w="52" w:type="dxa"/>
          <w:trHeight w:val="364"/>
        </w:trPr>
        <w:tc>
          <w:tcPr>
            <w:tcW w:w="1560" w:type="dxa"/>
            <w:tcBorders>
              <w:top w:val="nil"/>
              <w:bottom w:val="single" w:sz="4" w:space="0" w:color="808080"/>
              <w:right w:val="single" w:sz="4" w:space="0" w:color="808080"/>
            </w:tcBorders>
            <w:shd w:val="clear" w:color="auto" w:fill="DBE5F1" w:themeFill="accent1" w:themeFillTint="33"/>
            <w:noWrap/>
            <w:vAlign w:val="center"/>
            <w:hideMark/>
          </w:tcPr>
          <w:p w14:paraId="77D60F39" w14:textId="77777777" w:rsidR="00072A64" w:rsidRPr="002418AD" w:rsidRDefault="00072A64" w:rsidP="00B8517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주소</w:t>
            </w:r>
          </w:p>
        </w:tc>
        <w:tc>
          <w:tcPr>
            <w:tcW w:w="4252" w:type="dxa"/>
            <w:gridSpan w:val="7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auto"/>
            </w:tcBorders>
            <w:hideMark/>
          </w:tcPr>
          <w:p w14:paraId="473F90BD" w14:textId="439E0E35" w:rsidR="00072A64" w:rsidRPr="003C6E73" w:rsidRDefault="00072A64" w:rsidP="00072A64">
            <w:pPr>
              <w:widowControl/>
              <w:tabs>
                <w:tab w:val="left" w:pos="3300"/>
              </w:tabs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22"/>
              </w:rPr>
            </w:pPr>
            <w:r w:rsidRPr="003C6E73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(우      </w:t>
            </w:r>
            <w:proofErr w:type="gramStart"/>
            <w:r w:rsidRPr="003C6E73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  )</w:t>
            </w:r>
            <w:proofErr w:type="gramEnd"/>
            <w:r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ab/>
            </w:r>
          </w:p>
        </w:tc>
        <w:tc>
          <w:tcPr>
            <w:tcW w:w="1418" w:type="dxa"/>
            <w:gridSpan w:val="2"/>
            <w:tcBorders>
              <w:top w:val="single" w:sz="4" w:space="0" w:color="808080"/>
              <w:left w:val="single" w:sz="4" w:space="0" w:color="auto"/>
              <w:bottom w:val="single" w:sz="4" w:space="0" w:color="808080"/>
            </w:tcBorders>
            <w:shd w:val="clear" w:color="auto" w:fill="DBE5F1" w:themeFill="accent1" w:themeFillTint="33"/>
            <w:vAlign w:val="center"/>
          </w:tcPr>
          <w:p w14:paraId="212CB28F" w14:textId="537FCC19" w:rsidR="00072A64" w:rsidRPr="00BF7D8E" w:rsidRDefault="00072A64" w:rsidP="00BF7D8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18"/>
                <w:szCs w:val="18"/>
              </w:rPr>
            </w:pPr>
            <w:r w:rsidRPr="00BF7D8E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16"/>
                <w:szCs w:val="16"/>
              </w:rPr>
              <w:t>세금계산서 메일</w:t>
            </w:r>
          </w:p>
        </w:tc>
        <w:tc>
          <w:tcPr>
            <w:tcW w:w="3501" w:type="dxa"/>
            <w:gridSpan w:val="4"/>
            <w:tcBorders>
              <w:top w:val="single" w:sz="4" w:space="0" w:color="808080"/>
              <w:left w:val="single" w:sz="4" w:space="0" w:color="auto"/>
              <w:bottom w:val="single" w:sz="4" w:space="0" w:color="808080"/>
            </w:tcBorders>
          </w:tcPr>
          <w:p w14:paraId="6A12F165" w14:textId="3EBAD93C" w:rsidR="00072A64" w:rsidRPr="003C6E73" w:rsidRDefault="00072A64" w:rsidP="00B8517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22"/>
              </w:rPr>
            </w:pPr>
          </w:p>
        </w:tc>
      </w:tr>
      <w:tr w:rsidR="00B85177" w:rsidRPr="002418AD" w14:paraId="48176A9C" w14:textId="77777777" w:rsidTr="00FC2CCF">
        <w:trPr>
          <w:gridAfter w:val="1"/>
          <w:wAfter w:w="52" w:type="dxa"/>
          <w:trHeight w:val="364"/>
        </w:trPr>
        <w:tc>
          <w:tcPr>
            <w:tcW w:w="1560" w:type="dxa"/>
            <w:tcBorders>
              <w:top w:val="nil"/>
              <w:bottom w:val="single" w:sz="4" w:space="0" w:color="808080"/>
              <w:right w:val="single" w:sz="4" w:space="0" w:color="808080"/>
            </w:tcBorders>
            <w:shd w:val="clear" w:color="auto" w:fill="DBE5F1" w:themeFill="accent1" w:themeFillTint="33"/>
            <w:noWrap/>
            <w:vAlign w:val="center"/>
            <w:hideMark/>
          </w:tcPr>
          <w:p w14:paraId="321ADA13" w14:textId="77777777" w:rsidR="00B85177" w:rsidRPr="002418AD" w:rsidRDefault="00B85177" w:rsidP="00B8517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전화번호</w:t>
            </w:r>
          </w:p>
        </w:tc>
        <w:tc>
          <w:tcPr>
            <w:tcW w:w="4252" w:type="dxa"/>
            <w:gridSpan w:val="7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noWrap/>
            <w:vAlign w:val="center"/>
            <w:hideMark/>
          </w:tcPr>
          <w:p w14:paraId="4B2CE770" w14:textId="77777777" w:rsidR="00B85177" w:rsidRPr="002418AD" w:rsidRDefault="00B85177" w:rsidP="00B8517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DBE5F1" w:themeFill="accent1" w:themeFillTint="33"/>
            <w:noWrap/>
            <w:vAlign w:val="center"/>
            <w:hideMark/>
          </w:tcPr>
          <w:p w14:paraId="14B79A0B" w14:textId="75FBED29" w:rsidR="00B85177" w:rsidRPr="002418AD" w:rsidRDefault="00553044" w:rsidP="0099690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홈페이지</w:t>
            </w:r>
          </w:p>
        </w:tc>
        <w:tc>
          <w:tcPr>
            <w:tcW w:w="3501" w:type="dxa"/>
            <w:gridSpan w:val="4"/>
            <w:tcBorders>
              <w:top w:val="single" w:sz="4" w:space="0" w:color="808080"/>
              <w:left w:val="nil"/>
              <w:bottom w:val="single" w:sz="4" w:space="0" w:color="808080"/>
            </w:tcBorders>
            <w:noWrap/>
            <w:vAlign w:val="center"/>
            <w:hideMark/>
          </w:tcPr>
          <w:p w14:paraId="629D501E" w14:textId="77777777" w:rsidR="00B85177" w:rsidRPr="002418AD" w:rsidRDefault="00B85177" w:rsidP="00B8517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</w:tr>
      <w:tr w:rsidR="00BC0925" w:rsidRPr="002418AD" w14:paraId="0AB0C45D" w14:textId="77777777" w:rsidTr="00FC2CCF">
        <w:trPr>
          <w:gridAfter w:val="1"/>
          <w:wAfter w:w="52" w:type="dxa"/>
          <w:trHeight w:val="364"/>
        </w:trPr>
        <w:tc>
          <w:tcPr>
            <w:tcW w:w="1560" w:type="dxa"/>
            <w:tcBorders>
              <w:top w:val="nil"/>
              <w:bottom w:val="single" w:sz="4" w:space="0" w:color="808080"/>
              <w:right w:val="single" w:sz="4" w:space="0" w:color="808080"/>
            </w:tcBorders>
            <w:shd w:val="clear" w:color="auto" w:fill="DBE5F1" w:themeFill="accent1" w:themeFillTint="33"/>
            <w:noWrap/>
            <w:vAlign w:val="center"/>
            <w:hideMark/>
          </w:tcPr>
          <w:p w14:paraId="4561C919" w14:textId="57A0E587" w:rsidR="00BC0925" w:rsidRPr="002418AD" w:rsidRDefault="00553044" w:rsidP="00B8517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담당자</w:t>
            </w:r>
          </w:p>
        </w:tc>
        <w:tc>
          <w:tcPr>
            <w:tcW w:w="4252" w:type="dxa"/>
            <w:gridSpan w:val="7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noWrap/>
            <w:vAlign w:val="center"/>
            <w:hideMark/>
          </w:tcPr>
          <w:p w14:paraId="62AD5789" w14:textId="77777777" w:rsidR="00BC0925" w:rsidRPr="002418AD" w:rsidRDefault="00BC0925" w:rsidP="00B8517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418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DBE5F1" w:themeFill="accent1" w:themeFillTint="33"/>
            <w:vAlign w:val="center"/>
          </w:tcPr>
          <w:p w14:paraId="2F040ED1" w14:textId="3C9ED91C" w:rsidR="00BC0925" w:rsidRPr="002418AD" w:rsidRDefault="00553044" w:rsidP="00BC09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2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소속</w:t>
            </w: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/</w:t>
            </w: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직위</w:t>
            </w:r>
          </w:p>
        </w:tc>
        <w:tc>
          <w:tcPr>
            <w:tcW w:w="3501" w:type="dxa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808080"/>
            </w:tcBorders>
            <w:vAlign w:val="center"/>
          </w:tcPr>
          <w:p w14:paraId="536CA989" w14:textId="4C3B83B3" w:rsidR="00BC0925" w:rsidRPr="002418AD" w:rsidRDefault="00BC0925" w:rsidP="00B8517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2"/>
              </w:rPr>
            </w:pPr>
          </w:p>
        </w:tc>
      </w:tr>
      <w:tr w:rsidR="004B2A68" w:rsidRPr="002418AD" w14:paraId="32EA8C3C" w14:textId="77777777" w:rsidTr="00FC2CCF">
        <w:trPr>
          <w:gridAfter w:val="1"/>
          <w:wAfter w:w="52" w:type="dxa"/>
          <w:trHeight w:val="364"/>
        </w:trPr>
        <w:tc>
          <w:tcPr>
            <w:tcW w:w="1560" w:type="dxa"/>
            <w:tcBorders>
              <w:top w:val="nil"/>
              <w:bottom w:val="single" w:sz="4" w:space="0" w:color="808080"/>
              <w:right w:val="single" w:sz="4" w:space="0" w:color="808080"/>
            </w:tcBorders>
            <w:shd w:val="clear" w:color="auto" w:fill="DBE5F1" w:themeFill="accent1" w:themeFillTint="33"/>
            <w:noWrap/>
            <w:vAlign w:val="center"/>
            <w:hideMark/>
          </w:tcPr>
          <w:p w14:paraId="3A69E439" w14:textId="309AFCCA" w:rsidR="004B2A68" w:rsidRPr="002418AD" w:rsidRDefault="00553044" w:rsidP="004B2A6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휴대폰</w:t>
            </w:r>
          </w:p>
        </w:tc>
        <w:tc>
          <w:tcPr>
            <w:tcW w:w="4252" w:type="dxa"/>
            <w:gridSpan w:val="7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noWrap/>
            <w:vAlign w:val="center"/>
          </w:tcPr>
          <w:p w14:paraId="0B6540A4" w14:textId="60D88B6D" w:rsidR="004B2A68" w:rsidRPr="002418AD" w:rsidRDefault="004B2A68" w:rsidP="004B2A6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DBE5F1" w:themeFill="accent1" w:themeFillTint="33"/>
            <w:noWrap/>
            <w:vAlign w:val="center"/>
            <w:hideMark/>
          </w:tcPr>
          <w:p w14:paraId="466D9690" w14:textId="4ADE9B67" w:rsidR="004B2A68" w:rsidRPr="002418AD" w:rsidRDefault="00553044" w:rsidP="004B2A6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이메일</w:t>
            </w:r>
          </w:p>
        </w:tc>
        <w:tc>
          <w:tcPr>
            <w:tcW w:w="3501" w:type="dxa"/>
            <w:gridSpan w:val="4"/>
            <w:tcBorders>
              <w:top w:val="single" w:sz="4" w:space="0" w:color="808080"/>
              <w:left w:val="nil"/>
              <w:bottom w:val="single" w:sz="4" w:space="0" w:color="808080"/>
            </w:tcBorders>
            <w:noWrap/>
            <w:vAlign w:val="center"/>
            <w:hideMark/>
          </w:tcPr>
          <w:p w14:paraId="7535FAFC" w14:textId="77777777" w:rsidR="004B2A68" w:rsidRPr="002418AD" w:rsidRDefault="004B2A68" w:rsidP="004B2A6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</w:tr>
      <w:tr w:rsidR="004B2A68" w:rsidRPr="002418AD" w14:paraId="3C18A0F3" w14:textId="77777777" w:rsidTr="00FC2CCF">
        <w:trPr>
          <w:gridAfter w:val="1"/>
          <w:wAfter w:w="52" w:type="dxa"/>
          <w:trHeight w:val="277"/>
        </w:trPr>
        <w:tc>
          <w:tcPr>
            <w:tcW w:w="1560" w:type="dxa"/>
            <w:vMerge w:val="restart"/>
            <w:tcBorders>
              <w:top w:val="nil"/>
              <w:right w:val="single" w:sz="4" w:space="0" w:color="808080"/>
            </w:tcBorders>
            <w:shd w:val="clear" w:color="auto" w:fill="DBE5F1" w:themeFill="accent1" w:themeFillTint="33"/>
            <w:noWrap/>
            <w:vAlign w:val="center"/>
          </w:tcPr>
          <w:p w14:paraId="0274F4CA" w14:textId="77777777" w:rsidR="004B2A68" w:rsidRPr="002418AD" w:rsidRDefault="004B2A68" w:rsidP="004B2A6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해당사항 체크</w:t>
            </w:r>
          </w:p>
        </w:tc>
        <w:tc>
          <w:tcPr>
            <w:tcW w:w="3057" w:type="dxa"/>
            <w:gridSpan w:val="5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noWrap/>
            <w:vAlign w:val="center"/>
          </w:tcPr>
          <w:p w14:paraId="5BDF9BA9" w14:textId="1DEE8CD9" w:rsidR="004B2A68" w:rsidRPr="00187FDE" w:rsidRDefault="00000000" w:rsidP="004B2A6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16"/>
              </w:rPr>
            </w:pP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-31757100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E02721"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="004B2A68" w:rsidRPr="00187FDE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</w:t>
            </w:r>
            <w:r w:rsidR="00C245E0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</w:t>
            </w:r>
            <w:r w:rsidR="0046279B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>최초 참가</w:t>
            </w:r>
          </w:p>
        </w:tc>
        <w:tc>
          <w:tcPr>
            <w:tcW w:w="3057" w:type="dxa"/>
            <w:gridSpan w:val="6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vAlign w:val="center"/>
          </w:tcPr>
          <w:p w14:paraId="2C6377AB" w14:textId="073EE382" w:rsidR="004B2A68" w:rsidRPr="00CA3244" w:rsidRDefault="00000000" w:rsidP="004B2A68">
            <w:pPr>
              <w:widowControl/>
              <w:wordWrap/>
              <w:autoSpaceDE/>
              <w:autoSpaceDN/>
              <w:spacing w:after="0" w:line="240" w:lineRule="auto"/>
              <w:ind w:left="200" w:hangingChars="100" w:hanging="200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2"/>
                <w:szCs w:val="12"/>
              </w:rPr>
            </w:pP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-702012549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4B2A68"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="004B2A68" w:rsidRPr="00187FDE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 </w:t>
            </w:r>
            <w:r w:rsidR="00C245E0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>2회 연속 참가(</w:t>
            </w:r>
            <w:r w:rsidR="00C245E0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16"/>
              </w:rPr>
              <w:t>‘</w:t>
            </w:r>
            <w:r w:rsidR="00C245E0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>25~</w:t>
            </w:r>
            <w:r w:rsidR="00C245E0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16"/>
              </w:rPr>
              <w:t>’</w:t>
            </w:r>
            <w:r w:rsidR="00C245E0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>26)</w:t>
            </w:r>
            <w:r w:rsidR="0046279B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>)</w:t>
            </w:r>
          </w:p>
        </w:tc>
        <w:tc>
          <w:tcPr>
            <w:tcW w:w="3057" w:type="dxa"/>
            <w:gridSpan w:val="2"/>
            <w:tcBorders>
              <w:top w:val="single" w:sz="4" w:space="0" w:color="808080"/>
              <w:left w:val="nil"/>
              <w:bottom w:val="single" w:sz="4" w:space="0" w:color="808080"/>
            </w:tcBorders>
            <w:vAlign w:val="center"/>
          </w:tcPr>
          <w:p w14:paraId="7EF29A5B" w14:textId="36F7445D" w:rsidR="004B2A68" w:rsidRPr="00187FDE" w:rsidRDefault="00000000" w:rsidP="004B2A6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16"/>
              </w:rPr>
            </w:pP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1593978175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414BE0"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="004B2A68" w:rsidRPr="00187FDE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</w:t>
            </w:r>
            <w:r w:rsidR="00C245E0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3회 연속 참가(</w:t>
            </w:r>
            <w:r w:rsidR="00C245E0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16"/>
              </w:rPr>
              <w:t>’</w:t>
            </w:r>
            <w:r w:rsidR="00C245E0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>24~</w:t>
            </w:r>
            <w:r w:rsidR="00C245E0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16"/>
              </w:rPr>
              <w:t>’</w:t>
            </w:r>
            <w:r w:rsidR="00C245E0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>26)</w:t>
            </w:r>
          </w:p>
        </w:tc>
      </w:tr>
      <w:tr w:rsidR="004B2A68" w:rsidRPr="002418AD" w14:paraId="2936F4CF" w14:textId="77777777" w:rsidTr="00FC2CCF">
        <w:trPr>
          <w:gridAfter w:val="1"/>
          <w:wAfter w:w="52" w:type="dxa"/>
          <w:trHeight w:val="277"/>
        </w:trPr>
        <w:tc>
          <w:tcPr>
            <w:tcW w:w="1560" w:type="dxa"/>
            <w:vMerge/>
            <w:tcBorders>
              <w:bottom w:val="single" w:sz="4" w:space="0" w:color="auto"/>
              <w:right w:val="single" w:sz="4" w:space="0" w:color="808080"/>
            </w:tcBorders>
            <w:shd w:val="clear" w:color="auto" w:fill="DBE5F1" w:themeFill="accent1" w:themeFillTint="33"/>
            <w:noWrap/>
            <w:vAlign w:val="center"/>
          </w:tcPr>
          <w:p w14:paraId="17E368EA" w14:textId="77777777" w:rsidR="004B2A68" w:rsidRPr="002418AD" w:rsidRDefault="004B2A68" w:rsidP="004B2A6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</w:p>
        </w:tc>
        <w:tc>
          <w:tcPr>
            <w:tcW w:w="3057" w:type="dxa"/>
            <w:gridSpan w:val="5"/>
            <w:tcBorders>
              <w:left w:val="nil"/>
              <w:bottom w:val="single" w:sz="4" w:space="0" w:color="auto"/>
              <w:right w:val="single" w:sz="4" w:space="0" w:color="808080"/>
            </w:tcBorders>
            <w:noWrap/>
            <w:vAlign w:val="center"/>
          </w:tcPr>
          <w:p w14:paraId="0A3C9C4C" w14:textId="37350BF1" w:rsidR="004B2A68" w:rsidRPr="00187FDE" w:rsidRDefault="00000000" w:rsidP="004B2A6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16"/>
              </w:rPr>
            </w:pP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-1224608897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E02721"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="004B2A68" w:rsidRPr="00187FDE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16"/>
              </w:rPr>
              <w:t xml:space="preserve">  </w:t>
            </w:r>
            <w:r w:rsidR="00C245E0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>최근 5년 4회 이상 참가(</w:t>
            </w:r>
            <w:r w:rsidR="00C245E0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16"/>
              </w:rPr>
              <w:t>’</w:t>
            </w:r>
            <w:r w:rsidR="00C245E0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>22~</w:t>
            </w:r>
            <w:r w:rsidR="00C245E0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16"/>
              </w:rPr>
              <w:t>’</w:t>
            </w:r>
            <w:r w:rsidR="00C245E0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>26)</w:t>
            </w:r>
            <w:r w:rsidR="00A8485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</w:t>
            </w:r>
          </w:p>
        </w:tc>
        <w:tc>
          <w:tcPr>
            <w:tcW w:w="3057" w:type="dxa"/>
            <w:gridSpan w:val="6"/>
            <w:tcBorders>
              <w:top w:val="single" w:sz="4" w:space="0" w:color="808080"/>
              <w:left w:val="nil"/>
              <w:bottom w:val="single" w:sz="4" w:space="0" w:color="auto"/>
              <w:right w:val="single" w:sz="4" w:space="0" w:color="808080"/>
            </w:tcBorders>
            <w:vAlign w:val="center"/>
          </w:tcPr>
          <w:p w14:paraId="5244C76E" w14:textId="507A0402" w:rsidR="004B2A68" w:rsidRPr="00A84857" w:rsidRDefault="00000000" w:rsidP="004B2A6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16"/>
              </w:rPr>
            </w:pP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1178012315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4B2A68"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="004B2A68" w:rsidRPr="00187FDE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16"/>
              </w:rPr>
              <w:t xml:space="preserve">  </w:t>
            </w:r>
            <w:r w:rsidR="00C245E0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>스포츠산업 지원기업(</w:t>
            </w:r>
            <w:r w:rsidR="00C245E0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16"/>
              </w:rPr>
              <w:t>‘</w:t>
            </w:r>
            <w:r w:rsidR="00C245E0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>24 이후)</w:t>
            </w:r>
          </w:p>
        </w:tc>
        <w:tc>
          <w:tcPr>
            <w:tcW w:w="3057" w:type="dxa"/>
            <w:gridSpan w:val="2"/>
            <w:tcBorders>
              <w:top w:val="single" w:sz="4" w:space="0" w:color="808080"/>
              <w:left w:val="nil"/>
              <w:bottom w:val="single" w:sz="4" w:space="0" w:color="auto"/>
            </w:tcBorders>
            <w:vAlign w:val="center"/>
          </w:tcPr>
          <w:p w14:paraId="33A3AD2A" w14:textId="25D0A5EC" w:rsidR="004B2A68" w:rsidRPr="00187FDE" w:rsidRDefault="00000000" w:rsidP="004B2A6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16"/>
              </w:rPr>
            </w:pP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1008794241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8B7C51"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="004B2A68" w:rsidRPr="00187FDE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 </w:t>
            </w:r>
            <w:r w:rsidR="00C245E0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>ESG 친환경 인증기업</w:t>
            </w:r>
          </w:p>
        </w:tc>
      </w:tr>
      <w:tr w:rsidR="004B2A68" w:rsidRPr="002418AD" w14:paraId="7326390F" w14:textId="77777777" w:rsidTr="00FC2CCF">
        <w:trPr>
          <w:gridAfter w:val="1"/>
          <w:wAfter w:w="52" w:type="dxa"/>
          <w:trHeight w:val="202"/>
        </w:trPr>
        <w:tc>
          <w:tcPr>
            <w:tcW w:w="10731" w:type="dxa"/>
            <w:gridSpan w:val="14"/>
            <w:tcBorders>
              <w:top w:val="single" w:sz="4" w:space="0" w:color="auto"/>
              <w:bottom w:val="single" w:sz="4" w:space="0" w:color="auto"/>
            </w:tcBorders>
            <w:shd w:val="clear" w:color="auto" w:fill="DBE5F1" w:themeFill="accent1" w:themeFillTint="33"/>
            <w:noWrap/>
            <w:vAlign w:val="center"/>
          </w:tcPr>
          <w:p w14:paraId="3C5A66CA" w14:textId="77777777" w:rsidR="004B2A68" w:rsidRPr="002418AD" w:rsidRDefault="004B2A68" w:rsidP="004B2A6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출품분야(복수응답가능)</w:t>
            </w:r>
          </w:p>
        </w:tc>
      </w:tr>
      <w:tr w:rsidR="004B2A68" w:rsidRPr="002418AD" w14:paraId="253333EF" w14:textId="77777777" w:rsidTr="00146FA3">
        <w:trPr>
          <w:gridAfter w:val="1"/>
          <w:wAfter w:w="52" w:type="dxa"/>
          <w:trHeight w:val="202"/>
        </w:trPr>
        <w:tc>
          <w:tcPr>
            <w:tcW w:w="1701" w:type="dxa"/>
            <w:gridSpan w:val="2"/>
            <w:tcBorders>
              <w:top w:val="single" w:sz="4" w:space="0" w:color="auto"/>
              <w:bottom w:val="single" w:sz="4" w:space="0" w:color="808080"/>
              <w:right w:val="single" w:sz="4" w:space="0" w:color="808080"/>
            </w:tcBorders>
            <w:noWrap/>
            <w:vAlign w:val="center"/>
          </w:tcPr>
          <w:p w14:paraId="1C67E0F3" w14:textId="3DA9FA83" w:rsidR="004B2A68" w:rsidRPr="00DF771D" w:rsidRDefault="00547436" w:rsidP="004B2A6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16"/>
                <w:szCs w:val="16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16"/>
                <w:szCs w:val="16"/>
              </w:rPr>
              <w:t>헬스/피트니스</w:t>
            </w:r>
          </w:p>
        </w:tc>
        <w:tc>
          <w:tcPr>
            <w:tcW w:w="198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808080"/>
              <w:right w:val="single" w:sz="4" w:space="0" w:color="808080"/>
            </w:tcBorders>
            <w:vAlign w:val="center"/>
          </w:tcPr>
          <w:p w14:paraId="582D7E5A" w14:textId="0CEF0C2B" w:rsidR="004B2A68" w:rsidRPr="0006739C" w:rsidRDefault="00000000" w:rsidP="004B2A6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16"/>
              </w:rPr>
            </w:pP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-126337232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4B2A68"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="004B2A68" w:rsidRPr="0006739C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 헬스장비 및 기구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808080"/>
              <w:right w:val="single" w:sz="4" w:space="0" w:color="808080"/>
            </w:tcBorders>
            <w:vAlign w:val="center"/>
          </w:tcPr>
          <w:p w14:paraId="645525C0" w14:textId="5AAD6F9A" w:rsidR="004B2A68" w:rsidRPr="00DF771D" w:rsidRDefault="00000000" w:rsidP="004B2A6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16"/>
                <w:szCs w:val="16"/>
              </w:rPr>
            </w:pP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1270121995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4B2A68"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="004B2A68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 의류 및 소품</w:t>
            </w:r>
          </w:p>
        </w:tc>
        <w:tc>
          <w:tcPr>
            <w:tcW w:w="198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808080"/>
              <w:right w:val="single" w:sz="4" w:space="0" w:color="808080"/>
            </w:tcBorders>
            <w:vAlign w:val="center"/>
          </w:tcPr>
          <w:p w14:paraId="31961589" w14:textId="5B6417C7" w:rsidR="004B2A68" w:rsidRPr="00DF771D" w:rsidRDefault="00000000" w:rsidP="004B2A6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16"/>
                <w:szCs w:val="16"/>
              </w:rPr>
            </w:pP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-2103255657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414BE0"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="004B2A68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</w:t>
            </w:r>
            <w:r w:rsidR="0046279B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운동능력측정기구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808080"/>
              <w:right w:val="single" w:sz="4" w:space="0" w:color="808080"/>
            </w:tcBorders>
            <w:vAlign w:val="center"/>
          </w:tcPr>
          <w:p w14:paraId="65C4F9FD" w14:textId="1E15A579" w:rsidR="004B2A68" w:rsidRPr="00DF771D" w:rsidRDefault="00000000" w:rsidP="004B2A6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16"/>
                <w:szCs w:val="16"/>
              </w:rPr>
            </w:pP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-1762143258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4B2A68"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="004B2A68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</w:t>
            </w:r>
            <w:r w:rsidR="00E02721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</w:t>
            </w:r>
            <w:r w:rsidR="00D50171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>시설 및 설비</w:t>
            </w:r>
          </w:p>
        </w:tc>
        <w:tc>
          <w:tcPr>
            <w:tcW w:w="1092" w:type="dxa"/>
            <w:tcBorders>
              <w:top w:val="single" w:sz="4" w:space="0" w:color="auto"/>
              <w:left w:val="single" w:sz="4" w:space="0" w:color="auto"/>
              <w:bottom w:val="single" w:sz="4" w:space="0" w:color="808080"/>
            </w:tcBorders>
            <w:vAlign w:val="center"/>
          </w:tcPr>
          <w:p w14:paraId="50B75B37" w14:textId="56D571BC" w:rsidR="004B2A68" w:rsidRPr="00DF771D" w:rsidRDefault="00000000" w:rsidP="004B2A6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16"/>
                <w:szCs w:val="16"/>
              </w:rPr>
            </w:pP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-761448693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4B2A68"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="004B2A68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 기타</w:t>
            </w:r>
          </w:p>
        </w:tc>
      </w:tr>
      <w:tr w:rsidR="004B2A68" w:rsidRPr="002418AD" w14:paraId="0AD4602E" w14:textId="77777777" w:rsidTr="00146FA3">
        <w:trPr>
          <w:gridAfter w:val="1"/>
          <w:wAfter w:w="52" w:type="dxa"/>
          <w:trHeight w:val="202"/>
        </w:trPr>
        <w:tc>
          <w:tcPr>
            <w:tcW w:w="1701" w:type="dxa"/>
            <w:gridSpan w:val="2"/>
            <w:tcBorders>
              <w:bottom w:val="single" w:sz="4" w:space="0" w:color="808080"/>
              <w:right w:val="single" w:sz="4" w:space="0" w:color="808080"/>
            </w:tcBorders>
            <w:noWrap/>
            <w:vAlign w:val="center"/>
          </w:tcPr>
          <w:p w14:paraId="385C2154" w14:textId="03C72B43" w:rsidR="004B2A68" w:rsidRPr="00DF771D" w:rsidRDefault="00547436" w:rsidP="004B2A6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16"/>
                <w:szCs w:val="16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16"/>
                <w:szCs w:val="16"/>
              </w:rPr>
              <w:t>스포츠용품</w:t>
            </w:r>
          </w:p>
        </w:tc>
        <w:tc>
          <w:tcPr>
            <w:tcW w:w="1984" w:type="dxa"/>
            <w:gridSpan w:val="3"/>
            <w:tcBorders>
              <w:left w:val="single" w:sz="4" w:space="0" w:color="auto"/>
              <w:bottom w:val="single" w:sz="4" w:space="0" w:color="808080"/>
              <w:right w:val="single" w:sz="4" w:space="0" w:color="808080"/>
            </w:tcBorders>
            <w:noWrap/>
            <w:vAlign w:val="center"/>
          </w:tcPr>
          <w:p w14:paraId="4177749F" w14:textId="30709297" w:rsidR="004B2A68" w:rsidRPr="00DF771D" w:rsidRDefault="00000000" w:rsidP="004B2A6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16"/>
                <w:szCs w:val="16"/>
              </w:rPr>
            </w:pP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-1115127135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4B2A68"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="004B2A68" w:rsidRPr="0006739C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</w:t>
            </w:r>
            <w:r w:rsidR="00E02721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</w:t>
            </w:r>
            <w:r w:rsidR="004B2A68">
              <w:rPr>
                <w:rFonts w:ascii="맑은 고딕" w:eastAsia="맑은 고딕" w:hAnsi="맑은 고딕" w:cs="굴림" w:hint="eastAsia"/>
                <w:color w:val="000000"/>
                <w:spacing w:val="2"/>
                <w:w w:val="89"/>
                <w:kern w:val="0"/>
                <w:sz w:val="16"/>
                <w:szCs w:val="16"/>
                <w:fitText w:val="1360" w:id="-916707070"/>
              </w:rPr>
              <w:t>스포츠 용품 및</w:t>
            </w:r>
            <w:r w:rsidR="00E02721">
              <w:rPr>
                <w:rFonts w:ascii="맑은 고딕" w:eastAsia="맑은 고딕" w:hAnsi="맑은 고딕" w:cs="굴림" w:hint="eastAsia"/>
                <w:color w:val="000000"/>
                <w:spacing w:val="2"/>
                <w:w w:val="89"/>
                <w:kern w:val="0"/>
                <w:sz w:val="16"/>
                <w:szCs w:val="16"/>
                <w:fitText w:val="1360" w:id="-916707070"/>
              </w:rPr>
              <w:t xml:space="preserve"> </w:t>
            </w:r>
            <w:r w:rsidR="004B2A68">
              <w:rPr>
                <w:rFonts w:ascii="맑은 고딕" w:eastAsia="맑은 고딕" w:hAnsi="맑은 고딕" w:cs="굴림" w:hint="eastAsia"/>
                <w:color w:val="000000"/>
                <w:spacing w:val="2"/>
                <w:w w:val="89"/>
                <w:kern w:val="0"/>
                <w:sz w:val="16"/>
                <w:szCs w:val="16"/>
                <w:fitText w:val="1360" w:id="-916707070"/>
              </w:rPr>
              <w:t>장</w:t>
            </w:r>
            <w:r w:rsidR="004B2A68">
              <w:rPr>
                <w:rFonts w:ascii="맑은 고딕" w:eastAsia="맑은 고딕" w:hAnsi="맑은 고딕" w:cs="굴림" w:hint="eastAsia"/>
                <w:color w:val="000000"/>
                <w:spacing w:val="-4"/>
                <w:w w:val="89"/>
                <w:kern w:val="0"/>
                <w:sz w:val="16"/>
                <w:szCs w:val="16"/>
                <w:fitText w:val="1360" w:id="-916707070"/>
              </w:rPr>
              <w:t>비</w:t>
            </w:r>
          </w:p>
        </w:tc>
        <w:tc>
          <w:tcPr>
            <w:tcW w:w="1985" w:type="dxa"/>
            <w:gridSpan w:val="2"/>
            <w:tcBorders>
              <w:left w:val="single" w:sz="4" w:space="0" w:color="auto"/>
              <w:bottom w:val="single" w:sz="4" w:space="0" w:color="808080"/>
              <w:right w:val="single" w:sz="4" w:space="0" w:color="808080"/>
            </w:tcBorders>
            <w:vAlign w:val="center"/>
          </w:tcPr>
          <w:p w14:paraId="1EC1E130" w14:textId="3483D5B7" w:rsidR="004B2A68" w:rsidRPr="00DF771D" w:rsidRDefault="00000000" w:rsidP="004B2A6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16"/>
                <w:szCs w:val="16"/>
              </w:rPr>
            </w:pP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-1174026382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4B2A68"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="004B2A68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 의류 및 소품</w:t>
            </w:r>
          </w:p>
        </w:tc>
        <w:tc>
          <w:tcPr>
            <w:tcW w:w="1984" w:type="dxa"/>
            <w:gridSpan w:val="4"/>
            <w:tcBorders>
              <w:left w:val="single" w:sz="4" w:space="0" w:color="auto"/>
              <w:bottom w:val="single" w:sz="4" w:space="0" w:color="808080"/>
              <w:right w:val="single" w:sz="4" w:space="0" w:color="808080"/>
            </w:tcBorders>
            <w:vAlign w:val="center"/>
          </w:tcPr>
          <w:p w14:paraId="0EE8B7B8" w14:textId="6D0DF447" w:rsidR="004B2A68" w:rsidRPr="00DF771D" w:rsidRDefault="00000000" w:rsidP="004B2A6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16"/>
                <w:szCs w:val="16"/>
              </w:rPr>
            </w:pP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389698018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E02721"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="004B2A68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 교육 및 서비스</w:t>
            </w:r>
          </w:p>
        </w:tc>
        <w:tc>
          <w:tcPr>
            <w:tcW w:w="1985" w:type="dxa"/>
            <w:gridSpan w:val="2"/>
            <w:tcBorders>
              <w:left w:val="single" w:sz="4" w:space="0" w:color="auto"/>
              <w:bottom w:val="single" w:sz="4" w:space="0" w:color="808080"/>
              <w:right w:val="single" w:sz="4" w:space="0" w:color="808080"/>
            </w:tcBorders>
            <w:vAlign w:val="center"/>
          </w:tcPr>
          <w:p w14:paraId="10DCDA0D" w14:textId="3E3E380E" w:rsidR="004B2A68" w:rsidRPr="00DF771D" w:rsidRDefault="00000000" w:rsidP="004B2A6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16"/>
                <w:szCs w:val="16"/>
              </w:rPr>
            </w:pP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-1159380862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4B2A68"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="004B2A68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 시설 및 설비</w:t>
            </w:r>
          </w:p>
        </w:tc>
        <w:tc>
          <w:tcPr>
            <w:tcW w:w="1092" w:type="dxa"/>
            <w:tcBorders>
              <w:left w:val="single" w:sz="4" w:space="0" w:color="auto"/>
              <w:bottom w:val="single" w:sz="4" w:space="0" w:color="808080"/>
            </w:tcBorders>
            <w:vAlign w:val="center"/>
          </w:tcPr>
          <w:p w14:paraId="03A5CDCA" w14:textId="4A7CB5C1" w:rsidR="004B2A68" w:rsidRPr="00DF771D" w:rsidRDefault="00000000" w:rsidP="004B2A6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16"/>
                <w:szCs w:val="16"/>
              </w:rPr>
            </w:pP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1072933441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4B2A68"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="004B2A68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 기타</w:t>
            </w:r>
          </w:p>
        </w:tc>
      </w:tr>
      <w:tr w:rsidR="004B2A68" w:rsidRPr="002418AD" w14:paraId="440CFE9A" w14:textId="77777777" w:rsidTr="00146FA3">
        <w:trPr>
          <w:gridAfter w:val="1"/>
          <w:wAfter w:w="52" w:type="dxa"/>
          <w:trHeight w:val="202"/>
        </w:trPr>
        <w:tc>
          <w:tcPr>
            <w:tcW w:w="1701" w:type="dxa"/>
            <w:gridSpan w:val="2"/>
            <w:tcBorders>
              <w:bottom w:val="single" w:sz="4" w:space="0" w:color="808080"/>
              <w:right w:val="single" w:sz="4" w:space="0" w:color="808080"/>
            </w:tcBorders>
            <w:noWrap/>
            <w:vAlign w:val="center"/>
          </w:tcPr>
          <w:p w14:paraId="107A751E" w14:textId="520CCC4E" w:rsidR="004B2A68" w:rsidRPr="00DF771D" w:rsidRDefault="00547436" w:rsidP="004B2A6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16"/>
                <w:szCs w:val="16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16"/>
                <w:szCs w:val="16"/>
              </w:rPr>
              <w:t>헬스케어</w:t>
            </w:r>
          </w:p>
        </w:tc>
        <w:tc>
          <w:tcPr>
            <w:tcW w:w="1984" w:type="dxa"/>
            <w:gridSpan w:val="3"/>
            <w:tcBorders>
              <w:left w:val="single" w:sz="4" w:space="0" w:color="auto"/>
              <w:bottom w:val="single" w:sz="4" w:space="0" w:color="808080"/>
              <w:right w:val="single" w:sz="4" w:space="0" w:color="808080"/>
            </w:tcBorders>
            <w:vAlign w:val="center"/>
          </w:tcPr>
          <w:p w14:paraId="44EBC069" w14:textId="688855A1" w:rsidR="004B2A68" w:rsidRPr="00DF771D" w:rsidRDefault="00000000" w:rsidP="004B2A6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16"/>
                <w:szCs w:val="16"/>
              </w:rPr>
            </w:pP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899785152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4B2A68"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="004B2A68" w:rsidRPr="0006739C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 </w:t>
            </w:r>
            <w:proofErr w:type="spellStart"/>
            <w:r w:rsidR="00BF1A25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>디지털헬스케어</w:t>
            </w:r>
            <w:proofErr w:type="spellEnd"/>
          </w:p>
        </w:tc>
        <w:tc>
          <w:tcPr>
            <w:tcW w:w="1985" w:type="dxa"/>
            <w:gridSpan w:val="2"/>
            <w:tcBorders>
              <w:left w:val="single" w:sz="4" w:space="0" w:color="auto"/>
              <w:bottom w:val="single" w:sz="4" w:space="0" w:color="808080"/>
              <w:right w:val="single" w:sz="4" w:space="0" w:color="808080"/>
            </w:tcBorders>
            <w:vAlign w:val="center"/>
          </w:tcPr>
          <w:p w14:paraId="2341650C" w14:textId="60477581" w:rsidR="004B2A68" w:rsidRPr="00DF771D" w:rsidRDefault="00000000" w:rsidP="004B2A6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16"/>
                <w:szCs w:val="16"/>
              </w:rPr>
            </w:pP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-723675604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4B2A68"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="004B2A68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</w:t>
            </w:r>
            <w:r w:rsidR="00BF1A25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의료/보건 서비스</w:t>
            </w:r>
          </w:p>
        </w:tc>
        <w:tc>
          <w:tcPr>
            <w:tcW w:w="1984" w:type="dxa"/>
            <w:gridSpan w:val="4"/>
            <w:tcBorders>
              <w:left w:val="single" w:sz="4" w:space="0" w:color="auto"/>
              <w:bottom w:val="single" w:sz="4" w:space="0" w:color="808080"/>
              <w:right w:val="single" w:sz="4" w:space="0" w:color="808080"/>
            </w:tcBorders>
            <w:vAlign w:val="center"/>
          </w:tcPr>
          <w:p w14:paraId="1ECE3C3A" w14:textId="3FF41344" w:rsidR="004B2A68" w:rsidRPr="00DF771D" w:rsidRDefault="00000000" w:rsidP="004B2A6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16"/>
                <w:szCs w:val="16"/>
              </w:rPr>
            </w:pP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182942403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4B2A68"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="004B2A68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 </w:t>
            </w:r>
            <w:r w:rsidR="00BF1A25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>재활 및 부상방지</w:t>
            </w:r>
          </w:p>
        </w:tc>
        <w:tc>
          <w:tcPr>
            <w:tcW w:w="1985" w:type="dxa"/>
            <w:gridSpan w:val="2"/>
            <w:tcBorders>
              <w:left w:val="single" w:sz="4" w:space="0" w:color="auto"/>
              <w:bottom w:val="single" w:sz="4" w:space="0" w:color="808080"/>
              <w:right w:val="single" w:sz="4" w:space="0" w:color="808080"/>
            </w:tcBorders>
            <w:vAlign w:val="center"/>
          </w:tcPr>
          <w:p w14:paraId="68E93FC1" w14:textId="11B0532A" w:rsidR="004B2A68" w:rsidRPr="00DF771D" w:rsidRDefault="00000000" w:rsidP="004B2A6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16"/>
                <w:szCs w:val="16"/>
              </w:rPr>
            </w:pP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2059362253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4B2A68"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="004B2A68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 </w:t>
            </w:r>
            <w:r w:rsidR="00BF1A25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>시설 및 설비</w:t>
            </w:r>
          </w:p>
        </w:tc>
        <w:tc>
          <w:tcPr>
            <w:tcW w:w="1092" w:type="dxa"/>
            <w:tcBorders>
              <w:left w:val="single" w:sz="4" w:space="0" w:color="auto"/>
              <w:bottom w:val="single" w:sz="4" w:space="0" w:color="808080"/>
            </w:tcBorders>
            <w:vAlign w:val="center"/>
          </w:tcPr>
          <w:p w14:paraId="573FC247" w14:textId="174B661B" w:rsidR="004B2A68" w:rsidRPr="00DF771D" w:rsidRDefault="00000000" w:rsidP="004B2A6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16"/>
                <w:szCs w:val="16"/>
              </w:rPr>
            </w:pP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-2049982643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4B2A68"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="004B2A68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 기타</w:t>
            </w:r>
          </w:p>
        </w:tc>
      </w:tr>
      <w:tr w:rsidR="00F506D1" w:rsidRPr="002418AD" w14:paraId="1E5FC0C2" w14:textId="77777777" w:rsidTr="00146FA3">
        <w:trPr>
          <w:gridAfter w:val="1"/>
          <w:wAfter w:w="52" w:type="dxa"/>
          <w:trHeight w:val="202"/>
        </w:trPr>
        <w:tc>
          <w:tcPr>
            <w:tcW w:w="1701" w:type="dxa"/>
            <w:gridSpan w:val="2"/>
            <w:tcBorders>
              <w:bottom w:val="single" w:sz="4" w:space="0" w:color="808080"/>
              <w:right w:val="single" w:sz="4" w:space="0" w:color="808080"/>
            </w:tcBorders>
            <w:noWrap/>
            <w:vAlign w:val="center"/>
          </w:tcPr>
          <w:p w14:paraId="384F8908" w14:textId="195D8190" w:rsidR="00F506D1" w:rsidRPr="00146FA3" w:rsidRDefault="00F506D1" w:rsidP="00F506D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15"/>
                <w:szCs w:val="15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15"/>
                <w:szCs w:val="15"/>
              </w:rPr>
              <w:t>스포츠영양</w:t>
            </w:r>
          </w:p>
        </w:tc>
        <w:tc>
          <w:tcPr>
            <w:tcW w:w="1984" w:type="dxa"/>
            <w:gridSpan w:val="3"/>
            <w:tcBorders>
              <w:left w:val="single" w:sz="4" w:space="0" w:color="auto"/>
              <w:bottom w:val="single" w:sz="4" w:space="0" w:color="808080"/>
              <w:right w:val="single" w:sz="4" w:space="0" w:color="808080"/>
            </w:tcBorders>
            <w:vAlign w:val="center"/>
          </w:tcPr>
          <w:p w14:paraId="5E48D903" w14:textId="642B4747" w:rsidR="00F506D1" w:rsidRDefault="00000000" w:rsidP="00F506D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1187708032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F506D1"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="00F506D1" w:rsidRPr="0006739C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 </w:t>
            </w:r>
            <w:r w:rsidR="00F506D1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운동 </w:t>
            </w:r>
            <w:proofErr w:type="spellStart"/>
            <w:r w:rsidR="00F506D1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>보조제</w:t>
            </w:r>
            <w:proofErr w:type="spellEnd"/>
          </w:p>
        </w:tc>
        <w:tc>
          <w:tcPr>
            <w:tcW w:w="1985" w:type="dxa"/>
            <w:gridSpan w:val="2"/>
            <w:tcBorders>
              <w:left w:val="single" w:sz="4" w:space="0" w:color="auto"/>
              <w:bottom w:val="single" w:sz="4" w:space="0" w:color="808080"/>
              <w:right w:val="single" w:sz="4" w:space="0" w:color="808080"/>
            </w:tcBorders>
            <w:vAlign w:val="center"/>
          </w:tcPr>
          <w:p w14:paraId="2BBA3184" w14:textId="34AFE19B" w:rsidR="00F506D1" w:rsidRDefault="00000000" w:rsidP="00F506D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835573719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F506D1"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="00F506D1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 건강/다이어트 식품</w:t>
            </w:r>
          </w:p>
        </w:tc>
        <w:tc>
          <w:tcPr>
            <w:tcW w:w="1984" w:type="dxa"/>
            <w:gridSpan w:val="4"/>
            <w:tcBorders>
              <w:left w:val="single" w:sz="4" w:space="0" w:color="auto"/>
              <w:bottom w:val="single" w:sz="4" w:space="0" w:color="808080"/>
              <w:right w:val="single" w:sz="4" w:space="0" w:color="808080"/>
            </w:tcBorders>
            <w:vAlign w:val="center"/>
          </w:tcPr>
          <w:p w14:paraId="210A5E3C" w14:textId="295B43AB" w:rsidR="00F506D1" w:rsidRDefault="00000000" w:rsidP="00F506D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-87230984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F506D1"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="00F506D1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 저칼로리 식품</w:t>
            </w:r>
          </w:p>
        </w:tc>
        <w:tc>
          <w:tcPr>
            <w:tcW w:w="1985" w:type="dxa"/>
            <w:gridSpan w:val="2"/>
            <w:tcBorders>
              <w:left w:val="single" w:sz="4" w:space="0" w:color="auto"/>
              <w:bottom w:val="single" w:sz="4" w:space="0" w:color="808080"/>
              <w:right w:val="single" w:sz="4" w:space="0" w:color="808080"/>
            </w:tcBorders>
            <w:vAlign w:val="center"/>
          </w:tcPr>
          <w:p w14:paraId="25CDF000" w14:textId="36C24986" w:rsidR="00F506D1" w:rsidRDefault="00000000" w:rsidP="00F506D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430787928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F506D1"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="00F506D1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 관련 서비스</w:t>
            </w:r>
          </w:p>
        </w:tc>
        <w:tc>
          <w:tcPr>
            <w:tcW w:w="1092" w:type="dxa"/>
            <w:tcBorders>
              <w:left w:val="single" w:sz="4" w:space="0" w:color="auto"/>
              <w:bottom w:val="single" w:sz="4" w:space="0" w:color="808080"/>
            </w:tcBorders>
            <w:vAlign w:val="center"/>
          </w:tcPr>
          <w:p w14:paraId="687CFF6C" w14:textId="578A758B" w:rsidR="00F506D1" w:rsidRDefault="00000000" w:rsidP="00F506D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2062367252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F506D1"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="00F506D1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 기타</w:t>
            </w:r>
          </w:p>
        </w:tc>
      </w:tr>
      <w:tr w:rsidR="00F506D1" w:rsidRPr="002418AD" w14:paraId="771D4D8A" w14:textId="77777777" w:rsidTr="00146FA3">
        <w:trPr>
          <w:gridAfter w:val="1"/>
          <w:wAfter w:w="52" w:type="dxa"/>
          <w:trHeight w:val="202"/>
        </w:trPr>
        <w:tc>
          <w:tcPr>
            <w:tcW w:w="1701" w:type="dxa"/>
            <w:gridSpan w:val="2"/>
            <w:tcBorders>
              <w:bottom w:val="single" w:sz="4" w:space="0" w:color="808080"/>
              <w:right w:val="single" w:sz="4" w:space="0" w:color="808080"/>
            </w:tcBorders>
            <w:noWrap/>
            <w:vAlign w:val="center"/>
          </w:tcPr>
          <w:p w14:paraId="4190277F" w14:textId="4B8A8368" w:rsidR="00F506D1" w:rsidRPr="00146FA3" w:rsidRDefault="00F506D1" w:rsidP="00F506D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15"/>
                <w:szCs w:val="15"/>
              </w:rPr>
            </w:pPr>
            <w:r w:rsidRPr="00146FA3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15"/>
                <w:szCs w:val="15"/>
              </w:rPr>
              <w:t>스포츠의류/아웃도어</w:t>
            </w:r>
          </w:p>
        </w:tc>
        <w:tc>
          <w:tcPr>
            <w:tcW w:w="1984" w:type="dxa"/>
            <w:gridSpan w:val="3"/>
            <w:tcBorders>
              <w:left w:val="single" w:sz="4" w:space="0" w:color="auto"/>
              <w:bottom w:val="single" w:sz="4" w:space="0" w:color="808080"/>
              <w:right w:val="single" w:sz="4" w:space="0" w:color="808080"/>
            </w:tcBorders>
            <w:vAlign w:val="center"/>
          </w:tcPr>
          <w:p w14:paraId="52480CE6" w14:textId="39A369FD" w:rsidR="00F506D1" w:rsidRPr="00DF771D" w:rsidRDefault="00000000" w:rsidP="00F506D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16"/>
                <w:szCs w:val="16"/>
              </w:rPr>
            </w:pP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2135443841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F506D1"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="00F506D1" w:rsidRPr="0006739C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 </w:t>
            </w:r>
            <w:r w:rsidR="00F506D1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>의류 및 신발</w:t>
            </w:r>
          </w:p>
        </w:tc>
        <w:tc>
          <w:tcPr>
            <w:tcW w:w="1985" w:type="dxa"/>
            <w:gridSpan w:val="2"/>
            <w:tcBorders>
              <w:left w:val="single" w:sz="4" w:space="0" w:color="auto"/>
              <w:bottom w:val="single" w:sz="4" w:space="0" w:color="808080"/>
              <w:right w:val="single" w:sz="4" w:space="0" w:color="808080"/>
            </w:tcBorders>
            <w:vAlign w:val="center"/>
          </w:tcPr>
          <w:p w14:paraId="3123C49F" w14:textId="236989D0" w:rsidR="00F506D1" w:rsidRPr="00DF771D" w:rsidRDefault="00000000" w:rsidP="00F506D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16"/>
                <w:szCs w:val="16"/>
              </w:rPr>
            </w:pP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-1605488245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F506D1"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="00F506D1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 기능성 </w:t>
            </w:r>
            <w:proofErr w:type="spellStart"/>
            <w:r w:rsidR="00F506D1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>웨어</w:t>
            </w:r>
            <w:proofErr w:type="spellEnd"/>
          </w:p>
        </w:tc>
        <w:tc>
          <w:tcPr>
            <w:tcW w:w="1984" w:type="dxa"/>
            <w:gridSpan w:val="4"/>
            <w:tcBorders>
              <w:left w:val="single" w:sz="4" w:space="0" w:color="auto"/>
              <w:bottom w:val="single" w:sz="4" w:space="0" w:color="808080"/>
              <w:right w:val="single" w:sz="4" w:space="0" w:color="808080"/>
            </w:tcBorders>
            <w:vAlign w:val="center"/>
          </w:tcPr>
          <w:p w14:paraId="443AE546" w14:textId="5A4EF9B3" w:rsidR="00F506D1" w:rsidRPr="00DF771D" w:rsidRDefault="00000000" w:rsidP="00F506D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16"/>
                <w:szCs w:val="16"/>
              </w:rPr>
            </w:pP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1130445342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F506D1"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="00F506D1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 아웃도어 용품</w:t>
            </w:r>
          </w:p>
        </w:tc>
        <w:tc>
          <w:tcPr>
            <w:tcW w:w="1985" w:type="dxa"/>
            <w:gridSpan w:val="2"/>
            <w:tcBorders>
              <w:left w:val="single" w:sz="4" w:space="0" w:color="auto"/>
              <w:bottom w:val="single" w:sz="4" w:space="0" w:color="808080"/>
              <w:right w:val="single" w:sz="4" w:space="0" w:color="808080"/>
            </w:tcBorders>
            <w:vAlign w:val="center"/>
          </w:tcPr>
          <w:p w14:paraId="227A7C48" w14:textId="68A0786E" w:rsidR="00F506D1" w:rsidRPr="00DF771D" w:rsidRDefault="00000000" w:rsidP="00F506D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16"/>
                <w:szCs w:val="16"/>
              </w:rPr>
            </w:pP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-5452879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F506D1"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="00F506D1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 골프 용품</w:t>
            </w:r>
          </w:p>
        </w:tc>
        <w:tc>
          <w:tcPr>
            <w:tcW w:w="1092" w:type="dxa"/>
            <w:tcBorders>
              <w:left w:val="single" w:sz="4" w:space="0" w:color="auto"/>
              <w:bottom w:val="single" w:sz="4" w:space="0" w:color="808080"/>
            </w:tcBorders>
            <w:vAlign w:val="center"/>
          </w:tcPr>
          <w:p w14:paraId="4FFEA56E" w14:textId="6CC65ABB" w:rsidR="00F506D1" w:rsidRPr="00DF771D" w:rsidRDefault="00000000" w:rsidP="00F506D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16"/>
                <w:szCs w:val="16"/>
              </w:rPr>
            </w:pP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-15507438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F506D1"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="00F506D1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 기타</w:t>
            </w:r>
          </w:p>
        </w:tc>
      </w:tr>
      <w:tr w:rsidR="00F506D1" w:rsidRPr="002418AD" w14:paraId="47330A4D" w14:textId="77777777" w:rsidTr="00146FA3">
        <w:trPr>
          <w:gridAfter w:val="1"/>
          <w:wAfter w:w="52" w:type="dxa"/>
          <w:trHeight w:val="202"/>
        </w:trPr>
        <w:tc>
          <w:tcPr>
            <w:tcW w:w="1701" w:type="dxa"/>
            <w:gridSpan w:val="2"/>
            <w:tcBorders>
              <w:bottom w:val="single" w:sz="4" w:space="0" w:color="808080"/>
              <w:right w:val="single" w:sz="4" w:space="0" w:color="808080"/>
            </w:tcBorders>
            <w:noWrap/>
            <w:vAlign w:val="center"/>
          </w:tcPr>
          <w:p w14:paraId="3A34AC81" w14:textId="5E8AAAD1" w:rsidR="00F506D1" w:rsidRPr="00DF771D" w:rsidRDefault="00F506D1" w:rsidP="00F506D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16"/>
                <w:szCs w:val="16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16"/>
                <w:szCs w:val="16"/>
              </w:rPr>
              <w:t>레저/자전거/캠핑</w:t>
            </w:r>
          </w:p>
        </w:tc>
        <w:tc>
          <w:tcPr>
            <w:tcW w:w="1984" w:type="dxa"/>
            <w:gridSpan w:val="3"/>
            <w:tcBorders>
              <w:left w:val="single" w:sz="4" w:space="0" w:color="auto"/>
              <w:bottom w:val="single" w:sz="4" w:space="0" w:color="808080"/>
              <w:right w:val="single" w:sz="4" w:space="0" w:color="808080"/>
            </w:tcBorders>
            <w:vAlign w:val="center"/>
          </w:tcPr>
          <w:p w14:paraId="11CAB6FE" w14:textId="5CD7D8B1" w:rsidR="00F506D1" w:rsidRPr="00DF771D" w:rsidRDefault="00000000" w:rsidP="00F506D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16"/>
                <w:szCs w:val="16"/>
              </w:rPr>
            </w:pP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-1497182599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F506D1"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="00F506D1" w:rsidRPr="0006739C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 </w:t>
            </w:r>
            <w:r w:rsidR="00F506D1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>레저스포츠 용품</w:t>
            </w:r>
          </w:p>
        </w:tc>
        <w:tc>
          <w:tcPr>
            <w:tcW w:w="1985" w:type="dxa"/>
            <w:gridSpan w:val="2"/>
            <w:tcBorders>
              <w:left w:val="single" w:sz="4" w:space="0" w:color="auto"/>
              <w:bottom w:val="single" w:sz="4" w:space="0" w:color="808080"/>
              <w:right w:val="single" w:sz="4" w:space="0" w:color="808080"/>
            </w:tcBorders>
            <w:vAlign w:val="center"/>
          </w:tcPr>
          <w:p w14:paraId="28DAF7DB" w14:textId="45733A04" w:rsidR="00F506D1" w:rsidRPr="00DF771D" w:rsidRDefault="00000000" w:rsidP="00F506D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16"/>
                <w:szCs w:val="16"/>
              </w:rPr>
            </w:pP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-86469933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F506D1"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="00F506D1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 자전거 </w:t>
            </w:r>
            <w:proofErr w:type="spellStart"/>
            <w:r w:rsidR="00F506D1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>완성차</w:t>
            </w:r>
            <w:proofErr w:type="spellEnd"/>
          </w:p>
        </w:tc>
        <w:tc>
          <w:tcPr>
            <w:tcW w:w="1984" w:type="dxa"/>
            <w:gridSpan w:val="4"/>
            <w:tcBorders>
              <w:left w:val="single" w:sz="4" w:space="0" w:color="auto"/>
              <w:bottom w:val="single" w:sz="4" w:space="0" w:color="808080"/>
              <w:right w:val="single" w:sz="4" w:space="0" w:color="808080"/>
            </w:tcBorders>
            <w:vAlign w:val="center"/>
          </w:tcPr>
          <w:p w14:paraId="73634E45" w14:textId="5752E28F" w:rsidR="00F506D1" w:rsidRPr="00DF771D" w:rsidRDefault="00000000" w:rsidP="00F506D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16"/>
                <w:szCs w:val="16"/>
              </w:rPr>
            </w:pP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1932847172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F506D1"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="00F506D1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 캠핑 용품</w:t>
            </w:r>
          </w:p>
        </w:tc>
        <w:tc>
          <w:tcPr>
            <w:tcW w:w="1985" w:type="dxa"/>
            <w:gridSpan w:val="2"/>
            <w:tcBorders>
              <w:left w:val="single" w:sz="4" w:space="0" w:color="auto"/>
              <w:bottom w:val="single" w:sz="4" w:space="0" w:color="808080"/>
              <w:right w:val="single" w:sz="4" w:space="0" w:color="808080"/>
            </w:tcBorders>
            <w:vAlign w:val="center"/>
          </w:tcPr>
          <w:p w14:paraId="43BE925F" w14:textId="0F6D41E6" w:rsidR="00F506D1" w:rsidRPr="00DF771D" w:rsidRDefault="00000000" w:rsidP="00F506D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16"/>
                <w:szCs w:val="16"/>
              </w:rPr>
            </w:pP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-812250804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F506D1"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="00F506D1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 교육 및 서비스</w:t>
            </w:r>
          </w:p>
        </w:tc>
        <w:tc>
          <w:tcPr>
            <w:tcW w:w="1092" w:type="dxa"/>
            <w:tcBorders>
              <w:left w:val="single" w:sz="4" w:space="0" w:color="auto"/>
              <w:bottom w:val="single" w:sz="4" w:space="0" w:color="808080"/>
            </w:tcBorders>
            <w:vAlign w:val="center"/>
          </w:tcPr>
          <w:p w14:paraId="0102102C" w14:textId="516AFC43" w:rsidR="00F506D1" w:rsidRPr="00DF771D" w:rsidRDefault="00000000" w:rsidP="00F506D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16"/>
                <w:szCs w:val="16"/>
              </w:rPr>
            </w:pP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469092469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F506D1"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="00F506D1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 기타</w:t>
            </w:r>
          </w:p>
        </w:tc>
      </w:tr>
      <w:tr w:rsidR="00F506D1" w:rsidRPr="002418AD" w14:paraId="37B32562" w14:textId="77777777" w:rsidTr="00146FA3">
        <w:trPr>
          <w:gridAfter w:val="1"/>
          <w:wAfter w:w="52" w:type="dxa"/>
          <w:trHeight w:val="202"/>
        </w:trPr>
        <w:tc>
          <w:tcPr>
            <w:tcW w:w="1701" w:type="dxa"/>
            <w:gridSpan w:val="2"/>
            <w:tcBorders>
              <w:bottom w:val="single" w:sz="4" w:space="0" w:color="808080"/>
              <w:right w:val="single" w:sz="4" w:space="0" w:color="808080"/>
            </w:tcBorders>
            <w:noWrap/>
            <w:vAlign w:val="center"/>
          </w:tcPr>
          <w:p w14:paraId="0C1F0D29" w14:textId="33AFF847" w:rsidR="00F506D1" w:rsidRPr="00DF771D" w:rsidRDefault="00F506D1" w:rsidP="00F506D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16"/>
                <w:szCs w:val="16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16"/>
                <w:szCs w:val="16"/>
              </w:rPr>
              <w:t>수중수상스포츠</w:t>
            </w:r>
          </w:p>
        </w:tc>
        <w:tc>
          <w:tcPr>
            <w:tcW w:w="1984" w:type="dxa"/>
            <w:gridSpan w:val="3"/>
            <w:tcBorders>
              <w:left w:val="single" w:sz="4" w:space="0" w:color="auto"/>
              <w:bottom w:val="single" w:sz="4" w:space="0" w:color="808080"/>
              <w:right w:val="single" w:sz="4" w:space="0" w:color="808080"/>
            </w:tcBorders>
            <w:vAlign w:val="center"/>
          </w:tcPr>
          <w:p w14:paraId="1E488D07" w14:textId="30A3C071" w:rsidR="00F506D1" w:rsidRPr="0006739C" w:rsidRDefault="00000000" w:rsidP="00F506D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16"/>
              </w:rPr>
            </w:pP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-818872276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E02793"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="00F506D1" w:rsidRPr="0006739C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 </w:t>
            </w:r>
            <w:r w:rsidR="00F506D1">
              <w:rPr>
                <w:rFonts w:ascii="맑은 고딕" w:eastAsia="맑은 고딕" w:hAnsi="맑은 고딕" w:cs="굴림" w:hint="eastAsia"/>
                <w:color w:val="000000"/>
                <w:spacing w:val="2"/>
                <w:w w:val="89"/>
                <w:kern w:val="0"/>
                <w:sz w:val="16"/>
                <w:szCs w:val="16"/>
                <w:fitText w:val="1360" w:id="-916706814"/>
              </w:rPr>
              <w:t>다이빙 용품 및 장</w:t>
            </w:r>
            <w:r w:rsidR="00F506D1">
              <w:rPr>
                <w:rFonts w:ascii="맑은 고딕" w:eastAsia="맑은 고딕" w:hAnsi="맑은 고딕" w:cs="굴림" w:hint="eastAsia"/>
                <w:color w:val="000000"/>
                <w:spacing w:val="-4"/>
                <w:w w:val="89"/>
                <w:kern w:val="0"/>
                <w:sz w:val="16"/>
                <w:szCs w:val="16"/>
                <w:fitText w:val="1360" w:id="-916706814"/>
              </w:rPr>
              <w:t>비</w:t>
            </w:r>
          </w:p>
        </w:tc>
        <w:tc>
          <w:tcPr>
            <w:tcW w:w="1985" w:type="dxa"/>
            <w:gridSpan w:val="2"/>
            <w:tcBorders>
              <w:left w:val="single" w:sz="4" w:space="0" w:color="auto"/>
              <w:bottom w:val="single" w:sz="4" w:space="0" w:color="808080"/>
              <w:right w:val="single" w:sz="4" w:space="0" w:color="808080"/>
            </w:tcBorders>
            <w:vAlign w:val="center"/>
          </w:tcPr>
          <w:p w14:paraId="605702AF" w14:textId="20A5FF7A" w:rsidR="00F506D1" w:rsidRPr="0006739C" w:rsidRDefault="00000000" w:rsidP="00F506D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16"/>
              </w:rPr>
            </w:pP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-835219964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F506D1"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="00F506D1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 수상 스포츠 장비</w:t>
            </w:r>
          </w:p>
        </w:tc>
        <w:tc>
          <w:tcPr>
            <w:tcW w:w="1984" w:type="dxa"/>
            <w:gridSpan w:val="4"/>
            <w:tcBorders>
              <w:left w:val="single" w:sz="4" w:space="0" w:color="auto"/>
              <w:bottom w:val="single" w:sz="4" w:space="0" w:color="808080"/>
              <w:right w:val="single" w:sz="4" w:space="0" w:color="808080"/>
            </w:tcBorders>
            <w:vAlign w:val="center"/>
          </w:tcPr>
          <w:p w14:paraId="050ED5CF" w14:textId="4ACA31CB" w:rsidR="00F506D1" w:rsidRPr="0006739C" w:rsidRDefault="00000000" w:rsidP="00F506D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16"/>
              </w:rPr>
            </w:pP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-694144767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F506D1"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="00F506D1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 디지털 장비</w:t>
            </w:r>
          </w:p>
        </w:tc>
        <w:tc>
          <w:tcPr>
            <w:tcW w:w="1985" w:type="dxa"/>
            <w:gridSpan w:val="2"/>
            <w:tcBorders>
              <w:left w:val="single" w:sz="4" w:space="0" w:color="auto"/>
              <w:bottom w:val="single" w:sz="4" w:space="0" w:color="808080"/>
              <w:right w:val="single" w:sz="4" w:space="0" w:color="808080"/>
            </w:tcBorders>
            <w:vAlign w:val="center"/>
          </w:tcPr>
          <w:p w14:paraId="252D1EB2" w14:textId="56C1E7B2" w:rsidR="00F506D1" w:rsidRPr="0006739C" w:rsidRDefault="00000000" w:rsidP="00F506D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16"/>
              </w:rPr>
            </w:pP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-361671429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F506D1"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="00F506D1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 교육 및 서비스</w:t>
            </w:r>
          </w:p>
        </w:tc>
        <w:tc>
          <w:tcPr>
            <w:tcW w:w="1092" w:type="dxa"/>
            <w:tcBorders>
              <w:left w:val="single" w:sz="4" w:space="0" w:color="auto"/>
              <w:bottom w:val="single" w:sz="4" w:space="0" w:color="808080"/>
            </w:tcBorders>
            <w:vAlign w:val="center"/>
          </w:tcPr>
          <w:p w14:paraId="4EFF6ADB" w14:textId="0B8B20B7" w:rsidR="00F506D1" w:rsidRPr="0006739C" w:rsidRDefault="00000000" w:rsidP="00F506D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16"/>
              </w:rPr>
            </w:pP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-2014748113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F506D1"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="00F506D1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 기타</w:t>
            </w:r>
          </w:p>
        </w:tc>
      </w:tr>
      <w:tr w:rsidR="00F506D1" w:rsidRPr="002418AD" w14:paraId="5B77A19A" w14:textId="77777777" w:rsidTr="00146FA3">
        <w:trPr>
          <w:gridAfter w:val="1"/>
          <w:wAfter w:w="52" w:type="dxa"/>
          <w:trHeight w:val="402"/>
        </w:trPr>
        <w:tc>
          <w:tcPr>
            <w:tcW w:w="1701" w:type="dxa"/>
            <w:gridSpan w:val="2"/>
            <w:tcBorders>
              <w:bottom w:val="single" w:sz="4" w:space="0" w:color="808080"/>
              <w:right w:val="single" w:sz="4" w:space="0" w:color="808080"/>
            </w:tcBorders>
            <w:noWrap/>
            <w:vAlign w:val="center"/>
          </w:tcPr>
          <w:p w14:paraId="2876DB05" w14:textId="77777777" w:rsidR="00F506D1" w:rsidRPr="00DF771D" w:rsidRDefault="00F506D1" w:rsidP="00F506D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16"/>
                <w:szCs w:val="16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16"/>
                <w:szCs w:val="16"/>
              </w:rPr>
              <w:t>품목소개</w:t>
            </w:r>
          </w:p>
        </w:tc>
        <w:tc>
          <w:tcPr>
            <w:tcW w:w="9030" w:type="dxa"/>
            <w:gridSpan w:val="12"/>
            <w:tcBorders>
              <w:left w:val="single" w:sz="4" w:space="0" w:color="auto"/>
              <w:bottom w:val="single" w:sz="4" w:space="0" w:color="808080"/>
            </w:tcBorders>
            <w:vAlign w:val="center"/>
          </w:tcPr>
          <w:p w14:paraId="72BD1911" w14:textId="77777777" w:rsidR="00F506D1" w:rsidRPr="0006739C" w:rsidRDefault="00F506D1" w:rsidP="00F506D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16"/>
              </w:rPr>
            </w:pPr>
          </w:p>
        </w:tc>
      </w:tr>
    </w:tbl>
    <w:bookmarkEnd w:id="2"/>
    <w:p w14:paraId="2F9C88D8" w14:textId="2A040006" w:rsidR="009D2963" w:rsidRPr="00E02793" w:rsidRDefault="004F351B" w:rsidP="0046279B">
      <w:pPr>
        <w:spacing w:after="0"/>
        <w:jc w:val="center"/>
        <w:rPr>
          <w:rFonts w:ascii="HY견고딕" w:eastAsia="HY견고딕"/>
          <w:color w:val="1D1B11" w:themeColor="background2" w:themeShade="1A"/>
          <w:sz w:val="24"/>
          <w:szCs w:val="24"/>
        </w:rPr>
      </w:pPr>
      <w:r w:rsidRPr="00E02793">
        <w:rPr>
          <w:rFonts w:ascii="HY견고딕" w:eastAsia="HY견고딕" w:hint="eastAsia"/>
          <w:color w:val="1D1B11" w:themeColor="background2" w:themeShade="1A"/>
          <w:sz w:val="24"/>
          <w:szCs w:val="24"/>
        </w:rPr>
        <w:t>20</w:t>
      </w:r>
      <w:r w:rsidRPr="00E02793">
        <w:rPr>
          <w:rFonts w:ascii="HY견고딕" w:eastAsia="HY견고딕"/>
          <w:color w:val="1D1B11" w:themeColor="background2" w:themeShade="1A"/>
          <w:sz w:val="24"/>
          <w:szCs w:val="24"/>
        </w:rPr>
        <w:t>2</w:t>
      </w:r>
      <w:r w:rsidR="00996908" w:rsidRPr="00E02793">
        <w:rPr>
          <w:rFonts w:ascii="HY견고딕" w:eastAsia="HY견고딕" w:hint="eastAsia"/>
          <w:color w:val="1D1B11" w:themeColor="background2" w:themeShade="1A"/>
          <w:sz w:val="24"/>
          <w:szCs w:val="24"/>
        </w:rPr>
        <w:t>6</w:t>
      </w:r>
      <w:r w:rsidR="009D2963" w:rsidRPr="00E02793">
        <w:rPr>
          <w:rFonts w:ascii="HY견고딕" w:eastAsia="HY견고딕" w:hint="eastAsia"/>
          <w:color w:val="1D1B11" w:themeColor="background2" w:themeShade="1A"/>
          <w:sz w:val="24"/>
          <w:szCs w:val="24"/>
        </w:rPr>
        <w:t xml:space="preserve">. </w:t>
      </w:r>
      <w:r w:rsidR="00D82DA9" w:rsidRPr="00E02793">
        <w:rPr>
          <w:rFonts w:ascii="HY견고딕" w:eastAsia="HY견고딕" w:hint="eastAsia"/>
          <w:color w:val="1D1B11" w:themeColor="background2" w:themeShade="1A"/>
          <w:sz w:val="24"/>
          <w:szCs w:val="24"/>
        </w:rPr>
        <w:t>3</w:t>
      </w:r>
      <w:r w:rsidR="009D2963" w:rsidRPr="00E02793">
        <w:rPr>
          <w:rFonts w:ascii="HY견고딕" w:eastAsia="HY견고딕" w:hint="eastAsia"/>
          <w:color w:val="1D1B11" w:themeColor="background2" w:themeShade="1A"/>
          <w:sz w:val="24"/>
          <w:szCs w:val="24"/>
        </w:rPr>
        <w:t xml:space="preserve">. </w:t>
      </w:r>
      <w:r w:rsidR="00D82DA9" w:rsidRPr="00E02793">
        <w:rPr>
          <w:rFonts w:ascii="HY견고딕" w:eastAsia="HY견고딕" w:hint="eastAsia"/>
          <w:color w:val="1D1B11" w:themeColor="background2" w:themeShade="1A"/>
          <w:sz w:val="24"/>
          <w:szCs w:val="24"/>
        </w:rPr>
        <w:t>2</w:t>
      </w:r>
      <w:r w:rsidR="00996908" w:rsidRPr="00E02793">
        <w:rPr>
          <w:rFonts w:ascii="HY견고딕" w:eastAsia="HY견고딕" w:hint="eastAsia"/>
          <w:color w:val="1D1B11" w:themeColor="background2" w:themeShade="1A"/>
          <w:sz w:val="24"/>
          <w:szCs w:val="24"/>
        </w:rPr>
        <w:t>6</w:t>
      </w:r>
      <w:r w:rsidR="009D2963" w:rsidRPr="00E02793">
        <w:rPr>
          <w:rFonts w:ascii="HY견고딕" w:eastAsia="HY견고딕" w:hint="eastAsia"/>
          <w:color w:val="1D1B11" w:themeColor="background2" w:themeShade="1A"/>
          <w:sz w:val="24"/>
          <w:szCs w:val="24"/>
        </w:rPr>
        <w:t>(</w:t>
      </w:r>
      <w:r w:rsidR="00D82DA9" w:rsidRPr="00E02793">
        <w:rPr>
          <w:rFonts w:ascii="HY견고딕" w:eastAsia="HY견고딕" w:hint="eastAsia"/>
          <w:color w:val="1D1B11" w:themeColor="background2" w:themeShade="1A"/>
          <w:sz w:val="24"/>
          <w:szCs w:val="24"/>
        </w:rPr>
        <w:t>목</w:t>
      </w:r>
      <w:r w:rsidR="009D2963" w:rsidRPr="00E02793">
        <w:rPr>
          <w:rFonts w:ascii="HY견고딕" w:eastAsia="HY견고딕" w:hint="eastAsia"/>
          <w:color w:val="1D1B11" w:themeColor="background2" w:themeShade="1A"/>
          <w:sz w:val="24"/>
          <w:szCs w:val="24"/>
        </w:rPr>
        <w:t>)~</w:t>
      </w:r>
      <w:r w:rsidR="000562E6" w:rsidRPr="00E02793">
        <w:rPr>
          <w:rFonts w:ascii="HY견고딕" w:eastAsia="HY견고딕"/>
          <w:color w:val="1D1B11" w:themeColor="background2" w:themeShade="1A"/>
          <w:sz w:val="24"/>
          <w:szCs w:val="24"/>
        </w:rPr>
        <w:t xml:space="preserve"> </w:t>
      </w:r>
      <w:r w:rsidR="00D82DA9" w:rsidRPr="00E02793">
        <w:rPr>
          <w:rFonts w:ascii="HY견고딕" w:eastAsia="HY견고딕" w:hint="eastAsia"/>
          <w:color w:val="1D1B11" w:themeColor="background2" w:themeShade="1A"/>
          <w:sz w:val="24"/>
          <w:szCs w:val="24"/>
        </w:rPr>
        <w:t>3</w:t>
      </w:r>
      <w:r w:rsidR="009D2963" w:rsidRPr="00E02793">
        <w:rPr>
          <w:rFonts w:ascii="HY견고딕" w:eastAsia="HY견고딕" w:hint="eastAsia"/>
          <w:color w:val="1D1B11" w:themeColor="background2" w:themeShade="1A"/>
          <w:sz w:val="24"/>
          <w:szCs w:val="24"/>
        </w:rPr>
        <w:t xml:space="preserve">. </w:t>
      </w:r>
      <w:r w:rsidR="00996908" w:rsidRPr="00E02793">
        <w:rPr>
          <w:rFonts w:ascii="HY견고딕" w:eastAsia="HY견고딕" w:hint="eastAsia"/>
          <w:color w:val="1D1B11" w:themeColor="background2" w:themeShade="1A"/>
          <w:sz w:val="24"/>
          <w:szCs w:val="24"/>
        </w:rPr>
        <w:t>29</w:t>
      </w:r>
      <w:r w:rsidR="009D2963" w:rsidRPr="00E02793">
        <w:rPr>
          <w:rFonts w:ascii="HY견고딕" w:eastAsia="HY견고딕" w:hint="eastAsia"/>
          <w:color w:val="1D1B11" w:themeColor="background2" w:themeShade="1A"/>
          <w:sz w:val="24"/>
          <w:szCs w:val="24"/>
        </w:rPr>
        <w:t>(</w:t>
      </w:r>
      <w:r w:rsidR="00D82DA9" w:rsidRPr="00E02793">
        <w:rPr>
          <w:rFonts w:ascii="HY견고딕" w:eastAsia="HY견고딕" w:hint="eastAsia"/>
          <w:color w:val="1D1B11" w:themeColor="background2" w:themeShade="1A"/>
          <w:sz w:val="24"/>
          <w:szCs w:val="24"/>
        </w:rPr>
        <w:t>일</w:t>
      </w:r>
      <w:proofErr w:type="gramStart"/>
      <w:r w:rsidR="009D2963" w:rsidRPr="00E02793">
        <w:rPr>
          <w:rFonts w:ascii="HY견고딕" w:eastAsia="HY견고딕" w:hint="eastAsia"/>
          <w:color w:val="1D1B11" w:themeColor="background2" w:themeShade="1A"/>
          <w:sz w:val="24"/>
          <w:szCs w:val="24"/>
        </w:rPr>
        <w:t>) /</w:t>
      </w:r>
      <w:proofErr w:type="gramEnd"/>
      <w:r w:rsidR="009D2963" w:rsidRPr="00E02793">
        <w:rPr>
          <w:rFonts w:ascii="HY견고딕" w:eastAsia="HY견고딕" w:hint="eastAsia"/>
          <w:color w:val="1D1B11" w:themeColor="background2" w:themeShade="1A"/>
          <w:sz w:val="24"/>
          <w:szCs w:val="24"/>
        </w:rPr>
        <w:t xml:space="preserve"> COEX Hall</w:t>
      </w:r>
      <w:r w:rsidR="000562E6" w:rsidRPr="00E02793">
        <w:rPr>
          <w:rFonts w:ascii="HY견고딕" w:eastAsia="HY견고딕"/>
          <w:color w:val="1D1B11" w:themeColor="background2" w:themeShade="1A"/>
          <w:sz w:val="24"/>
          <w:szCs w:val="24"/>
        </w:rPr>
        <w:t xml:space="preserve"> </w:t>
      </w:r>
      <w:r w:rsidR="00D82DA9" w:rsidRPr="00E02793">
        <w:rPr>
          <w:rFonts w:ascii="HY견고딕" w:eastAsia="HY견고딕" w:hint="eastAsia"/>
          <w:color w:val="1D1B11" w:themeColor="background2" w:themeShade="1A"/>
          <w:sz w:val="24"/>
          <w:szCs w:val="24"/>
        </w:rPr>
        <w:t>A, B, C</w:t>
      </w:r>
    </w:p>
    <w:tbl>
      <w:tblPr>
        <w:tblStyle w:val="a4"/>
        <w:tblW w:w="10528" w:type="dxa"/>
        <w:tblInd w:w="-34" w:type="dxa"/>
        <w:tblLayout w:type="fixed"/>
        <w:tblLook w:val="04A0" w:firstRow="1" w:lastRow="0" w:firstColumn="1" w:lastColumn="0" w:noHBand="0" w:noVBand="1"/>
      </w:tblPr>
      <w:tblGrid>
        <w:gridCol w:w="2139"/>
        <w:gridCol w:w="2808"/>
        <w:gridCol w:w="1433"/>
        <w:gridCol w:w="1233"/>
        <w:gridCol w:w="2227"/>
        <w:gridCol w:w="688"/>
      </w:tblGrid>
      <w:tr w:rsidR="00CD623F" w:rsidRPr="00315438" w14:paraId="4CAA658D" w14:textId="77777777" w:rsidTr="003C6E73">
        <w:trPr>
          <w:trHeight w:val="706"/>
        </w:trPr>
        <w:tc>
          <w:tcPr>
            <w:tcW w:w="10528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F98CAC4" w14:textId="1ECF0AE8" w:rsidR="000D67E7" w:rsidRPr="000D67E7" w:rsidRDefault="000D67E7" w:rsidP="00935F4E">
            <w:pPr>
              <w:rPr>
                <w:rFonts w:hint="eastAsia"/>
                <w:b/>
                <w:sz w:val="10"/>
                <w:szCs w:val="8"/>
              </w:rPr>
            </w:pPr>
            <w:r w:rsidRPr="000D67E7">
              <w:rPr>
                <w:rFonts w:asciiTheme="minorEastAsia" w:hAnsiTheme="minorEastAsia" w:hint="eastAsia"/>
                <w:sz w:val="14"/>
                <w:szCs w:val="20"/>
              </w:rPr>
              <w:t>※</w:t>
            </w:r>
            <w:r w:rsidRPr="000D67E7">
              <w:rPr>
                <w:rFonts w:asciiTheme="minorEastAsia" w:hAnsiTheme="minorEastAsia" w:hint="eastAsia"/>
                <w:sz w:val="14"/>
                <w:szCs w:val="20"/>
              </w:rPr>
              <w:t xml:space="preserve"> </w:t>
            </w:r>
            <w:r w:rsidRPr="000D67E7">
              <w:rPr>
                <w:rFonts w:asciiTheme="minorEastAsia" w:hAnsiTheme="minorEastAsia"/>
                <w:sz w:val="14"/>
                <w:szCs w:val="20"/>
              </w:rPr>
              <w:t>‘</w:t>
            </w:r>
            <w:r w:rsidRPr="000D67E7">
              <w:rPr>
                <w:rFonts w:asciiTheme="minorEastAsia" w:hAnsiTheme="minorEastAsia" w:hint="eastAsia"/>
                <w:sz w:val="14"/>
                <w:szCs w:val="20"/>
              </w:rPr>
              <w:t xml:space="preserve">26년도부터 참가기업 만족도조사 응답기업에 한해 </w:t>
            </w:r>
            <w:proofErr w:type="spellStart"/>
            <w:r w:rsidRPr="000D67E7">
              <w:rPr>
                <w:rFonts w:asciiTheme="minorEastAsia" w:hAnsiTheme="minorEastAsia" w:hint="eastAsia"/>
                <w:sz w:val="14"/>
                <w:szCs w:val="20"/>
              </w:rPr>
              <w:t>재참가</w:t>
            </w:r>
            <w:proofErr w:type="spellEnd"/>
            <w:r w:rsidRPr="000D67E7">
              <w:rPr>
                <w:rFonts w:asciiTheme="minorEastAsia" w:hAnsiTheme="minorEastAsia" w:hint="eastAsia"/>
                <w:sz w:val="14"/>
                <w:szCs w:val="20"/>
              </w:rPr>
              <w:t xml:space="preserve"> 실적 인정(</w:t>
            </w:r>
            <w:r w:rsidRPr="000D67E7">
              <w:rPr>
                <w:rFonts w:asciiTheme="minorEastAsia" w:hAnsiTheme="minorEastAsia"/>
                <w:sz w:val="14"/>
                <w:szCs w:val="20"/>
              </w:rPr>
              <w:t>‘</w:t>
            </w:r>
            <w:r w:rsidRPr="000D67E7">
              <w:rPr>
                <w:rFonts w:asciiTheme="minorEastAsia" w:hAnsiTheme="minorEastAsia" w:hint="eastAsia"/>
                <w:sz w:val="14"/>
                <w:szCs w:val="20"/>
              </w:rPr>
              <w:t>25년 이전은 SPOEX 참가실적 모두 인정)</w:t>
            </w:r>
          </w:p>
          <w:p w14:paraId="4BB3D2CA" w14:textId="1517DD7D" w:rsidR="00CD623F" w:rsidRPr="00935F4E" w:rsidRDefault="003C6E73" w:rsidP="00935F4E">
            <w:pPr>
              <w:rPr>
                <w:b/>
                <w:sz w:val="24"/>
              </w:rPr>
            </w:pPr>
            <w:r w:rsidRPr="00BC58F2">
              <w:rPr>
                <w:rFonts w:hint="eastAsia"/>
                <w:b/>
                <w:sz w:val="24"/>
              </w:rPr>
              <w:t>2</w:t>
            </w:r>
            <w:r w:rsidR="00CD623F" w:rsidRPr="00BC58F2">
              <w:rPr>
                <w:rFonts w:hint="eastAsia"/>
                <w:b/>
                <w:sz w:val="24"/>
              </w:rPr>
              <w:t xml:space="preserve">. </w:t>
            </w:r>
            <w:r w:rsidRPr="00BC58F2">
              <w:rPr>
                <w:rFonts w:hint="eastAsia"/>
                <w:b/>
                <w:sz w:val="24"/>
              </w:rPr>
              <w:t xml:space="preserve">부스신청         </w:t>
            </w:r>
            <w:r w:rsidR="00767939" w:rsidRPr="00BC58F2">
              <w:rPr>
                <w:b/>
                <w:sz w:val="24"/>
              </w:rPr>
              <w:t xml:space="preserve">                                                        </w:t>
            </w:r>
            <w:r w:rsidR="009D3B27" w:rsidRPr="00BC58F2">
              <w:rPr>
                <w:rFonts w:hint="eastAsia"/>
                <w:b/>
                <w:sz w:val="24"/>
              </w:rPr>
              <w:t xml:space="preserve"> </w:t>
            </w:r>
            <w:r w:rsidR="00935F4E" w:rsidRPr="009D3B27">
              <w:rPr>
                <w:rFonts w:asciiTheme="minorEastAsia" w:hAnsiTheme="minorEastAsia" w:hint="eastAsia"/>
                <w:b/>
                <w:bCs/>
                <w:color w:val="FF0000"/>
                <w:spacing w:val="-20"/>
                <w:sz w:val="18"/>
                <w:szCs w:val="20"/>
              </w:rPr>
              <w:t xml:space="preserve">※ </w:t>
            </w:r>
            <w:r w:rsidR="00935F4E" w:rsidRPr="009D3B27">
              <w:rPr>
                <w:rFonts w:hint="eastAsia"/>
                <w:b/>
                <w:bCs/>
                <w:color w:val="FF0000"/>
                <w:spacing w:val="-20"/>
                <w:sz w:val="18"/>
                <w:szCs w:val="20"/>
              </w:rPr>
              <w:t>부가세 별도</w:t>
            </w:r>
          </w:p>
        </w:tc>
      </w:tr>
      <w:tr w:rsidR="00083AA6" w14:paraId="1EA0EC28" w14:textId="77777777" w:rsidTr="00264600">
        <w:trPr>
          <w:trHeight w:val="346"/>
        </w:trPr>
        <w:tc>
          <w:tcPr>
            <w:tcW w:w="2139" w:type="dxa"/>
            <w:tcBorders>
              <w:top w:val="single" w:sz="4" w:space="0" w:color="auto"/>
              <w:left w:val="nil"/>
            </w:tcBorders>
            <w:shd w:val="clear" w:color="auto" w:fill="B8CCE4" w:themeFill="accent1" w:themeFillTint="66"/>
          </w:tcPr>
          <w:p w14:paraId="18A1849D" w14:textId="77777777" w:rsidR="00083AA6" w:rsidRDefault="00083AA6" w:rsidP="00CD623F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구 분</w:t>
            </w:r>
          </w:p>
        </w:tc>
        <w:tc>
          <w:tcPr>
            <w:tcW w:w="2808" w:type="dxa"/>
            <w:tcBorders>
              <w:top w:val="single" w:sz="4" w:space="0" w:color="auto"/>
            </w:tcBorders>
            <w:shd w:val="clear" w:color="auto" w:fill="B8CCE4" w:themeFill="accent1" w:themeFillTint="66"/>
          </w:tcPr>
          <w:p w14:paraId="4006A7B7" w14:textId="324D2602" w:rsidR="00083AA6" w:rsidRDefault="00083AA6" w:rsidP="00CD623F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단 가</w:t>
            </w:r>
          </w:p>
        </w:tc>
        <w:tc>
          <w:tcPr>
            <w:tcW w:w="2666" w:type="dxa"/>
            <w:gridSpan w:val="2"/>
            <w:tcBorders>
              <w:top w:val="single" w:sz="4" w:space="0" w:color="auto"/>
            </w:tcBorders>
            <w:shd w:val="clear" w:color="auto" w:fill="B8CCE4" w:themeFill="accent1" w:themeFillTint="66"/>
          </w:tcPr>
          <w:p w14:paraId="5A5CFAFC" w14:textId="77777777" w:rsidR="00083AA6" w:rsidRDefault="00083AA6" w:rsidP="00CD623F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신 청 내 역</w:t>
            </w:r>
          </w:p>
        </w:tc>
        <w:tc>
          <w:tcPr>
            <w:tcW w:w="2915" w:type="dxa"/>
            <w:gridSpan w:val="2"/>
            <w:tcBorders>
              <w:top w:val="single" w:sz="4" w:space="0" w:color="auto"/>
              <w:right w:val="nil"/>
            </w:tcBorders>
            <w:shd w:val="clear" w:color="auto" w:fill="B8CCE4" w:themeFill="accent1" w:themeFillTint="66"/>
          </w:tcPr>
          <w:p w14:paraId="3C1577C7" w14:textId="77777777" w:rsidR="00083AA6" w:rsidRDefault="00083AA6" w:rsidP="00CD623F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금 액</w:t>
            </w:r>
          </w:p>
        </w:tc>
      </w:tr>
      <w:tr w:rsidR="00083AA6" w14:paraId="486D84EA" w14:textId="77777777" w:rsidTr="00FC2CCF">
        <w:trPr>
          <w:trHeight w:val="346"/>
        </w:trPr>
        <w:tc>
          <w:tcPr>
            <w:tcW w:w="2139" w:type="dxa"/>
            <w:tcBorders>
              <w:left w:val="nil"/>
            </w:tcBorders>
            <w:shd w:val="clear" w:color="auto" w:fill="DBE5F1" w:themeFill="accent1" w:themeFillTint="33"/>
          </w:tcPr>
          <w:p w14:paraId="3C91406A" w14:textId="2E7B2B2C" w:rsidR="00083AA6" w:rsidRPr="00CD623F" w:rsidRDefault="00083AA6" w:rsidP="00CD623F">
            <w:pPr>
              <w:jc w:val="center"/>
              <w:rPr>
                <w:rFonts w:eastAsiaTheme="minorHAnsi"/>
                <w:b/>
              </w:rPr>
            </w:pPr>
            <w:r w:rsidRPr="00CD623F">
              <w:rPr>
                <w:rFonts w:eastAsiaTheme="minorHAnsi" w:cs="바탕" w:hint="eastAsia"/>
                <w:b/>
              </w:rPr>
              <w:t>독립부스</w:t>
            </w:r>
          </w:p>
        </w:tc>
        <w:tc>
          <w:tcPr>
            <w:tcW w:w="2808" w:type="dxa"/>
            <w:shd w:val="clear" w:color="auto" w:fill="DBE5F1" w:themeFill="accent1" w:themeFillTint="33"/>
          </w:tcPr>
          <w:p w14:paraId="1E906C5C" w14:textId="6DD02DE8" w:rsidR="00083AA6" w:rsidRPr="00CD623F" w:rsidRDefault="00083AA6" w:rsidP="00CD623F">
            <w:pPr>
              <w:jc w:val="center"/>
              <w:rPr>
                <w:rFonts w:eastAsiaTheme="minorHAnsi"/>
                <w:b/>
              </w:rPr>
            </w:pPr>
            <w:r>
              <w:rPr>
                <w:rFonts w:eastAsiaTheme="minorHAnsi" w:hint="eastAsia"/>
                <w:b/>
              </w:rPr>
              <w:t>1,</w:t>
            </w:r>
            <w:r w:rsidR="00CD2B69">
              <w:rPr>
                <w:rFonts w:eastAsiaTheme="minorHAnsi" w:hint="eastAsia"/>
                <w:b/>
              </w:rPr>
              <w:t>8</w:t>
            </w:r>
            <w:r w:rsidR="0086210A">
              <w:rPr>
                <w:rFonts w:eastAsiaTheme="minorHAnsi" w:hint="eastAsia"/>
                <w:b/>
              </w:rPr>
              <w:t>5</w:t>
            </w:r>
            <w:r>
              <w:rPr>
                <w:rFonts w:eastAsiaTheme="minorHAnsi" w:hint="eastAsia"/>
                <w:b/>
              </w:rPr>
              <w:t>0,000원/부스</w:t>
            </w:r>
          </w:p>
        </w:tc>
        <w:tc>
          <w:tcPr>
            <w:tcW w:w="1433" w:type="dxa"/>
            <w:tcBorders>
              <w:right w:val="nil"/>
            </w:tcBorders>
          </w:tcPr>
          <w:p w14:paraId="2599D73F" w14:textId="6C52BFFC" w:rsidR="00083AA6" w:rsidRDefault="00083AA6" w:rsidP="00F31906">
            <w:pPr>
              <w:jc w:val="right"/>
              <w:rPr>
                <w:b/>
              </w:rPr>
            </w:pPr>
          </w:p>
        </w:tc>
        <w:tc>
          <w:tcPr>
            <w:tcW w:w="12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9E34CDA" w14:textId="77777777" w:rsidR="00083AA6" w:rsidRPr="00CD623F" w:rsidRDefault="00083AA6">
            <w:r w:rsidRPr="00CD623F">
              <w:rPr>
                <w:rFonts w:hint="eastAsia"/>
              </w:rPr>
              <w:t>부스</w:t>
            </w:r>
          </w:p>
        </w:tc>
        <w:tc>
          <w:tcPr>
            <w:tcW w:w="2227" w:type="dxa"/>
            <w:tcBorders>
              <w:left w:val="single" w:sz="4" w:space="0" w:color="auto"/>
              <w:right w:val="nil"/>
            </w:tcBorders>
          </w:tcPr>
          <w:p w14:paraId="40080D2E" w14:textId="77777777" w:rsidR="00083AA6" w:rsidRDefault="00083AA6" w:rsidP="00F31906">
            <w:pPr>
              <w:jc w:val="right"/>
              <w:rPr>
                <w:b/>
              </w:rPr>
            </w:pPr>
          </w:p>
        </w:tc>
        <w:tc>
          <w:tcPr>
            <w:tcW w:w="6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FEE6A37" w14:textId="77777777" w:rsidR="00083AA6" w:rsidRPr="00CD623F" w:rsidRDefault="00083AA6">
            <w:r w:rsidRPr="00CD623F">
              <w:rPr>
                <w:rFonts w:hint="eastAsia"/>
              </w:rPr>
              <w:t>원</w:t>
            </w:r>
          </w:p>
        </w:tc>
      </w:tr>
      <w:tr w:rsidR="00083AA6" w14:paraId="69FE42BC" w14:textId="77777777" w:rsidTr="00FC2CCF">
        <w:trPr>
          <w:trHeight w:val="346"/>
        </w:trPr>
        <w:tc>
          <w:tcPr>
            <w:tcW w:w="2139" w:type="dxa"/>
            <w:tcBorders>
              <w:left w:val="nil"/>
            </w:tcBorders>
            <w:shd w:val="clear" w:color="auto" w:fill="DBE5F1" w:themeFill="accent1" w:themeFillTint="33"/>
          </w:tcPr>
          <w:p w14:paraId="099FE260" w14:textId="544B7948" w:rsidR="00083AA6" w:rsidRPr="00CD623F" w:rsidRDefault="00083AA6" w:rsidP="00CD623F">
            <w:pPr>
              <w:jc w:val="center"/>
              <w:rPr>
                <w:rFonts w:eastAsiaTheme="minorHAnsi"/>
                <w:b/>
              </w:rPr>
            </w:pPr>
            <w:r w:rsidRPr="00CD623F">
              <w:rPr>
                <w:rFonts w:eastAsiaTheme="minorHAnsi" w:cs="바탕" w:hint="eastAsia"/>
                <w:b/>
              </w:rPr>
              <w:t>조립부스</w:t>
            </w:r>
          </w:p>
        </w:tc>
        <w:tc>
          <w:tcPr>
            <w:tcW w:w="2808" w:type="dxa"/>
            <w:shd w:val="clear" w:color="auto" w:fill="DBE5F1" w:themeFill="accent1" w:themeFillTint="33"/>
          </w:tcPr>
          <w:p w14:paraId="2C90E30B" w14:textId="2F628BC4" w:rsidR="00083AA6" w:rsidRPr="00CD623F" w:rsidRDefault="00083AA6" w:rsidP="00CD623F">
            <w:pPr>
              <w:jc w:val="center"/>
              <w:rPr>
                <w:rFonts w:eastAsiaTheme="minorHAnsi"/>
                <w:b/>
              </w:rPr>
            </w:pPr>
            <w:r>
              <w:rPr>
                <w:rFonts w:eastAsiaTheme="minorHAnsi" w:hint="eastAsia"/>
                <w:b/>
              </w:rPr>
              <w:t>2,</w:t>
            </w:r>
            <w:r w:rsidR="0086210A">
              <w:rPr>
                <w:rFonts w:eastAsiaTheme="minorHAnsi" w:hint="eastAsia"/>
                <w:b/>
              </w:rPr>
              <w:t>20</w:t>
            </w:r>
            <w:r w:rsidR="00CD2B69">
              <w:rPr>
                <w:rFonts w:eastAsiaTheme="minorHAnsi" w:hint="eastAsia"/>
                <w:b/>
              </w:rPr>
              <w:t>0,000</w:t>
            </w:r>
            <w:r>
              <w:rPr>
                <w:rFonts w:eastAsiaTheme="minorHAnsi" w:hint="eastAsia"/>
                <w:b/>
              </w:rPr>
              <w:t>원/부스</w:t>
            </w:r>
          </w:p>
        </w:tc>
        <w:tc>
          <w:tcPr>
            <w:tcW w:w="1433" w:type="dxa"/>
            <w:tcBorders>
              <w:right w:val="nil"/>
            </w:tcBorders>
          </w:tcPr>
          <w:p w14:paraId="4D62F543" w14:textId="77777777" w:rsidR="00083AA6" w:rsidRDefault="00083AA6" w:rsidP="00F31906">
            <w:pPr>
              <w:jc w:val="right"/>
              <w:rPr>
                <w:b/>
              </w:rPr>
            </w:pPr>
          </w:p>
        </w:tc>
        <w:tc>
          <w:tcPr>
            <w:tcW w:w="12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867E421" w14:textId="77777777" w:rsidR="00083AA6" w:rsidRPr="00CD623F" w:rsidRDefault="00083AA6">
            <w:r w:rsidRPr="00CD623F">
              <w:rPr>
                <w:rFonts w:hint="eastAsia"/>
              </w:rPr>
              <w:t>부스</w:t>
            </w:r>
          </w:p>
        </w:tc>
        <w:tc>
          <w:tcPr>
            <w:tcW w:w="2227" w:type="dxa"/>
            <w:tcBorders>
              <w:left w:val="single" w:sz="4" w:space="0" w:color="auto"/>
              <w:right w:val="nil"/>
            </w:tcBorders>
          </w:tcPr>
          <w:p w14:paraId="74A7A931" w14:textId="77777777" w:rsidR="00083AA6" w:rsidRDefault="00083AA6" w:rsidP="00F31906">
            <w:pPr>
              <w:jc w:val="right"/>
              <w:rPr>
                <w:b/>
              </w:rPr>
            </w:pPr>
          </w:p>
        </w:tc>
        <w:tc>
          <w:tcPr>
            <w:tcW w:w="6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F12A985" w14:textId="77777777" w:rsidR="00083AA6" w:rsidRPr="00CD623F" w:rsidRDefault="00083AA6">
            <w:r w:rsidRPr="00CD623F">
              <w:rPr>
                <w:rFonts w:hint="eastAsia"/>
              </w:rPr>
              <w:t>원</w:t>
            </w:r>
          </w:p>
        </w:tc>
      </w:tr>
      <w:tr w:rsidR="00B85177" w14:paraId="2F28921F" w14:textId="77777777" w:rsidTr="00FC2CCF">
        <w:trPr>
          <w:trHeight w:val="346"/>
        </w:trPr>
        <w:tc>
          <w:tcPr>
            <w:tcW w:w="2139" w:type="dxa"/>
            <w:tcBorders>
              <w:left w:val="nil"/>
            </w:tcBorders>
            <w:shd w:val="clear" w:color="auto" w:fill="DBE5F1" w:themeFill="accent1" w:themeFillTint="33"/>
          </w:tcPr>
          <w:p w14:paraId="7C68B879" w14:textId="44B4DC11" w:rsidR="00B85177" w:rsidRPr="00CD623F" w:rsidRDefault="00B85177" w:rsidP="00B85177">
            <w:pPr>
              <w:jc w:val="center"/>
              <w:rPr>
                <w:rFonts w:eastAsiaTheme="minorHAnsi" w:cs="바탕"/>
                <w:b/>
              </w:rPr>
            </w:pPr>
            <w:r>
              <w:rPr>
                <w:rFonts w:eastAsiaTheme="minorHAnsi" w:cs="바탕" w:hint="eastAsia"/>
                <w:b/>
              </w:rPr>
              <w:t>프리미엄부스</w:t>
            </w:r>
          </w:p>
        </w:tc>
        <w:tc>
          <w:tcPr>
            <w:tcW w:w="2808" w:type="dxa"/>
            <w:shd w:val="clear" w:color="auto" w:fill="DBE5F1" w:themeFill="accent1" w:themeFillTint="33"/>
          </w:tcPr>
          <w:p w14:paraId="5879F0B8" w14:textId="4242468B" w:rsidR="00B85177" w:rsidRDefault="00B85177" w:rsidP="00B85177">
            <w:pPr>
              <w:jc w:val="center"/>
              <w:rPr>
                <w:rFonts w:eastAsiaTheme="minorHAnsi"/>
                <w:b/>
              </w:rPr>
            </w:pPr>
            <w:r>
              <w:rPr>
                <w:rFonts w:eastAsiaTheme="minorHAnsi" w:hint="eastAsia"/>
                <w:b/>
              </w:rPr>
              <w:t>2,</w:t>
            </w:r>
            <w:r w:rsidR="0086210A">
              <w:rPr>
                <w:rFonts w:eastAsiaTheme="minorHAnsi" w:hint="eastAsia"/>
                <w:b/>
              </w:rPr>
              <w:t>50</w:t>
            </w:r>
            <w:r>
              <w:rPr>
                <w:rFonts w:eastAsiaTheme="minorHAnsi" w:hint="eastAsia"/>
                <w:b/>
              </w:rPr>
              <w:t>0,000원/부스</w:t>
            </w:r>
          </w:p>
        </w:tc>
        <w:tc>
          <w:tcPr>
            <w:tcW w:w="1433" w:type="dxa"/>
            <w:tcBorders>
              <w:right w:val="nil"/>
            </w:tcBorders>
          </w:tcPr>
          <w:p w14:paraId="591498EF" w14:textId="77777777" w:rsidR="00B85177" w:rsidRDefault="00B85177" w:rsidP="00B85177">
            <w:pPr>
              <w:jc w:val="right"/>
              <w:rPr>
                <w:b/>
              </w:rPr>
            </w:pPr>
          </w:p>
        </w:tc>
        <w:tc>
          <w:tcPr>
            <w:tcW w:w="12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63BFDB7" w14:textId="0C891572" w:rsidR="00B85177" w:rsidRPr="00CD623F" w:rsidRDefault="00B85177" w:rsidP="00B85177">
            <w:r w:rsidRPr="00CD623F">
              <w:rPr>
                <w:rFonts w:hint="eastAsia"/>
              </w:rPr>
              <w:t>부스</w:t>
            </w:r>
          </w:p>
        </w:tc>
        <w:tc>
          <w:tcPr>
            <w:tcW w:w="2227" w:type="dxa"/>
            <w:tcBorders>
              <w:left w:val="single" w:sz="4" w:space="0" w:color="auto"/>
              <w:right w:val="nil"/>
            </w:tcBorders>
          </w:tcPr>
          <w:p w14:paraId="468116BE" w14:textId="77777777" w:rsidR="00B85177" w:rsidRDefault="00B85177" w:rsidP="00B85177">
            <w:pPr>
              <w:jc w:val="right"/>
              <w:rPr>
                <w:b/>
              </w:rPr>
            </w:pPr>
          </w:p>
        </w:tc>
        <w:tc>
          <w:tcPr>
            <w:tcW w:w="6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15258E1" w14:textId="02086B18" w:rsidR="00B85177" w:rsidRPr="00CD623F" w:rsidRDefault="00B85177" w:rsidP="00B85177">
            <w:r w:rsidRPr="00CD623F">
              <w:rPr>
                <w:rFonts w:hint="eastAsia"/>
              </w:rPr>
              <w:t>원</w:t>
            </w:r>
          </w:p>
        </w:tc>
      </w:tr>
      <w:tr w:rsidR="00B85177" w14:paraId="3E9936E5" w14:textId="77777777" w:rsidTr="00FC2CCF">
        <w:trPr>
          <w:trHeight w:val="346"/>
        </w:trPr>
        <w:tc>
          <w:tcPr>
            <w:tcW w:w="4947" w:type="dxa"/>
            <w:gridSpan w:val="2"/>
            <w:tcBorders>
              <w:left w:val="nil"/>
            </w:tcBorders>
            <w:shd w:val="clear" w:color="auto" w:fill="DBE5F1" w:themeFill="accent1" w:themeFillTint="33"/>
          </w:tcPr>
          <w:p w14:paraId="2147550C" w14:textId="3100B15E" w:rsidR="00B85177" w:rsidRPr="00CD623F" w:rsidRDefault="00B85177" w:rsidP="00B85177">
            <w:pPr>
              <w:jc w:val="center"/>
              <w:rPr>
                <w:rFonts w:eastAsiaTheme="minorHAnsi" w:cs="바탕"/>
                <w:b/>
              </w:rPr>
            </w:pPr>
            <w:r>
              <w:rPr>
                <w:rFonts w:eastAsiaTheme="minorHAnsi" w:cs="바탕" w:hint="eastAsia"/>
                <w:b/>
              </w:rPr>
              <w:t>부가세(10%)</w:t>
            </w:r>
          </w:p>
        </w:tc>
        <w:tc>
          <w:tcPr>
            <w:tcW w:w="4893" w:type="dxa"/>
            <w:gridSpan w:val="3"/>
            <w:tcBorders>
              <w:right w:val="nil"/>
            </w:tcBorders>
          </w:tcPr>
          <w:p w14:paraId="48967823" w14:textId="77777777" w:rsidR="00B85177" w:rsidRDefault="00B85177" w:rsidP="00B85177">
            <w:pPr>
              <w:jc w:val="right"/>
              <w:rPr>
                <w:b/>
              </w:rPr>
            </w:pPr>
          </w:p>
        </w:tc>
        <w:tc>
          <w:tcPr>
            <w:tcW w:w="6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F8BBB31" w14:textId="68C21505" w:rsidR="00B85177" w:rsidRPr="003C6E73" w:rsidRDefault="00B85177" w:rsidP="00B85177">
            <w:pPr>
              <w:rPr>
                <w:bCs/>
              </w:rPr>
            </w:pPr>
            <w:r w:rsidRPr="003C6E73">
              <w:rPr>
                <w:rFonts w:hint="eastAsia"/>
                <w:bCs/>
              </w:rPr>
              <w:t>원</w:t>
            </w:r>
          </w:p>
        </w:tc>
      </w:tr>
      <w:tr w:rsidR="00B85177" w14:paraId="651E5E57" w14:textId="77777777" w:rsidTr="00FC2CCF">
        <w:trPr>
          <w:trHeight w:val="346"/>
        </w:trPr>
        <w:tc>
          <w:tcPr>
            <w:tcW w:w="4947" w:type="dxa"/>
            <w:gridSpan w:val="2"/>
            <w:tcBorders>
              <w:left w:val="nil"/>
            </w:tcBorders>
            <w:shd w:val="clear" w:color="auto" w:fill="DBE5F1" w:themeFill="accent1" w:themeFillTint="33"/>
          </w:tcPr>
          <w:p w14:paraId="21733057" w14:textId="3D1E423F" w:rsidR="00B85177" w:rsidRPr="00CD623F" w:rsidRDefault="00B85177" w:rsidP="00B85177">
            <w:pPr>
              <w:jc w:val="center"/>
              <w:rPr>
                <w:rFonts w:eastAsiaTheme="minorHAnsi"/>
                <w:b/>
              </w:rPr>
            </w:pPr>
            <w:r w:rsidRPr="00CD623F">
              <w:rPr>
                <w:rFonts w:eastAsiaTheme="minorHAnsi" w:cs="바탕" w:hint="eastAsia"/>
                <w:b/>
              </w:rPr>
              <w:t>합</w:t>
            </w:r>
            <w:r>
              <w:rPr>
                <w:rFonts w:eastAsiaTheme="minorHAnsi" w:cs="바탕" w:hint="eastAsia"/>
                <w:b/>
              </w:rPr>
              <w:t xml:space="preserve"> </w:t>
            </w:r>
            <w:r w:rsidRPr="00CD623F">
              <w:rPr>
                <w:rFonts w:eastAsiaTheme="minorHAnsi" w:cs="바탕" w:hint="eastAsia"/>
                <w:b/>
              </w:rPr>
              <w:t>계</w:t>
            </w:r>
          </w:p>
        </w:tc>
        <w:tc>
          <w:tcPr>
            <w:tcW w:w="4893" w:type="dxa"/>
            <w:gridSpan w:val="3"/>
            <w:tcBorders>
              <w:right w:val="nil"/>
            </w:tcBorders>
          </w:tcPr>
          <w:p w14:paraId="5B1243B5" w14:textId="77777777" w:rsidR="00B85177" w:rsidRDefault="00B85177" w:rsidP="00B85177">
            <w:pPr>
              <w:jc w:val="right"/>
              <w:rPr>
                <w:b/>
              </w:rPr>
            </w:pPr>
          </w:p>
        </w:tc>
        <w:tc>
          <w:tcPr>
            <w:tcW w:w="6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6BC693E" w14:textId="77777777" w:rsidR="00B85177" w:rsidRPr="00E02721" w:rsidRDefault="00B85177" w:rsidP="00B85177">
            <w:pPr>
              <w:rPr>
                <w:bCs/>
              </w:rPr>
            </w:pPr>
            <w:r w:rsidRPr="00E02721">
              <w:rPr>
                <w:rFonts w:hint="eastAsia"/>
                <w:bCs/>
              </w:rPr>
              <w:t>원</w:t>
            </w:r>
          </w:p>
        </w:tc>
      </w:tr>
      <w:tr w:rsidR="00B85177" w14:paraId="68340B30" w14:textId="77777777" w:rsidTr="003C6E73">
        <w:trPr>
          <w:trHeight w:val="1687"/>
        </w:trPr>
        <w:tc>
          <w:tcPr>
            <w:tcW w:w="10528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5916223F" w14:textId="77777777" w:rsidR="00B85177" w:rsidRPr="007E2EB1" w:rsidRDefault="00B85177" w:rsidP="00B85177">
            <w:pPr>
              <w:rPr>
                <w:b/>
                <w:sz w:val="6"/>
                <w:szCs w:val="4"/>
              </w:rPr>
            </w:pPr>
          </w:p>
          <w:p w14:paraId="2144A8A7" w14:textId="28904C49" w:rsidR="00B85177" w:rsidRPr="001E2682" w:rsidRDefault="00B85177" w:rsidP="00B85177">
            <w:pPr>
              <w:rPr>
                <w:b/>
                <w:sz w:val="22"/>
                <w:szCs w:val="20"/>
              </w:rPr>
            </w:pPr>
            <w:r w:rsidRPr="001E2682">
              <w:rPr>
                <w:rFonts w:asciiTheme="minorEastAsia" w:hAnsiTheme="minorEastAsia" w:hint="eastAsia"/>
                <w:sz w:val="14"/>
                <w:szCs w:val="20"/>
              </w:rPr>
              <w:t>※</w:t>
            </w:r>
            <w:r w:rsidRPr="001E2682">
              <w:rPr>
                <w:rFonts w:hint="eastAsia"/>
                <w:sz w:val="14"/>
                <w:szCs w:val="20"/>
              </w:rPr>
              <w:t xml:space="preserve"> 1부스(3m x 3m) </w:t>
            </w:r>
            <w:proofErr w:type="gramStart"/>
            <w:r w:rsidRPr="001E2682">
              <w:rPr>
                <w:rFonts w:hint="eastAsia"/>
                <w:sz w:val="14"/>
                <w:szCs w:val="20"/>
              </w:rPr>
              <w:t xml:space="preserve">신청기준 </w:t>
            </w:r>
            <w:r w:rsidRPr="001E2682">
              <w:rPr>
                <w:sz w:val="14"/>
                <w:szCs w:val="20"/>
              </w:rPr>
              <w:t>/</w:t>
            </w:r>
            <w:proofErr w:type="gramEnd"/>
            <w:r w:rsidRPr="001E2682">
              <w:rPr>
                <w:sz w:val="14"/>
                <w:szCs w:val="20"/>
              </w:rPr>
              <w:t xml:space="preserve"> </w:t>
            </w:r>
            <w:r w:rsidRPr="001E2682">
              <w:rPr>
                <w:rFonts w:hint="eastAsia"/>
                <w:sz w:val="14"/>
                <w:szCs w:val="20"/>
              </w:rPr>
              <w:t xml:space="preserve">조립부스 1부스 이상, </w:t>
            </w:r>
            <w:r w:rsidRPr="001E2682">
              <w:rPr>
                <w:rFonts w:hint="eastAsia"/>
                <w:b/>
                <w:bCs/>
                <w:sz w:val="14"/>
                <w:szCs w:val="20"/>
              </w:rPr>
              <w:t>독립</w:t>
            </w:r>
            <w:r w:rsidRPr="001E2682">
              <w:rPr>
                <w:rFonts w:eastAsiaTheme="minorHAnsi" w:hint="eastAsia"/>
                <w:b/>
                <w:bCs/>
                <w:sz w:val="14"/>
                <w:szCs w:val="20"/>
              </w:rPr>
              <w:t>부스</w:t>
            </w:r>
            <w:r w:rsidRPr="001E2682">
              <w:rPr>
                <w:rFonts w:hint="eastAsia"/>
                <w:b/>
                <w:bCs/>
                <w:sz w:val="14"/>
                <w:szCs w:val="20"/>
              </w:rPr>
              <w:t xml:space="preserve"> 2부스 이상 신청가능</w:t>
            </w:r>
          </w:p>
          <w:p w14:paraId="30FB7746" w14:textId="30AAE373" w:rsidR="00B85177" w:rsidRPr="001E2682" w:rsidRDefault="00B85177" w:rsidP="00B85177">
            <w:pPr>
              <w:rPr>
                <w:sz w:val="14"/>
                <w:szCs w:val="20"/>
              </w:rPr>
            </w:pPr>
            <w:r w:rsidRPr="001E2682">
              <w:rPr>
                <w:rFonts w:asciiTheme="minorEastAsia" w:hAnsiTheme="minorEastAsia" w:hint="eastAsia"/>
                <w:sz w:val="14"/>
                <w:szCs w:val="20"/>
              </w:rPr>
              <w:t>※</w:t>
            </w:r>
            <w:r w:rsidRPr="001E2682">
              <w:rPr>
                <w:rFonts w:hint="eastAsia"/>
                <w:sz w:val="14"/>
                <w:szCs w:val="20"/>
              </w:rPr>
              <w:t xml:space="preserve"> </w:t>
            </w:r>
            <w:r w:rsidRPr="001E2682">
              <w:rPr>
                <w:rFonts w:hint="eastAsia"/>
                <w:b/>
                <w:bCs/>
                <w:sz w:val="14"/>
                <w:szCs w:val="20"/>
              </w:rPr>
              <w:t>독립부스의 경우 바닥 면적만 제공</w:t>
            </w:r>
            <w:r w:rsidRPr="001E2682">
              <w:rPr>
                <w:rFonts w:hint="eastAsia"/>
                <w:sz w:val="14"/>
                <w:szCs w:val="20"/>
              </w:rPr>
              <w:t xml:space="preserve">. 부대시설(전기, LAN, </w:t>
            </w:r>
            <w:proofErr w:type="spellStart"/>
            <w:r w:rsidRPr="001E2682">
              <w:rPr>
                <w:rFonts w:hint="eastAsia"/>
                <w:sz w:val="14"/>
                <w:szCs w:val="20"/>
              </w:rPr>
              <w:t>급배수</w:t>
            </w:r>
            <w:proofErr w:type="spellEnd"/>
            <w:r w:rsidRPr="001E2682">
              <w:rPr>
                <w:rFonts w:hint="eastAsia"/>
                <w:sz w:val="14"/>
                <w:szCs w:val="20"/>
              </w:rPr>
              <w:t>)등은 별도로 신청</w:t>
            </w:r>
          </w:p>
          <w:p w14:paraId="552221E6" w14:textId="60594E9A" w:rsidR="00B85177" w:rsidRDefault="00B85177" w:rsidP="00B85177">
            <w:pPr>
              <w:rPr>
                <w:sz w:val="4"/>
                <w:szCs w:val="10"/>
              </w:rPr>
            </w:pPr>
          </w:p>
          <w:p w14:paraId="0987C4F5" w14:textId="77777777" w:rsidR="00B85177" w:rsidRPr="006C687D" w:rsidRDefault="00B85177" w:rsidP="00B85177">
            <w:pPr>
              <w:rPr>
                <w:sz w:val="4"/>
                <w:szCs w:val="10"/>
              </w:rPr>
            </w:pPr>
          </w:p>
          <w:p w14:paraId="6B9D6CF1" w14:textId="7F8D9C94" w:rsidR="00B85177" w:rsidRPr="00BC58F2" w:rsidRDefault="00B85177" w:rsidP="00B85177">
            <w:pPr>
              <w:rPr>
                <w:b/>
                <w:sz w:val="24"/>
              </w:rPr>
            </w:pPr>
            <w:r w:rsidRPr="00BC58F2">
              <w:rPr>
                <w:rFonts w:hint="eastAsia"/>
                <w:b/>
                <w:sz w:val="24"/>
              </w:rPr>
              <w:t xml:space="preserve">3. </w:t>
            </w:r>
            <w:r w:rsidR="000B55B5">
              <w:rPr>
                <w:rFonts w:hint="eastAsia"/>
                <w:b/>
                <w:sz w:val="24"/>
              </w:rPr>
              <w:t>개인정보 수집</w:t>
            </w:r>
            <w:r w:rsidR="000B55B5">
              <w:rPr>
                <w:b/>
                <w:sz w:val="28"/>
              </w:rPr>
              <w:t>·</w:t>
            </w:r>
            <w:r w:rsidR="000B55B5">
              <w:rPr>
                <w:rFonts w:hint="eastAsia"/>
                <w:b/>
                <w:sz w:val="24"/>
              </w:rPr>
              <w:t>이용 및 제공 동의</w:t>
            </w:r>
            <w:r w:rsidR="00A5705C" w:rsidRPr="00A5705C">
              <w:rPr>
                <w:rFonts w:hint="eastAsia"/>
                <w:b/>
                <w:sz w:val="18"/>
                <w:szCs w:val="16"/>
              </w:rPr>
              <w:t>(이면 참가 규정 15조 참조)</w:t>
            </w:r>
          </w:p>
          <w:p w14:paraId="73D953AC" w14:textId="4D535F92" w:rsidR="00B85177" w:rsidRPr="008472E2" w:rsidRDefault="00B85177" w:rsidP="00B85177">
            <w:pPr>
              <w:rPr>
                <w:rFonts w:asciiTheme="minorEastAsia" w:hAnsiTheme="minorEastAsia"/>
                <w:w w:val="90"/>
                <w:sz w:val="14"/>
                <w:szCs w:val="14"/>
              </w:rPr>
            </w:pPr>
            <w:r w:rsidRPr="008472E2">
              <w:rPr>
                <w:rFonts w:asciiTheme="minorEastAsia" w:hAnsiTheme="minorEastAsia"/>
                <w:noProof/>
                <w:color w:val="6CB03E"/>
                <w:w w:val="90"/>
                <w:sz w:val="14"/>
                <w:szCs w:val="14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291A7416" wp14:editId="5E6B27CB">
                      <wp:simplePos x="0" y="0"/>
                      <wp:positionH relativeFrom="column">
                        <wp:posOffset>4320295</wp:posOffset>
                      </wp:positionH>
                      <wp:positionV relativeFrom="paragraph">
                        <wp:posOffset>114110</wp:posOffset>
                      </wp:positionV>
                      <wp:extent cx="2353622" cy="696036"/>
                      <wp:effectExtent l="0" t="0" r="27940" b="27940"/>
                      <wp:wrapNone/>
                      <wp:docPr id="9" name="모서리가 둥근 직사각형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53622" cy="696036"/>
                              </a:xfrm>
                              <a:prstGeom prst="roundRect">
                                <a:avLst>
                                  <a:gd name="adj" fmla="val 6727"/>
                                </a:avLst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40000"/>
                                    <a:lumOff val="60000"/>
                                  </a:schemeClr>
                                </a:solidFill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accent3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3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1FF4FBF" id="모서리가 둥근 직사각형 2" o:spid="_x0000_s1026" style="position:absolute;margin-left:340.2pt;margin-top:9pt;width:185.3pt;height:54.8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440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" filled="f" strokecolor="#8db3e2 [1311]" strokeweight="2pt"/>
                  </w:pict>
                </mc:Fallback>
              </mc:AlternateContent>
            </w:r>
            <w:r w:rsidR="000B55B5" w:rsidRPr="008472E2">
              <w:rPr>
                <w:rFonts w:asciiTheme="minorEastAsia" w:hAnsiTheme="minorEastAsia" w:hint="eastAsia"/>
                <w:w w:val="90"/>
                <w:sz w:val="14"/>
                <w:szCs w:val="14"/>
              </w:rPr>
              <w:t xml:space="preserve">본인은 </w:t>
            </w:r>
            <w:r w:rsidR="000B55B5" w:rsidRPr="008472E2">
              <w:rPr>
                <w:w w:val="90"/>
                <w:sz w:val="14"/>
                <w:szCs w:val="14"/>
              </w:rPr>
              <w:t>「</w:t>
            </w:r>
            <w:r w:rsidR="000B55B5" w:rsidRPr="008472E2">
              <w:rPr>
                <w:rFonts w:asciiTheme="minorEastAsia" w:hAnsiTheme="minorEastAsia" w:hint="eastAsia"/>
                <w:w w:val="90"/>
                <w:sz w:val="14"/>
                <w:szCs w:val="14"/>
              </w:rPr>
              <w:t>개인정보 보호법</w:t>
            </w:r>
            <w:r w:rsidR="000B55B5" w:rsidRPr="008472E2">
              <w:rPr>
                <w:w w:val="90"/>
                <w:sz w:val="14"/>
                <w:szCs w:val="14"/>
              </w:rPr>
              <w:t>」</w:t>
            </w:r>
            <w:r w:rsidR="000B55B5" w:rsidRPr="008472E2">
              <w:rPr>
                <w:rFonts w:asciiTheme="minorEastAsia" w:hAnsiTheme="minorEastAsia" w:hint="eastAsia"/>
                <w:w w:val="90"/>
                <w:sz w:val="14"/>
                <w:szCs w:val="14"/>
              </w:rPr>
              <w:t xml:space="preserve"> </w:t>
            </w:r>
            <w:proofErr w:type="gramStart"/>
            <w:r w:rsidR="000B55B5" w:rsidRPr="008472E2">
              <w:rPr>
                <w:rFonts w:asciiTheme="minorEastAsia" w:hAnsiTheme="minorEastAsia" w:hint="eastAsia"/>
                <w:w w:val="90"/>
                <w:sz w:val="14"/>
                <w:szCs w:val="14"/>
              </w:rPr>
              <w:t>제 15</w:t>
            </w:r>
            <w:proofErr w:type="gramEnd"/>
            <w:r w:rsidR="000B55B5" w:rsidRPr="008472E2">
              <w:rPr>
                <w:rFonts w:asciiTheme="minorEastAsia" w:hAnsiTheme="minorEastAsia" w:hint="eastAsia"/>
                <w:w w:val="90"/>
                <w:sz w:val="14"/>
                <w:szCs w:val="14"/>
              </w:rPr>
              <w:t xml:space="preserve">조, 제17조에 따라, </w:t>
            </w:r>
            <w:r w:rsidR="008472E2" w:rsidRPr="008472E2">
              <w:rPr>
                <w:rFonts w:asciiTheme="minorEastAsia" w:hAnsiTheme="minorEastAsia"/>
                <w:w w:val="90"/>
                <w:sz w:val="14"/>
                <w:szCs w:val="14"/>
              </w:rPr>
              <w:t>㈜</w:t>
            </w:r>
            <w:proofErr w:type="spellStart"/>
            <w:r w:rsidR="008472E2" w:rsidRPr="008472E2">
              <w:rPr>
                <w:rFonts w:asciiTheme="minorEastAsia" w:hAnsiTheme="minorEastAsia" w:hint="eastAsia"/>
                <w:w w:val="90"/>
                <w:sz w:val="14"/>
                <w:szCs w:val="14"/>
              </w:rPr>
              <w:t>케이훼어스</w:t>
            </w:r>
            <w:proofErr w:type="spellEnd"/>
            <w:r w:rsidR="008472E2" w:rsidRPr="008472E2">
              <w:rPr>
                <w:rFonts w:asciiTheme="minorEastAsia" w:hAnsiTheme="minorEastAsia" w:hint="eastAsia"/>
                <w:w w:val="90"/>
                <w:sz w:val="14"/>
                <w:szCs w:val="14"/>
              </w:rPr>
              <w:t>(이하</w:t>
            </w:r>
            <w:r w:rsidR="008472E2" w:rsidRPr="008472E2">
              <w:rPr>
                <w:rFonts w:asciiTheme="minorEastAsia" w:hAnsiTheme="minorEastAsia"/>
                <w:w w:val="90"/>
                <w:sz w:val="14"/>
                <w:szCs w:val="14"/>
              </w:rPr>
              <w:t>“</w:t>
            </w:r>
            <w:r w:rsidR="008472E2" w:rsidRPr="008472E2">
              <w:rPr>
                <w:rFonts w:asciiTheme="minorEastAsia" w:hAnsiTheme="minorEastAsia" w:hint="eastAsia"/>
                <w:w w:val="90"/>
                <w:sz w:val="14"/>
                <w:szCs w:val="14"/>
              </w:rPr>
              <w:t>주최자</w:t>
            </w:r>
            <w:r w:rsidR="008472E2" w:rsidRPr="008472E2">
              <w:rPr>
                <w:rFonts w:asciiTheme="minorEastAsia" w:hAnsiTheme="minorEastAsia"/>
                <w:w w:val="90"/>
                <w:sz w:val="14"/>
                <w:szCs w:val="14"/>
              </w:rPr>
              <w:t>”</w:t>
            </w:r>
            <w:r w:rsidR="008472E2" w:rsidRPr="008472E2">
              <w:rPr>
                <w:rFonts w:asciiTheme="minorEastAsia" w:hAnsiTheme="minorEastAsia" w:hint="eastAsia"/>
                <w:w w:val="90"/>
                <w:sz w:val="14"/>
                <w:szCs w:val="14"/>
              </w:rPr>
              <w:t>)가 SPOEX2026 전시회 참가신청 및</w:t>
            </w:r>
          </w:p>
          <w:tbl>
            <w:tblPr>
              <w:tblStyle w:val="a4"/>
              <w:tblpPr w:leftFromText="142" w:rightFromText="142" w:vertAnchor="text" w:horzAnchor="margin" w:tblpXSpec="right" w:tblpY="6"/>
              <w:tblOverlap w:val="never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988"/>
              <w:gridCol w:w="996"/>
              <w:gridCol w:w="851"/>
              <w:gridCol w:w="869"/>
            </w:tblGrid>
            <w:tr w:rsidR="00B85177" w:rsidRPr="008472E2" w14:paraId="0D1F4E0B" w14:textId="77777777" w:rsidTr="008472E2">
              <w:trPr>
                <w:trHeight w:val="290"/>
              </w:trPr>
              <w:tc>
                <w:tcPr>
                  <w:tcW w:w="988" w:type="dxa"/>
                  <w:vAlign w:val="center"/>
                </w:tcPr>
                <w:p w14:paraId="618E2D64" w14:textId="589B02ED" w:rsidR="00B85177" w:rsidRPr="008472E2" w:rsidRDefault="008472E2" w:rsidP="00B85177">
                  <w:pPr>
                    <w:jc w:val="center"/>
                    <w:rPr>
                      <w:b/>
                      <w:sz w:val="14"/>
                      <w:szCs w:val="14"/>
                    </w:rPr>
                  </w:pPr>
                  <w:r>
                    <w:rPr>
                      <w:rFonts w:hint="eastAsia"/>
                      <w:b/>
                      <w:sz w:val="14"/>
                      <w:szCs w:val="14"/>
                    </w:rPr>
                    <w:t xml:space="preserve">     </w:t>
                  </w:r>
                  <w:r w:rsidR="00B85177" w:rsidRPr="008472E2">
                    <w:rPr>
                      <w:rFonts w:hint="eastAsia"/>
                      <w:b/>
                      <w:sz w:val="14"/>
                      <w:szCs w:val="14"/>
                    </w:rPr>
                    <w:t>신청일</w:t>
                  </w:r>
                </w:p>
              </w:tc>
              <w:tc>
                <w:tcPr>
                  <w:tcW w:w="996" w:type="dxa"/>
                  <w:vAlign w:val="center"/>
                </w:tcPr>
                <w:p w14:paraId="26703490" w14:textId="366599E7" w:rsidR="00B85177" w:rsidRPr="008472E2" w:rsidRDefault="00B85177" w:rsidP="00B85177">
                  <w:pPr>
                    <w:jc w:val="right"/>
                    <w:rPr>
                      <w:b/>
                      <w:sz w:val="14"/>
                      <w:szCs w:val="14"/>
                    </w:rPr>
                  </w:pPr>
                  <w:r w:rsidRPr="008472E2">
                    <w:rPr>
                      <w:rFonts w:hint="eastAsia"/>
                      <w:b/>
                      <w:sz w:val="14"/>
                      <w:szCs w:val="14"/>
                    </w:rPr>
                    <w:t>년</w:t>
                  </w:r>
                </w:p>
              </w:tc>
              <w:tc>
                <w:tcPr>
                  <w:tcW w:w="851" w:type="dxa"/>
                  <w:vAlign w:val="center"/>
                </w:tcPr>
                <w:p w14:paraId="399D4CFB" w14:textId="7E8FD815" w:rsidR="00B85177" w:rsidRPr="008472E2" w:rsidRDefault="008472E2" w:rsidP="00B85177">
                  <w:pPr>
                    <w:jc w:val="right"/>
                    <w:rPr>
                      <w:b/>
                      <w:sz w:val="14"/>
                      <w:szCs w:val="14"/>
                    </w:rPr>
                  </w:pPr>
                  <w:r>
                    <w:rPr>
                      <w:rFonts w:hint="eastAsia"/>
                      <w:b/>
                      <w:sz w:val="14"/>
                      <w:szCs w:val="14"/>
                    </w:rPr>
                    <w:t xml:space="preserve"> </w:t>
                  </w:r>
                  <w:r w:rsidR="00B85177" w:rsidRPr="008472E2">
                    <w:rPr>
                      <w:rFonts w:hint="eastAsia"/>
                      <w:b/>
                      <w:sz w:val="14"/>
                      <w:szCs w:val="14"/>
                    </w:rPr>
                    <w:t>월</w:t>
                  </w:r>
                </w:p>
              </w:tc>
              <w:tc>
                <w:tcPr>
                  <w:tcW w:w="864" w:type="dxa"/>
                  <w:vAlign w:val="center"/>
                </w:tcPr>
                <w:p w14:paraId="629F1CC3" w14:textId="77777777" w:rsidR="00B85177" w:rsidRPr="008472E2" w:rsidRDefault="00B85177" w:rsidP="00B85177">
                  <w:pPr>
                    <w:jc w:val="right"/>
                    <w:rPr>
                      <w:b/>
                      <w:sz w:val="14"/>
                      <w:szCs w:val="14"/>
                    </w:rPr>
                  </w:pPr>
                  <w:r w:rsidRPr="008472E2">
                    <w:rPr>
                      <w:rFonts w:hint="eastAsia"/>
                      <w:b/>
                      <w:sz w:val="14"/>
                      <w:szCs w:val="14"/>
                    </w:rPr>
                    <w:t>일</w:t>
                  </w:r>
                </w:p>
              </w:tc>
            </w:tr>
            <w:tr w:rsidR="00B85177" w:rsidRPr="008472E2" w14:paraId="76479E90" w14:textId="77777777" w:rsidTr="008472E2">
              <w:trPr>
                <w:trHeight w:val="290"/>
              </w:trPr>
              <w:tc>
                <w:tcPr>
                  <w:tcW w:w="988" w:type="dxa"/>
                  <w:vAlign w:val="center"/>
                </w:tcPr>
                <w:p w14:paraId="0501B060" w14:textId="2F9EAB81" w:rsidR="00B85177" w:rsidRPr="008472E2" w:rsidRDefault="008472E2" w:rsidP="00B85177">
                  <w:pPr>
                    <w:jc w:val="center"/>
                    <w:rPr>
                      <w:b/>
                      <w:sz w:val="14"/>
                      <w:szCs w:val="14"/>
                    </w:rPr>
                  </w:pPr>
                  <w:r>
                    <w:rPr>
                      <w:rFonts w:hint="eastAsia"/>
                      <w:b/>
                      <w:sz w:val="14"/>
                      <w:szCs w:val="14"/>
                    </w:rPr>
                    <w:t xml:space="preserve">     </w:t>
                  </w:r>
                  <w:proofErr w:type="gramStart"/>
                  <w:r w:rsidR="00B85177" w:rsidRPr="008472E2">
                    <w:rPr>
                      <w:rFonts w:hint="eastAsia"/>
                      <w:b/>
                      <w:sz w:val="14"/>
                      <w:szCs w:val="14"/>
                    </w:rPr>
                    <w:t xml:space="preserve">이  </w:t>
                  </w:r>
                  <w:proofErr w:type="spellStart"/>
                  <w:r w:rsidR="00B85177" w:rsidRPr="008472E2">
                    <w:rPr>
                      <w:rFonts w:hint="eastAsia"/>
                      <w:b/>
                      <w:sz w:val="14"/>
                      <w:szCs w:val="14"/>
                    </w:rPr>
                    <w:t>름</w:t>
                  </w:r>
                  <w:proofErr w:type="spellEnd"/>
                  <w:proofErr w:type="gramEnd"/>
                </w:p>
              </w:tc>
              <w:tc>
                <w:tcPr>
                  <w:tcW w:w="2711" w:type="dxa"/>
                  <w:gridSpan w:val="3"/>
                  <w:vAlign w:val="center"/>
                </w:tcPr>
                <w:p w14:paraId="2CD80514" w14:textId="77777777" w:rsidR="00B85177" w:rsidRPr="008472E2" w:rsidRDefault="00B85177" w:rsidP="00B85177">
                  <w:pPr>
                    <w:rPr>
                      <w:b/>
                      <w:sz w:val="14"/>
                      <w:szCs w:val="14"/>
                    </w:rPr>
                  </w:pPr>
                </w:p>
              </w:tc>
            </w:tr>
            <w:tr w:rsidR="00B85177" w:rsidRPr="008472E2" w14:paraId="62657CEA" w14:textId="77777777" w:rsidTr="008472E2">
              <w:trPr>
                <w:trHeight w:val="290"/>
              </w:trPr>
              <w:tc>
                <w:tcPr>
                  <w:tcW w:w="988" w:type="dxa"/>
                  <w:vAlign w:val="center"/>
                </w:tcPr>
                <w:p w14:paraId="349AF366" w14:textId="65C15AE5" w:rsidR="00B85177" w:rsidRPr="008472E2" w:rsidRDefault="008472E2" w:rsidP="00B85177">
                  <w:pPr>
                    <w:jc w:val="center"/>
                    <w:rPr>
                      <w:b/>
                      <w:sz w:val="14"/>
                      <w:szCs w:val="14"/>
                    </w:rPr>
                  </w:pPr>
                  <w:r>
                    <w:rPr>
                      <w:rFonts w:hint="eastAsia"/>
                      <w:b/>
                      <w:sz w:val="14"/>
                      <w:szCs w:val="14"/>
                    </w:rPr>
                    <w:t xml:space="preserve">     </w:t>
                  </w:r>
                  <w:proofErr w:type="gramStart"/>
                  <w:r w:rsidR="00B85177" w:rsidRPr="008472E2">
                    <w:rPr>
                      <w:rFonts w:hint="eastAsia"/>
                      <w:b/>
                      <w:sz w:val="14"/>
                      <w:szCs w:val="14"/>
                    </w:rPr>
                    <w:t>서  명</w:t>
                  </w:r>
                  <w:proofErr w:type="gramEnd"/>
                </w:p>
              </w:tc>
              <w:tc>
                <w:tcPr>
                  <w:tcW w:w="1842" w:type="dxa"/>
                  <w:gridSpan w:val="2"/>
                  <w:vAlign w:val="center"/>
                </w:tcPr>
                <w:p w14:paraId="377857E9" w14:textId="77777777" w:rsidR="00B85177" w:rsidRPr="008472E2" w:rsidRDefault="00B85177" w:rsidP="00B85177">
                  <w:pPr>
                    <w:rPr>
                      <w:b/>
                      <w:sz w:val="14"/>
                      <w:szCs w:val="14"/>
                    </w:rPr>
                  </w:pPr>
                </w:p>
              </w:tc>
              <w:tc>
                <w:tcPr>
                  <w:tcW w:w="869" w:type="dxa"/>
                  <w:vAlign w:val="center"/>
                </w:tcPr>
                <w:p w14:paraId="1ED166E7" w14:textId="77777777" w:rsidR="00B85177" w:rsidRPr="008472E2" w:rsidRDefault="00B85177" w:rsidP="00B85177">
                  <w:pPr>
                    <w:jc w:val="right"/>
                    <w:rPr>
                      <w:b/>
                      <w:sz w:val="14"/>
                      <w:szCs w:val="14"/>
                    </w:rPr>
                  </w:pPr>
                  <w:r w:rsidRPr="008472E2">
                    <w:rPr>
                      <w:rFonts w:hint="eastAsia"/>
                      <w:b/>
                      <w:sz w:val="14"/>
                      <w:szCs w:val="14"/>
                    </w:rPr>
                    <w:t>(인)</w:t>
                  </w:r>
                </w:p>
              </w:tc>
            </w:tr>
          </w:tbl>
          <w:p w14:paraId="3744E80A" w14:textId="2D035FEF" w:rsidR="000B55B5" w:rsidRPr="008472E2" w:rsidRDefault="000B55B5" w:rsidP="000B55B5">
            <w:pPr>
              <w:rPr>
                <w:rFonts w:asciiTheme="minorEastAsia" w:hAnsiTheme="minorEastAsia"/>
                <w:w w:val="90"/>
                <w:sz w:val="12"/>
                <w:szCs w:val="18"/>
              </w:rPr>
            </w:pPr>
            <w:r w:rsidRPr="008472E2">
              <w:rPr>
                <w:rFonts w:asciiTheme="minorEastAsia" w:hAnsiTheme="minorEastAsia" w:hint="eastAsia"/>
                <w:w w:val="90"/>
                <w:sz w:val="14"/>
                <w:szCs w:val="14"/>
              </w:rPr>
              <w:t>운영을 위해</w:t>
            </w:r>
            <w:r w:rsidR="008472E2" w:rsidRPr="008472E2">
              <w:rPr>
                <w:rFonts w:asciiTheme="minorEastAsia" w:hAnsiTheme="minorEastAsia" w:hint="eastAsia"/>
                <w:w w:val="90"/>
                <w:sz w:val="14"/>
                <w:szCs w:val="14"/>
              </w:rPr>
              <w:t xml:space="preserve"> </w:t>
            </w:r>
            <w:r w:rsidRPr="008472E2">
              <w:rPr>
                <w:rFonts w:asciiTheme="minorEastAsia" w:hAnsiTheme="minorEastAsia" w:hint="eastAsia"/>
                <w:w w:val="90"/>
                <w:sz w:val="14"/>
                <w:szCs w:val="14"/>
              </w:rPr>
              <w:t xml:space="preserve">본인의 개인정보를 </w:t>
            </w:r>
            <w:proofErr w:type="spellStart"/>
            <w:r w:rsidRPr="008472E2">
              <w:rPr>
                <w:rFonts w:asciiTheme="minorEastAsia" w:hAnsiTheme="minorEastAsia" w:hint="eastAsia"/>
                <w:w w:val="90"/>
                <w:sz w:val="14"/>
                <w:szCs w:val="14"/>
              </w:rPr>
              <w:t>수집•이용•제공하는</w:t>
            </w:r>
            <w:proofErr w:type="spellEnd"/>
            <w:r w:rsidRPr="008472E2">
              <w:rPr>
                <w:rFonts w:asciiTheme="minorEastAsia" w:hAnsiTheme="minorEastAsia" w:hint="eastAsia"/>
                <w:w w:val="90"/>
                <w:sz w:val="14"/>
                <w:szCs w:val="14"/>
              </w:rPr>
              <w:t xml:space="preserve"> 것에 동의합니다</w:t>
            </w:r>
            <w:r w:rsidRPr="008472E2">
              <w:rPr>
                <w:rFonts w:asciiTheme="minorEastAsia" w:hAnsiTheme="minorEastAsia" w:hint="eastAsia"/>
                <w:w w:val="90"/>
                <w:sz w:val="18"/>
                <w:szCs w:val="24"/>
              </w:rPr>
              <w:t>.</w:t>
            </w:r>
          </w:p>
          <w:p w14:paraId="33B197B2" w14:textId="77777777" w:rsidR="000B55B5" w:rsidRPr="008472E2" w:rsidRDefault="000B55B5" w:rsidP="000B55B5">
            <w:pPr>
              <w:rPr>
                <w:rFonts w:asciiTheme="minorEastAsia" w:hAnsiTheme="minorEastAsia"/>
                <w:w w:val="90"/>
                <w:sz w:val="8"/>
                <w:szCs w:val="14"/>
              </w:rPr>
            </w:pPr>
          </w:p>
          <w:p w14:paraId="36DED5F3" w14:textId="241CAF38" w:rsidR="000B55B5" w:rsidRDefault="00000000" w:rsidP="000B55B5">
            <w:pPr>
              <w:rPr>
                <w:sz w:val="14"/>
                <w:szCs w:val="16"/>
              </w:rPr>
            </w:pP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-1345552468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E02793"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="000B55B5" w:rsidRPr="008472E2">
              <w:rPr>
                <w:sz w:val="14"/>
                <w:szCs w:val="16"/>
              </w:rPr>
              <w:t xml:space="preserve"> 동의함  </w:t>
            </w:r>
            <w:r w:rsidR="00E02793"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 xml:space="preserve"> </w:t>
            </w: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179861116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A5705C"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="000B55B5" w:rsidRPr="008472E2">
              <w:rPr>
                <w:sz w:val="14"/>
                <w:szCs w:val="16"/>
              </w:rPr>
              <w:t xml:space="preserve"> 동의하지 않음</w:t>
            </w:r>
          </w:p>
          <w:p w14:paraId="6A7FDF27" w14:textId="77777777" w:rsidR="008472E2" w:rsidRPr="008472E2" w:rsidRDefault="008472E2" w:rsidP="000B55B5">
            <w:pPr>
              <w:rPr>
                <w:sz w:val="6"/>
                <w:szCs w:val="8"/>
              </w:rPr>
            </w:pPr>
          </w:p>
          <w:p w14:paraId="43AA4AC8" w14:textId="77777777" w:rsidR="00B85177" w:rsidRPr="008472E2" w:rsidRDefault="000B55B5" w:rsidP="000B55B5">
            <w:pPr>
              <w:rPr>
                <w:sz w:val="12"/>
                <w:szCs w:val="14"/>
              </w:rPr>
            </w:pPr>
            <w:r w:rsidRPr="008472E2">
              <w:rPr>
                <w:sz w:val="12"/>
                <w:szCs w:val="14"/>
              </w:rPr>
              <w:t>(※ “동의하지 않음” 선택 시 참가신청이 제한될 수 있습니다.</w:t>
            </w:r>
            <w:r w:rsidR="008472E2" w:rsidRPr="008472E2">
              <w:rPr>
                <w:rFonts w:hint="eastAsia"/>
                <w:sz w:val="12"/>
                <w:szCs w:val="14"/>
              </w:rPr>
              <w:t>)</w:t>
            </w:r>
          </w:p>
          <w:p w14:paraId="412CA147" w14:textId="14EB2836" w:rsidR="008472E2" w:rsidRPr="008472E2" w:rsidRDefault="008472E2" w:rsidP="000B55B5">
            <w:pPr>
              <w:rPr>
                <w:bCs/>
                <w:sz w:val="14"/>
                <w:szCs w:val="12"/>
              </w:rPr>
            </w:pPr>
            <w:r w:rsidRPr="008472E2">
              <w:rPr>
                <w:rFonts w:hint="eastAsia"/>
                <w:bCs/>
                <w:sz w:val="12"/>
                <w:szCs w:val="10"/>
              </w:rPr>
              <w:t>(</w:t>
            </w:r>
            <w:r w:rsidRPr="008472E2">
              <w:rPr>
                <w:sz w:val="12"/>
                <w:szCs w:val="14"/>
              </w:rPr>
              <w:t>※</w:t>
            </w:r>
            <w:r w:rsidRPr="008472E2">
              <w:rPr>
                <w:rFonts w:hint="eastAsia"/>
                <w:sz w:val="12"/>
                <w:szCs w:val="14"/>
              </w:rPr>
              <w:t xml:space="preserve"> 주최자는 개인정보 보호법 및 관계 법령을 준수하며, 수집된 정보는 전시회 운영 목적 외에는 사용하지 않습니다.)</w:t>
            </w:r>
            <w:r>
              <w:rPr>
                <w:rFonts w:hint="eastAsia"/>
                <w:sz w:val="14"/>
                <w:szCs w:val="16"/>
              </w:rPr>
              <w:t xml:space="preserve"> </w:t>
            </w:r>
          </w:p>
        </w:tc>
      </w:tr>
    </w:tbl>
    <w:p w14:paraId="7DEDB74D" w14:textId="77644953" w:rsidR="00CD623F" w:rsidRPr="008472E2" w:rsidRDefault="00CD623F">
      <w:pPr>
        <w:rPr>
          <w:b/>
          <w:sz w:val="6"/>
        </w:rPr>
      </w:pPr>
    </w:p>
    <w:p w14:paraId="239E0434" w14:textId="1AD16498" w:rsidR="00DD5C1F" w:rsidRPr="001E2682" w:rsidRDefault="00CD2B69" w:rsidP="00D51E74">
      <w:pPr>
        <w:spacing w:after="0" w:line="240" w:lineRule="auto"/>
        <w:jc w:val="center"/>
        <w:rPr>
          <w:rFonts w:asciiTheme="minorEastAsia" w:hAnsiTheme="minorEastAsia"/>
          <w:b/>
          <w:bCs/>
          <w:szCs w:val="28"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F10E0A1" wp14:editId="0A04A5FA">
                <wp:simplePos x="0" y="0"/>
                <wp:positionH relativeFrom="margin">
                  <wp:align>right</wp:align>
                </wp:positionH>
                <wp:positionV relativeFrom="paragraph">
                  <wp:posOffset>199238</wp:posOffset>
                </wp:positionV>
                <wp:extent cx="6642100" cy="675564"/>
                <wp:effectExtent l="0" t="0" r="6350" b="0"/>
                <wp:wrapNone/>
                <wp:docPr id="5" name="직사각형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642100" cy="675564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1970FCE" w14:textId="77777777" w:rsidR="009D3B27" w:rsidRPr="003C03D9" w:rsidRDefault="009D3B27" w:rsidP="009D3B27">
                            <w:pPr>
                              <w:spacing w:after="0" w:line="240" w:lineRule="auto"/>
                              <w:ind w:firstLineChars="100" w:firstLine="160"/>
                              <w:rPr>
                                <w:rFonts w:asciiTheme="minorEastAsia" w:hAnsiTheme="minorEastAsia"/>
                                <w:b/>
                                <w:bCs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3C03D9">
                              <w:rPr>
                                <w:rFonts w:asciiTheme="minorEastAsia" w:hAnsiTheme="minorEastAsia" w:hint="eastAsia"/>
                                <w:b/>
                                <w:bCs/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※ 소음규정 </w:t>
                            </w:r>
                            <w:proofErr w:type="gramStart"/>
                            <w:r w:rsidRPr="003C03D9">
                              <w:rPr>
                                <w:rFonts w:asciiTheme="minorEastAsia" w:hAnsiTheme="minorEastAsia" w:hint="eastAsia"/>
                                <w:b/>
                                <w:bCs/>
                                <w:color w:val="FFFFFF" w:themeColor="background1"/>
                                <w:sz w:val="16"/>
                                <w:szCs w:val="16"/>
                              </w:rPr>
                              <w:t>안내 :</w:t>
                            </w:r>
                            <w:proofErr w:type="gramEnd"/>
                            <w:r w:rsidRPr="003C03D9">
                              <w:rPr>
                                <w:rFonts w:asciiTheme="minorEastAsia" w:hAnsiTheme="minorEastAsia" w:hint="eastAsia"/>
                                <w:b/>
                                <w:bCs/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 - 전시자는 전시장 내 음향기기를 사용할 경우 음향의 세기는 주최측 측정기준으로 90db이하로 조정한다.</w:t>
                            </w:r>
                          </w:p>
                          <w:p w14:paraId="7D5609D2" w14:textId="04012AD8" w:rsidR="009D3B27" w:rsidRDefault="009D3B27" w:rsidP="009D3B27">
                            <w:pPr>
                              <w:widowControl/>
                              <w:wordWrap/>
                              <w:autoSpaceDE/>
                              <w:autoSpaceDN/>
                              <w:snapToGrid w:val="0"/>
                              <w:spacing w:after="0" w:line="240" w:lineRule="auto"/>
                              <w:rPr>
                                <w:b/>
                                <w:bCs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3C03D9">
                              <w:rPr>
                                <w:rFonts w:asciiTheme="minorEastAsia" w:hAnsiTheme="minorEastAsia" w:hint="eastAsia"/>
                                <w:b/>
                                <w:bCs/>
                                <w:noProof/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                   </w:t>
                            </w:r>
                            <w:r w:rsidRPr="003C03D9">
                              <w:rPr>
                                <w:rFonts w:hint="eastAsia"/>
                                <w:b/>
                                <w:bCs/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 - 전시자는 스피커의 방향을 복도가 아닌 해당 전시자의 부스 내로 향하도록 한다. </w:t>
                            </w:r>
                          </w:p>
                          <w:p w14:paraId="101EDC73" w14:textId="77777777" w:rsidR="00B85177" w:rsidRPr="009D3B27" w:rsidRDefault="00B85177" w:rsidP="009D3B27">
                            <w:pPr>
                              <w:widowControl/>
                              <w:wordWrap/>
                              <w:autoSpaceDE/>
                              <w:autoSpaceDN/>
                              <w:snapToGrid w:val="0"/>
                              <w:spacing w:after="0" w:line="240" w:lineRule="auto"/>
                              <w:rPr>
                                <w:rFonts w:ascii="HY견고딕" w:eastAsia="HY견고딕"/>
                                <w:sz w:val="10"/>
                                <w:szCs w:val="12"/>
                              </w:rPr>
                            </w:pPr>
                          </w:p>
                          <w:p w14:paraId="4C8EA617" w14:textId="6201A47E" w:rsidR="0023567E" w:rsidRPr="00674E1F" w:rsidRDefault="001E2682" w:rsidP="0023567E">
                            <w:pPr>
                              <w:jc w:val="center"/>
                              <w:rPr>
                                <w:rFonts w:ascii="HY견고딕" w:eastAsia="HY견고딕"/>
                                <w:sz w:val="18"/>
                                <w:szCs w:val="20"/>
                              </w:rPr>
                            </w:pPr>
                            <w:r w:rsidRPr="00674E1F">
                              <w:rPr>
                                <w:rFonts w:ascii="HY견고딕" w:eastAsia="HY견고딕" w:hint="eastAsia"/>
                                <w:sz w:val="18"/>
                                <w:szCs w:val="20"/>
                              </w:rPr>
                              <w:t>SPOEX2025</w:t>
                            </w:r>
                            <w:r w:rsidR="0023567E" w:rsidRPr="00674E1F">
                              <w:rPr>
                                <w:rFonts w:ascii="HY견고딕" w:eastAsia="HY견고딕" w:hint="eastAsia"/>
                                <w:sz w:val="18"/>
                                <w:szCs w:val="20"/>
                              </w:rPr>
                              <w:t xml:space="preserve"> 사무국 (</w:t>
                            </w:r>
                            <w:proofErr w:type="gramStart"/>
                            <w:r w:rsidR="0023567E" w:rsidRPr="00674E1F">
                              <w:rPr>
                                <w:rFonts w:ascii="HY견고딕" w:eastAsia="HY견고딕" w:hint="eastAsia"/>
                                <w:sz w:val="18"/>
                                <w:szCs w:val="20"/>
                              </w:rPr>
                              <w:t>TEL :</w:t>
                            </w:r>
                            <w:proofErr w:type="gramEnd"/>
                            <w:r w:rsidR="0023567E" w:rsidRPr="00674E1F">
                              <w:rPr>
                                <w:rFonts w:ascii="HY견고딕" w:eastAsia="HY견고딕" w:hint="eastAsia"/>
                                <w:sz w:val="18"/>
                                <w:szCs w:val="20"/>
                              </w:rPr>
                              <w:t xml:space="preserve"> 02-555-</w:t>
                            </w:r>
                            <w:proofErr w:type="gramStart"/>
                            <w:r w:rsidR="0023567E" w:rsidRPr="00674E1F">
                              <w:rPr>
                                <w:rFonts w:ascii="HY견고딕" w:eastAsia="HY견고딕" w:hint="eastAsia"/>
                                <w:sz w:val="18"/>
                                <w:szCs w:val="20"/>
                              </w:rPr>
                              <w:t>7153 ,</w:t>
                            </w:r>
                            <w:proofErr w:type="gramEnd"/>
                            <w:r w:rsidR="0023567E" w:rsidRPr="00674E1F">
                              <w:rPr>
                                <w:rFonts w:ascii="HY견고딕" w:eastAsia="HY견고딕" w:hint="eastAsia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="003E111C" w:rsidRPr="00674E1F">
                              <w:rPr>
                                <w:rFonts w:ascii="HY견고딕" w:eastAsia="HY견고딕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="00905520" w:rsidRPr="00674E1F">
                              <w:rPr>
                                <w:rFonts w:ascii="HY견고딕" w:eastAsia="HY견고딕"/>
                                <w:sz w:val="18"/>
                                <w:szCs w:val="20"/>
                              </w:rPr>
                              <w:t>E-mail</w:t>
                            </w:r>
                            <w:r w:rsidR="0023567E" w:rsidRPr="00674E1F">
                              <w:rPr>
                                <w:rFonts w:ascii="HY견고딕" w:eastAsia="HY견고딕" w:hint="eastAsia"/>
                                <w:sz w:val="18"/>
                                <w:szCs w:val="20"/>
                              </w:rPr>
                              <w:t xml:space="preserve"> :</w:t>
                            </w:r>
                            <w:proofErr w:type="gramEnd"/>
                            <w:r w:rsidR="0023567E" w:rsidRPr="00674E1F">
                              <w:rPr>
                                <w:rFonts w:ascii="HY견고딕" w:eastAsia="HY견고딕" w:hint="eastAsia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674E1F">
                              <w:rPr>
                                <w:rFonts w:ascii="HY견고딕" w:eastAsia="HY견고딕" w:hint="eastAsia"/>
                                <w:sz w:val="18"/>
                                <w:szCs w:val="20"/>
                              </w:rPr>
                              <w:t>spoex@kfairs.com</w:t>
                            </w:r>
                            <w:r w:rsidR="00CE0130" w:rsidRPr="00674E1F">
                              <w:rPr>
                                <w:rFonts w:ascii="HY견고딕" w:eastAsia="HY견고딕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="0023567E" w:rsidRPr="00674E1F">
                              <w:rPr>
                                <w:rFonts w:ascii="HY견고딕" w:eastAsia="HY견고딕" w:hint="eastAsia"/>
                                <w:sz w:val="18"/>
                                <w:szCs w:val="20"/>
                              </w:rPr>
                              <w:t>)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10E0A1" id="직사각형 3" o:spid="_x0000_s1026" style="position:absolute;left:0;text-align:left;margin-left:471.8pt;margin-top:15.7pt;width:523pt;height:53.2pt;z-index:2516623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" fillcolor="#365f91 [2404]" stroked="f" strokeweight="2pt">
                <v:textbox>
                  <w:txbxContent>
                    <w:p w14:paraId="21970FCE" w14:textId="77777777" w:rsidR="009D3B27" w:rsidRPr="003C03D9" w:rsidRDefault="009D3B27" w:rsidP="009D3B27">
                      <w:pPr>
                        <w:spacing w:after="0" w:line="240" w:lineRule="auto"/>
                        <w:ind w:firstLineChars="100" w:firstLine="160"/>
                        <w:rPr>
                          <w:rFonts w:asciiTheme="minorEastAsia" w:hAnsiTheme="minorEastAsia"/>
                          <w:b/>
                          <w:bCs/>
                          <w:color w:val="FFFFFF" w:themeColor="background1"/>
                          <w:sz w:val="16"/>
                          <w:szCs w:val="16"/>
                        </w:rPr>
                      </w:pPr>
                      <w:r w:rsidRPr="003C03D9">
                        <w:rPr>
                          <w:rFonts w:asciiTheme="minorEastAsia" w:hAnsiTheme="minorEastAsia" w:hint="eastAsia"/>
                          <w:b/>
                          <w:bCs/>
                          <w:color w:val="FFFFFF" w:themeColor="background1"/>
                          <w:sz w:val="16"/>
                          <w:szCs w:val="16"/>
                        </w:rPr>
                        <w:t xml:space="preserve">※ 소음규정 </w:t>
                      </w:r>
                      <w:proofErr w:type="gramStart"/>
                      <w:r w:rsidRPr="003C03D9">
                        <w:rPr>
                          <w:rFonts w:asciiTheme="minorEastAsia" w:hAnsiTheme="minorEastAsia" w:hint="eastAsia"/>
                          <w:b/>
                          <w:bCs/>
                          <w:color w:val="FFFFFF" w:themeColor="background1"/>
                          <w:sz w:val="16"/>
                          <w:szCs w:val="16"/>
                        </w:rPr>
                        <w:t>안내 :</w:t>
                      </w:r>
                      <w:proofErr w:type="gramEnd"/>
                      <w:r w:rsidRPr="003C03D9">
                        <w:rPr>
                          <w:rFonts w:asciiTheme="minorEastAsia" w:hAnsiTheme="minorEastAsia" w:hint="eastAsia"/>
                          <w:b/>
                          <w:bCs/>
                          <w:color w:val="FFFFFF" w:themeColor="background1"/>
                          <w:sz w:val="16"/>
                          <w:szCs w:val="16"/>
                        </w:rPr>
                        <w:t xml:space="preserve"> - 전시자는 전시장 내 음향기기를 사용할 경우 음향의 세기는 주최측 측정기준으로 90db이하로 조정한다.</w:t>
                      </w:r>
                    </w:p>
                    <w:p w14:paraId="7D5609D2" w14:textId="04012AD8" w:rsidR="009D3B27" w:rsidRDefault="009D3B27" w:rsidP="009D3B27">
                      <w:pPr>
                        <w:widowControl/>
                        <w:wordWrap/>
                        <w:autoSpaceDE/>
                        <w:autoSpaceDN/>
                        <w:snapToGrid w:val="0"/>
                        <w:spacing w:after="0" w:line="240" w:lineRule="auto"/>
                        <w:rPr>
                          <w:b/>
                          <w:bCs/>
                          <w:color w:val="FFFFFF" w:themeColor="background1"/>
                          <w:sz w:val="16"/>
                          <w:szCs w:val="16"/>
                        </w:rPr>
                      </w:pPr>
                      <w:r w:rsidRPr="003C03D9">
                        <w:rPr>
                          <w:rFonts w:asciiTheme="minorEastAsia" w:hAnsiTheme="minorEastAsia" w:hint="eastAsia"/>
                          <w:b/>
                          <w:bCs/>
                          <w:noProof/>
                          <w:color w:val="FFFFFF" w:themeColor="background1"/>
                          <w:sz w:val="16"/>
                          <w:szCs w:val="16"/>
                        </w:rPr>
                        <w:t xml:space="preserve">                   </w:t>
                      </w:r>
                      <w:r w:rsidRPr="003C03D9">
                        <w:rPr>
                          <w:rFonts w:hint="eastAsia"/>
                          <w:b/>
                          <w:bCs/>
                          <w:color w:val="FFFFFF" w:themeColor="background1"/>
                          <w:sz w:val="16"/>
                          <w:szCs w:val="16"/>
                        </w:rPr>
                        <w:t xml:space="preserve"> - 전시자는 스피커의 방향을 복도가 아닌 해당 전시자의 부스 내로 향하도록 한다. </w:t>
                      </w:r>
                    </w:p>
                    <w:p w14:paraId="101EDC73" w14:textId="77777777" w:rsidR="00B85177" w:rsidRPr="009D3B27" w:rsidRDefault="00B85177" w:rsidP="009D3B27">
                      <w:pPr>
                        <w:widowControl/>
                        <w:wordWrap/>
                        <w:autoSpaceDE/>
                        <w:autoSpaceDN/>
                        <w:snapToGrid w:val="0"/>
                        <w:spacing w:after="0" w:line="240" w:lineRule="auto"/>
                        <w:rPr>
                          <w:rFonts w:ascii="HY견고딕" w:eastAsia="HY견고딕"/>
                          <w:sz w:val="10"/>
                          <w:szCs w:val="12"/>
                        </w:rPr>
                      </w:pPr>
                    </w:p>
                    <w:p w14:paraId="4C8EA617" w14:textId="6201A47E" w:rsidR="0023567E" w:rsidRPr="00674E1F" w:rsidRDefault="001E2682" w:rsidP="0023567E">
                      <w:pPr>
                        <w:jc w:val="center"/>
                        <w:rPr>
                          <w:rFonts w:ascii="HY견고딕" w:eastAsia="HY견고딕"/>
                          <w:sz w:val="18"/>
                          <w:szCs w:val="20"/>
                        </w:rPr>
                      </w:pPr>
                      <w:r w:rsidRPr="00674E1F">
                        <w:rPr>
                          <w:rFonts w:ascii="HY견고딕" w:eastAsia="HY견고딕" w:hint="eastAsia"/>
                          <w:sz w:val="18"/>
                          <w:szCs w:val="20"/>
                        </w:rPr>
                        <w:t>SPOEX2025</w:t>
                      </w:r>
                      <w:r w:rsidR="0023567E" w:rsidRPr="00674E1F">
                        <w:rPr>
                          <w:rFonts w:ascii="HY견고딕" w:eastAsia="HY견고딕" w:hint="eastAsia"/>
                          <w:sz w:val="18"/>
                          <w:szCs w:val="20"/>
                        </w:rPr>
                        <w:t xml:space="preserve"> 사무국 (</w:t>
                      </w:r>
                      <w:proofErr w:type="gramStart"/>
                      <w:r w:rsidR="0023567E" w:rsidRPr="00674E1F">
                        <w:rPr>
                          <w:rFonts w:ascii="HY견고딕" w:eastAsia="HY견고딕" w:hint="eastAsia"/>
                          <w:sz w:val="18"/>
                          <w:szCs w:val="20"/>
                        </w:rPr>
                        <w:t>TEL :</w:t>
                      </w:r>
                      <w:proofErr w:type="gramEnd"/>
                      <w:r w:rsidR="0023567E" w:rsidRPr="00674E1F">
                        <w:rPr>
                          <w:rFonts w:ascii="HY견고딕" w:eastAsia="HY견고딕" w:hint="eastAsia"/>
                          <w:sz w:val="18"/>
                          <w:szCs w:val="20"/>
                        </w:rPr>
                        <w:t xml:space="preserve"> 02-555-</w:t>
                      </w:r>
                      <w:proofErr w:type="gramStart"/>
                      <w:r w:rsidR="0023567E" w:rsidRPr="00674E1F">
                        <w:rPr>
                          <w:rFonts w:ascii="HY견고딕" w:eastAsia="HY견고딕" w:hint="eastAsia"/>
                          <w:sz w:val="18"/>
                          <w:szCs w:val="20"/>
                        </w:rPr>
                        <w:t>7153 ,</w:t>
                      </w:r>
                      <w:proofErr w:type="gramEnd"/>
                      <w:r w:rsidR="0023567E" w:rsidRPr="00674E1F">
                        <w:rPr>
                          <w:rFonts w:ascii="HY견고딕" w:eastAsia="HY견고딕" w:hint="eastAsia"/>
                          <w:sz w:val="18"/>
                          <w:szCs w:val="20"/>
                        </w:rPr>
                        <w:t xml:space="preserve"> </w:t>
                      </w:r>
                      <w:r w:rsidR="003E111C" w:rsidRPr="00674E1F">
                        <w:rPr>
                          <w:rFonts w:ascii="HY견고딕" w:eastAsia="HY견고딕"/>
                          <w:sz w:val="18"/>
                          <w:szCs w:val="20"/>
                        </w:rPr>
                        <w:t xml:space="preserve"> </w:t>
                      </w:r>
                      <w:proofErr w:type="gramStart"/>
                      <w:r w:rsidR="00905520" w:rsidRPr="00674E1F">
                        <w:rPr>
                          <w:rFonts w:ascii="HY견고딕" w:eastAsia="HY견고딕"/>
                          <w:sz w:val="18"/>
                          <w:szCs w:val="20"/>
                        </w:rPr>
                        <w:t>E-mail</w:t>
                      </w:r>
                      <w:r w:rsidR="0023567E" w:rsidRPr="00674E1F">
                        <w:rPr>
                          <w:rFonts w:ascii="HY견고딕" w:eastAsia="HY견고딕" w:hint="eastAsia"/>
                          <w:sz w:val="18"/>
                          <w:szCs w:val="20"/>
                        </w:rPr>
                        <w:t xml:space="preserve"> :</w:t>
                      </w:r>
                      <w:proofErr w:type="gramEnd"/>
                      <w:r w:rsidR="0023567E" w:rsidRPr="00674E1F">
                        <w:rPr>
                          <w:rFonts w:ascii="HY견고딕" w:eastAsia="HY견고딕" w:hint="eastAsia"/>
                          <w:sz w:val="18"/>
                          <w:szCs w:val="20"/>
                        </w:rPr>
                        <w:t xml:space="preserve"> </w:t>
                      </w:r>
                      <w:proofErr w:type="gramStart"/>
                      <w:r w:rsidRPr="00674E1F">
                        <w:rPr>
                          <w:rFonts w:ascii="HY견고딕" w:eastAsia="HY견고딕" w:hint="eastAsia"/>
                          <w:sz w:val="18"/>
                          <w:szCs w:val="20"/>
                        </w:rPr>
                        <w:t>spoex@kfairs.com</w:t>
                      </w:r>
                      <w:r w:rsidR="00CE0130" w:rsidRPr="00674E1F">
                        <w:rPr>
                          <w:rFonts w:ascii="HY견고딕" w:eastAsia="HY견고딕"/>
                          <w:sz w:val="18"/>
                          <w:szCs w:val="20"/>
                        </w:rPr>
                        <w:t xml:space="preserve"> </w:t>
                      </w:r>
                      <w:r w:rsidR="0023567E" w:rsidRPr="00674E1F">
                        <w:rPr>
                          <w:rFonts w:ascii="HY견고딕" w:eastAsia="HY견고딕" w:hint="eastAsia"/>
                          <w:sz w:val="18"/>
                          <w:szCs w:val="20"/>
                        </w:rPr>
                        <w:t>)</w:t>
                      </w:r>
                      <w:proofErr w:type="gramEnd"/>
                    </w:p>
                  </w:txbxContent>
                </v:textbox>
                <w10:wrap anchorx="margin"/>
              </v:rect>
            </w:pict>
          </mc:Fallback>
        </mc:AlternateContent>
      </w:r>
      <w:r w:rsidR="001E2682" w:rsidRPr="001E2682">
        <w:rPr>
          <w:rFonts w:asciiTheme="minorEastAsia" w:hAnsiTheme="minorEastAsia" w:hint="eastAsia"/>
          <w:b/>
          <w:bCs/>
          <w:szCs w:val="28"/>
        </w:rPr>
        <w:t>당사는 SPOEX202</w:t>
      </w:r>
      <w:r w:rsidR="00930D89">
        <w:rPr>
          <w:rFonts w:asciiTheme="minorEastAsia" w:hAnsiTheme="minorEastAsia" w:hint="eastAsia"/>
          <w:b/>
          <w:bCs/>
          <w:szCs w:val="28"/>
        </w:rPr>
        <w:t>6</w:t>
      </w:r>
      <w:r w:rsidR="001E2682" w:rsidRPr="001E2682">
        <w:rPr>
          <w:rFonts w:asciiTheme="minorEastAsia" w:hAnsiTheme="minorEastAsia" w:hint="eastAsia"/>
          <w:b/>
          <w:bCs/>
          <w:szCs w:val="28"/>
        </w:rPr>
        <w:t xml:space="preserve"> 참가규정 및 계약조건(이면수록)을 수락하고, 상기와 같이 계약을 체결합니다.</w:t>
      </w:r>
    </w:p>
    <w:p w14:paraId="1E9FF149" w14:textId="77777777" w:rsidR="001E2682" w:rsidRPr="009D3B27" w:rsidRDefault="001E2682" w:rsidP="00DD5C1F">
      <w:pPr>
        <w:spacing w:after="0" w:line="240" w:lineRule="auto"/>
        <w:rPr>
          <w:rFonts w:asciiTheme="minorEastAsia" w:hAnsiTheme="minorEastAsia"/>
          <w:sz w:val="6"/>
          <w:szCs w:val="10"/>
        </w:rPr>
      </w:pPr>
    </w:p>
    <w:p w14:paraId="3614647B" w14:textId="49824DF8" w:rsidR="0023567E" w:rsidRPr="002F58E2" w:rsidRDefault="00FA0B06" w:rsidP="00905520">
      <w:pPr>
        <w:widowControl/>
        <w:wordWrap/>
        <w:autoSpaceDE/>
        <w:autoSpaceDN/>
        <w:rPr>
          <w:rFonts w:asciiTheme="minorEastAsia" w:hAnsiTheme="minorEastAsia"/>
          <w:sz w:val="14"/>
          <w:szCs w:val="14"/>
        </w:rPr>
      </w:pPr>
      <w:r>
        <w:rPr>
          <w:rFonts w:asciiTheme="minorEastAsia" w:hAnsiTheme="minorEastAsia"/>
          <w:sz w:val="14"/>
          <w:szCs w:val="14"/>
        </w:rPr>
        <w:br w:type="page"/>
      </w:r>
      <w:bookmarkEnd w:id="0"/>
      <w:r w:rsidR="00674E1F">
        <w:rPr>
          <w:noProof/>
        </w:rPr>
        <w:lastRenderedPageBreak/>
        <w:drawing>
          <wp:anchor distT="0" distB="0" distL="114300" distR="114300" simplePos="0" relativeHeight="251667456" behindDoc="0" locked="0" layoutInCell="1" allowOverlap="1" wp14:anchorId="26F5F152" wp14:editId="4DF0859C">
            <wp:simplePos x="0" y="0"/>
            <wp:positionH relativeFrom="column">
              <wp:posOffset>-143510</wp:posOffset>
            </wp:positionH>
            <wp:positionV relativeFrom="margin">
              <wp:posOffset>259080</wp:posOffset>
            </wp:positionV>
            <wp:extent cx="6946265" cy="9598660"/>
            <wp:effectExtent l="0" t="0" r="0" b="0"/>
            <wp:wrapThrough wrapText="bothSides">
              <wp:wrapPolygon edited="0">
                <wp:start x="296" y="0"/>
                <wp:lineTo x="118" y="86"/>
                <wp:lineTo x="59" y="2058"/>
                <wp:lineTo x="355" y="2101"/>
                <wp:lineTo x="59" y="2744"/>
                <wp:lineTo x="415" y="3472"/>
                <wp:lineTo x="118" y="3815"/>
                <wp:lineTo x="118" y="4030"/>
                <wp:lineTo x="296" y="4501"/>
                <wp:lineTo x="592" y="4844"/>
                <wp:lineTo x="415" y="4844"/>
                <wp:lineTo x="237" y="5058"/>
                <wp:lineTo x="59" y="6859"/>
                <wp:lineTo x="59" y="7588"/>
                <wp:lineTo x="296" y="8274"/>
                <wp:lineTo x="592" y="8960"/>
                <wp:lineTo x="296" y="9560"/>
                <wp:lineTo x="474" y="9603"/>
                <wp:lineTo x="10781" y="9645"/>
                <wp:lineTo x="178" y="9860"/>
                <wp:lineTo x="59" y="9945"/>
                <wp:lineTo x="296" y="10331"/>
                <wp:lineTo x="296" y="10803"/>
                <wp:lineTo x="415" y="11017"/>
                <wp:lineTo x="711" y="11017"/>
                <wp:lineTo x="118" y="11232"/>
                <wp:lineTo x="59" y="11360"/>
                <wp:lineTo x="296" y="11703"/>
                <wp:lineTo x="118" y="12475"/>
                <wp:lineTo x="59" y="13332"/>
                <wp:lineTo x="355" y="13761"/>
                <wp:lineTo x="178" y="13889"/>
                <wp:lineTo x="296" y="14318"/>
                <wp:lineTo x="415" y="14490"/>
                <wp:lineTo x="59" y="14490"/>
                <wp:lineTo x="59" y="19248"/>
                <wp:lineTo x="296" y="19934"/>
                <wp:lineTo x="355" y="20620"/>
                <wp:lineTo x="2962" y="21477"/>
                <wp:lineTo x="6753" y="21477"/>
                <wp:lineTo x="6753" y="21306"/>
                <wp:lineTo x="9656" y="20920"/>
                <wp:lineTo x="9774" y="20620"/>
                <wp:lineTo x="9300" y="20620"/>
                <wp:lineTo x="9893" y="20191"/>
                <wp:lineTo x="9952" y="19505"/>
                <wp:lineTo x="8945" y="19334"/>
                <wp:lineTo x="5509" y="19248"/>
                <wp:lineTo x="19193" y="18819"/>
                <wp:lineTo x="19252" y="18562"/>
                <wp:lineTo x="10722" y="18562"/>
                <wp:lineTo x="7997" y="17876"/>
                <wp:lineTo x="8234" y="17876"/>
                <wp:lineTo x="10130" y="17405"/>
                <wp:lineTo x="10781" y="17190"/>
                <wp:lineTo x="16350" y="17190"/>
                <wp:lineTo x="19193" y="16976"/>
                <wp:lineTo x="19193" y="16290"/>
                <wp:lineTo x="15816" y="16033"/>
                <wp:lineTo x="10900" y="15818"/>
                <wp:lineTo x="8412" y="15133"/>
                <wp:lineTo x="8767" y="15133"/>
                <wp:lineTo x="10248" y="14704"/>
                <wp:lineTo x="10781" y="14447"/>
                <wp:lineTo x="21148" y="14318"/>
                <wp:lineTo x="21207" y="13761"/>
                <wp:lineTo x="13743" y="13761"/>
                <wp:lineTo x="13802" y="13589"/>
                <wp:lineTo x="13032" y="13418"/>
                <wp:lineTo x="10781" y="13075"/>
                <wp:lineTo x="15935" y="13075"/>
                <wp:lineTo x="15935" y="12818"/>
                <wp:lineTo x="10781" y="12389"/>
                <wp:lineTo x="13684" y="12389"/>
                <wp:lineTo x="20259" y="11917"/>
                <wp:lineTo x="20318" y="11489"/>
                <wp:lineTo x="4384" y="11017"/>
                <wp:lineTo x="11433" y="11017"/>
                <wp:lineTo x="19252" y="10674"/>
                <wp:lineTo x="19311" y="10203"/>
                <wp:lineTo x="17890" y="10074"/>
                <wp:lineTo x="10722" y="9645"/>
                <wp:lineTo x="5983" y="8960"/>
                <wp:lineTo x="9952" y="8960"/>
                <wp:lineTo x="19904" y="8488"/>
                <wp:lineTo x="19845" y="8274"/>
                <wp:lineTo x="20082" y="7802"/>
                <wp:lineTo x="1777" y="7588"/>
                <wp:lineTo x="3850" y="7588"/>
                <wp:lineTo x="16942" y="6902"/>
                <wp:lineTo x="16764" y="6387"/>
                <wp:lineTo x="3199" y="6216"/>
                <wp:lineTo x="5509" y="6216"/>
                <wp:lineTo x="17712" y="5659"/>
                <wp:lineTo x="17831" y="5401"/>
                <wp:lineTo x="8945" y="4844"/>
                <wp:lineTo x="21385" y="4630"/>
                <wp:lineTo x="21444" y="4330"/>
                <wp:lineTo x="13151" y="4115"/>
                <wp:lineTo x="6338" y="3472"/>
                <wp:lineTo x="19904" y="3387"/>
                <wp:lineTo x="19845" y="2915"/>
                <wp:lineTo x="2903" y="2786"/>
                <wp:lineTo x="18660" y="2358"/>
                <wp:lineTo x="18719" y="2101"/>
                <wp:lineTo x="10781" y="2101"/>
                <wp:lineTo x="20911" y="1843"/>
                <wp:lineTo x="20852" y="1586"/>
                <wp:lineTo x="3258" y="1415"/>
                <wp:lineTo x="4739" y="1415"/>
                <wp:lineTo x="8353" y="943"/>
                <wp:lineTo x="8293" y="729"/>
                <wp:lineTo x="11018" y="600"/>
                <wp:lineTo x="10781" y="300"/>
                <wp:lineTo x="2606" y="0"/>
                <wp:lineTo x="296" y="0"/>
              </wp:wrapPolygon>
            </wp:wrapThrough>
            <wp:docPr id="11" name="그림 10">
              <a:extLst xmlns:a="http://schemas.openxmlformats.org/drawingml/2006/main">
                <a:ext uri="{FF2B5EF4-FFF2-40B4-BE49-F238E27FC236}">
                  <a16:creationId xmlns:a16="http://schemas.microsoft.com/office/drawing/2014/main" id="{862F8C40-4974-E46E-331E-CE1172FF994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그림 10">
                      <a:extLst>
                        <a:ext uri="{FF2B5EF4-FFF2-40B4-BE49-F238E27FC236}">
                          <a16:creationId xmlns:a16="http://schemas.microsoft.com/office/drawing/2014/main" id="{862F8C40-4974-E46E-331E-CE1172FF994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46265" cy="9598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B40FE">
        <w:rPr>
          <w:rFonts w:asciiTheme="minorEastAsia" w:hAnsiTheme="minorEastAsia"/>
          <w:b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525A9B41" wp14:editId="7529BE8C">
                <wp:simplePos x="0" y="0"/>
                <wp:positionH relativeFrom="page">
                  <wp:posOffset>311150</wp:posOffset>
                </wp:positionH>
                <wp:positionV relativeFrom="page">
                  <wp:posOffset>311150</wp:posOffset>
                </wp:positionV>
                <wp:extent cx="6938645" cy="307340"/>
                <wp:effectExtent l="0" t="0" r="0" b="0"/>
                <wp:wrapNone/>
                <wp:docPr id="7" name="직사각형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938645" cy="30734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 w="4191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57AD6A" w14:textId="3C57F1AF" w:rsidR="009F05EF" w:rsidRPr="00DB40FE" w:rsidRDefault="00DB40FE" w:rsidP="009F05EF">
                            <w:pPr>
                              <w:pStyle w:val="a8"/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DB40FE">
                              <w:rPr>
                                <w:rFonts w:ascii="HY견고딕" w:eastAsia="HY견고딕" w:hint="eastAsia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참가 규정 및 계약 조건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25A9B41" id="직사각형 7" o:spid="_x0000_s1027" style="position:absolute;left:0;text-align:left;margin-left:24.5pt;margin-top:24.5pt;width:546.35pt;height:24.2pt;z-index:2516474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" fillcolor="#365f91 [2404]" stroked="f" strokeweight=".33pt">
                <v:textbox>
                  <w:txbxContent>
                    <w:p w14:paraId="5D57AD6A" w14:textId="3C57F1AF" w:rsidR="009F05EF" w:rsidRPr="00DB40FE" w:rsidRDefault="00DB40FE" w:rsidP="009F05EF">
                      <w:pPr>
                        <w:pStyle w:val="a8"/>
                        <w:jc w:val="center"/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</w:pPr>
                      <w:r w:rsidRPr="00DB40FE">
                        <w:rPr>
                          <w:rFonts w:ascii="HY견고딕" w:eastAsia="HY견고딕" w:hint="eastAsia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참가 규정 및 계약 조건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  <w:bookmarkEnd w:id="1"/>
    </w:p>
    <w:sectPr w:rsidR="0023567E" w:rsidRPr="002F58E2" w:rsidSect="004E089F">
      <w:pgSz w:w="11906" w:h="16838"/>
      <w:pgMar w:top="720" w:right="720" w:bottom="720" w:left="720" w:header="851" w:footer="992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457785" w14:textId="77777777" w:rsidR="009D4E94" w:rsidRDefault="009D4E94" w:rsidP="002418AD">
      <w:pPr>
        <w:spacing w:after="0" w:line="240" w:lineRule="auto"/>
      </w:pPr>
      <w:r>
        <w:separator/>
      </w:r>
    </w:p>
  </w:endnote>
  <w:endnote w:type="continuationSeparator" w:id="0">
    <w:p w14:paraId="575E5833" w14:textId="77777777" w:rsidR="009D4E94" w:rsidRDefault="009D4E94" w:rsidP="002418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A1B56D" w14:textId="77777777" w:rsidR="009D4E94" w:rsidRDefault="009D4E94" w:rsidP="002418AD">
      <w:pPr>
        <w:spacing w:after="0" w:line="240" w:lineRule="auto"/>
      </w:pPr>
      <w:r>
        <w:separator/>
      </w:r>
    </w:p>
  </w:footnote>
  <w:footnote w:type="continuationSeparator" w:id="0">
    <w:p w14:paraId="2AD3C427" w14:textId="77777777" w:rsidR="009D4E94" w:rsidRDefault="009D4E94" w:rsidP="002418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392511"/>
    <w:multiLevelType w:val="hybridMultilevel"/>
    <w:tmpl w:val="6B4CB3DE"/>
    <w:lvl w:ilvl="0" w:tplc="32BEF414">
      <w:start w:val="2"/>
      <w:numFmt w:val="bullet"/>
      <w:lvlText w:val="※"/>
      <w:lvlJc w:val="left"/>
      <w:pPr>
        <w:ind w:left="800" w:hanging="360"/>
      </w:pPr>
      <w:rPr>
        <w:rFonts w:ascii="맑은 고딕" w:eastAsia="맑은 고딕" w:hAnsi="맑은 고딕" w:cstheme="minorBidi" w:hint="eastAsia"/>
        <w:sz w:val="16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1" w15:restartNumberingAfterBreak="0">
    <w:nsid w:val="247261C8"/>
    <w:multiLevelType w:val="hybridMultilevel"/>
    <w:tmpl w:val="3E6E8492"/>
    <w:lvl w:ilvl="0" w:tplc="0372A3E0">
      <w:start w:val="2"/>
      <w:numFmt w:val="bullet"/>
      <w:lvlText w:val="□"/>
      <w:lvlJc w:val="left"/>
      <w:pPr>
        <w:ind w:left="800" w:hanging="360"/>
      </w:pPr>
      <w:rPr>
        <w:rFonts w:ascii="맑은 고딕" w:eastAsia="맑은 고딕" w:hAnsi="맑은 고딕" w:cs="굴림" w:hint="eastAsia"/>
        <w:b w:val="0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2" w15:restartNumberingAfterBreak="0">
    <w:nsid w:val="2E3B5BFE"/>
    <w:multiLevelType w:val="hybridMultilevel"/>
    <w:tmpl w:val="18F2840C"/>
    <w:lvl w:ilvl="0" w:tplc="5B428ED6">
      <w:start w:val="2"/>
      <w:numFmt w:val="bullet"/>
      <w:lvlText w:val="□"/>
      <w:lvlJc w:val="left"/>
      <w:pPr>
        <w:ind w:left="800" w:hanging="360"/>
      </w:pPr>
      <w:rPr>
        <w:rFonts w:ascii="맑은 고딕" w:eastAsia="맑은 고딕" w:hAnsi="맑은 고딕" w:cs="굴림" w:hint="eastAsia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3" w15:restartNumberingAfterBreak="0">
    <w:nsid w:val="2E484AF1"/>
    <w:multiLevelType w:val="hybridMultilevel"/>
    <w:tmpl w:val="15326182"/>
    <w:lvl w:ilvl="0" w:tplc="84647B48">
      <w:start w:val="2"/>
      <w:numFmt w:val="bullet"/>
      <w:lvlText w:val="□"/>
      <w:lvlJc w:val="left"/>
      <w:pPr>
        <w:ind w:left="800" w:hanging="360"/>
      </w:pPr>
      <w:rPr>
        <w:rFonts w:ascii="맑은 고딕" w:eastAsia="맑은 고딕" w:hAnsi="맑은 고딕" w:cs="굴림" w:hint="eastAsia"/>
        <w:sz w:val="18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4" w15:restartNumberingAfterBreak="0">
    <w:nsid w:val="31B77696"/>
    <w:multiLevelType w:val="hybridMultilevel"/>
    <w:tmpl w:val="6204CAA0"/>
    <w:lvl w:ilvl="0" w:tplc="5E30E7C8">
      <w:start w:val="2"/>
      <w:numFmt w:val="bullet"/>
      <w:lvlText w:val="□"/>
      <w:lvlJc w:val="left"/>
      <w:pPr>
        <w:ind w:left="800" w:hanging="360"/>
      </w:pPr>
      <w:rPr>
        <w:rFonts w:ascii="맑은 고딕" w:eastAsia="맑은 고딕" w:hAnsi="맑은 고딕" w:cs="굴림" w:hint="eastAsia"/>
        <w:sz w:val="18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5" w15:restartNumberingAfterBreak="0">
    <w:nsid w:val="613D19BF"/>
    <w:multiLevelType w:val="hybridMultilevel"/>
    <w:tmpl w:val="C658972E"/>
    <w:lvl w:ilvl="0" w:tplc="D2884CFC">
      <w:start w:val="2"/>
      <w:numFmt w:val="bullet"/>
      <w:lvlText w:val="□"/>
      <w:lvlJc w:val="left"/>
      <w:pPr>
        <w:ind w:left="800" w:hanging="360"/>
      </w:pPr>
      <w:rPr>
        <w:rFonts w:ascii="맑은 고딕" w:eastAsia="맑은 고딕" w:hAnsi="맑은 고딕" w:cs="굴림" w:hint="eastAsia"/>
        <w:b w:val="0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6" w15:restartNumberingAfterBreak="0">
    <w:nsid w:val="750E7AB9"/>
    <w:multiLevelType w:val="hybridMultilevel"/>
    <w:tmpl w:val="79D8BA5E"/>
    <w:lvl w:ilvl="0" w:tplc="362A7204">
      <w:start w:val="2"/>
      <w:numFmt w:val="bullet"/>
      <w:lvlText w:val="□"/>
      <w:lvlJc w:val="left"/>
      <w:pPr>
        <w:ind w:left="800" w:hanging="360"/>
      </w:pPr>
      <w:rPr>
        <w:rFonts w:ascii="맑은 고딕" w:eastAsia="맑은 고딕" w:hAnsi="맑은 고딕" w:cs="굴림" w:hint="eastAsia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7" w15:restartNumberingAfterBreak="0">
    <w:nsid w:val="7E3C1ED2"/>
    <w:multiLevelType w:val="hybridMultilevel"/>
    <w:tmpl w:val="A7F02AB0"/>
    <w:lvl w:ilvl="0" w:tplc="DB92F05C">
      <w:start w:val="2"/>
      <w:numFmt w:val="bullet"/>
      <w:lvlText w:val="□"/>
      <w:lvlJc w:val="left"/>
      <w:pPr>
        <w:ind w:left="800" w:hanging="360"/>
      </w:pPr>
      <w:rPr>
        <w:rFonts w:ascii="맑은 고딕" w:eastAsia="맑은 고딕" w:hAnsi="맑은 고딕" w:cs="굴림" w:hint="eastAsia"/>
        <w:sz w:val="18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num w:numId="1" w16cid:durableId="376510195">
    <w:abstractNumId w:val="2"/>
  </w:num>
  <w:num w:numId="2" w16cid:durableId="270206727">
    <w:abstractNumId w:val="3"/>
  </w:num>
  <w:num w:numId="3" w16cid:durableId="86511082">
    <w:abstractNumId w:val="7"/>
  </w:num>
  <w:num w:numId="4" w16cid:durableId="1253586828">
    <w:abstractNumId w:val="4"/>
  </w:num>
  <w:num w:numId="5" w16cid:durableId="1678995606">
    <w:abstractNumId w:val="1"/>
  </w:num>
  <w:num w:numId="6" w16cid:durableId="695809640">
    <w:abstractNumId w:val="5"/>
  </w:num>
  <w:num w:numId="7" w16cid:durableId="1534462910">
    <w:abstractNumId w:val="6"/>
  </w:num>
  <w:num w:numId="8" w16cid:durableId="7266104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NDYyNDU1Mjc1MbBQ0lEKTi0uzszPAykwqwUAyU0tNywAAAA="/>
  </w:docVars>
  <w:rsids>
    <w:rsidRoot w:val="00C14198"/>
    <w:rsid w:val="000016C0"/>
    <w:rsid w:val="00005146"/>
    <w:rsid w:val="00016E59"/>
    <w:rsid w:val="00037BA3"/>
    <w:rsid w:val="000416A6"/>
    <w:rsid w:val="000448A3"/>
    <w:rsid w:val="00053558"/>
    <w:rsid w:val="000562E6"/>
    <w:rsid w:val="00057113"/>
    <w:rsid w:val="0006739C"/>
    <w:rsid w:val="00072458"/>
    <w:rsid w:val="00072A64"/>
    <w:rsid w:val="00083AA6"/>
    <w:rsid w:val="00087172"/>
    <w:rsid w:val="000936E3"/>
    <w:rsid w:val="000B23AD"/>
    <w:rsid w:val="000B55B5"/>
    <w:rsid w:val="000C734A"/>
    <w:rsid w:val="000D67E7"/>
    <w:rsid w:val="00102E52"/>
    <w:rsid w:val="00104720"/>
    <w:rsid w:val="00104809"/>
    <w:rsid w:val="00107A05"/>
    <w:rsid w:val="0014271B"/>
    <w:rsid w:val="00146FA3"/>
    <w:rsid w:val="001569E9"/>
    <w:rsid w:val="001602F1"/>
    <w:rsid w:val="00166AC7"/>
    <w:rsid w:val="00171580"/>
    <w:rsid w:val="00187FDE"/>
    <w:rsid w:val="0019408B"/>
    <w:rsid w:val="001A1011"/>
    <w:rsid w:val="001B0C76"/>
    <w:rsid w:val="001B72D6"/>
    <w:rsid w:val="001C012C"/>
    <w:rsid w:val="001C4351"/>
    <w:rsid w:val="001E2682"/>
    <w:rsid w:val="001E7A79"/>
    <w:rsid w:val="001F57F7"/>
    <w:rsid w:val="00200CE8"/>
    <w:rsid w:val="00205DB8"/>
    <w:rsid w:val="0023567E"/>
    <w:rsid w:val="00235ABA"/>
    <w:rsid w:val="002418AD"/>
    <w:rsid w:val="00250FD5"/>
    <w:rsid w:val="0026223D"/>
    <w:rsid w:val="00263AE7"/>
    <w:rsid w:val="00264600"/>
    <w:rsid w:val="00272175"/>
    <w:rsid w:val="00272C1B"/>
    <w:rsid w:val="0028483F"/>
    <w:rsid w:val="00290DF4"/>
    <w:rsid w:val="002C659E"/>
    <w:rsid w:val="002F58E2"/>
    <w:rsid w:val="00303403"/>
    <w:rsid w:val="00315438"/>
    <w:rsid w:val="00317ECF"/>
    <w:rsid w:val="00324AE3"/>
    <w:rsid w:val="00334B56"/>
    <w:rsid w:val="0034532A"/>
    <w:rsid w:val="003535F2"/>
    <w:rsid w:val="00354EFF"/>
    <w:rsid w:val="003C03D9"/>
    <w:rsid w:val="003C6E73"/>
    <w:rsid w:val="003E105C"/>
    <w:rsid w:val="003E111C"/>
    <w:rsid w:val="003E35D4"/>
    <w:rsid w:val="003E4C65"/>
    <w:rsid w:val="00400A8C"/>
    <w:rsid w:val="004033B7"/>
    <w:rsid w:val="004137BD"/>
    <w:rsid w:val="00414BE0"/>
    <w:rsid w:val="004203B3"/>
    <w:rsid w:val="0043502F"/>
    <w:rsid w:val="00442F3B"/>
    <w:rsid w:val="0046279B"/>
    <w:rsid w:val="0046561E"/>
    <w:rsid w:val="004828A5"/>
    <w:rsid w:val="00493202"/>
    <w:rsid w:val="004B2A68"/>
    <w:rsid w:val="004D3C48"/>
    <w:rsid w:val="004D73DD"/>
    <w:rsid w:val="004E089F"/>
    <w:rsid w:val="004E342C"/>
    <w:rsid w:val="004E3B86"/>
    <w:rsid w:val="004F344C"/>
    <w:rsid w:val="004F351B"/>
    <w:rsid w:val="005237A8"/>
    <w:rsid w:val="00547436"/>
    <w:rsid w:val="00553044"/>
    <w:rsid w:val="00557E18"/>
    <w:rsid w:val="00565686"/>
    <w:rsid w:val="00584F17"/>
    <w:rsid w:val="005952E6"/>
    <w:rsid w:val="00595DD7"/>
    <w:rsid w:val="005B0275"/>
    <w:rsid w:val="005B1F29"/>
    <w:rsid w:val="005B4C6A"/>
    <w:rsid w:val="005B64CF"/>
    <w:rsid w:val="005C01F6"/>
    <w:rsid w:val="005C128B"/>
    <w:rsid w:val="005C387D"/>
    <w:rsid w:val="005C5E29"/>
    <w:rsid w:val="005D233A"/>
    <w:rsid w:val="005E1BAE"/>
    <w:rsid w:val="005F782E"/>
    <w:rsid w:val="005F7CA4"/>
    <w:rsid w:val="00615963"/>
    <w:rsid w:val="00620EED"/>
    <w:rsid w:val="00651041"/>
    <w:rsid w:val="00660618"/>
    <w:rsid w:val="00670930"/>
    <w:rsid w:val="00674E1F"/>
    <w:rsid w:val="006837E9"/>
    <w:rsid w:val="00684373"/>
    <w:rsid w:val="00684F66"/>
    <w:rsid w:val="006855FC"/>
    <w:rsid w:val="00691921"/>
    <w:rsid w:val="00697A58"/>
    <w:rsid w:val="006C287F"/>
    <w:rsid w:val="006C687D"/>
    <w:rsid w:val="006E396D"/>
    <w:rsid w:val="00736B9D"/>
    <w:rsid w:val="00743D23"/>
    <w:rsid w:val="0074794B"/>
    <w:rsid w:val="00767939"/>
    <w:rsid w:val="00767C92"/>
    <w:rsid w:val="00785A4A"/>
    <w:rsid w:val="007860A9"/>
    <w:rsid w:val="007901BC"/>
    <w:rsid w:val="00790F50"/>
    <w:rsid w:val="007B64E1"/>
    <w:rsid w:val="007B6FBA"/>
    <w:rsid w:val="007C3E60"/>
    <w:rsid w:val="007E2EB1"/>
    <w:rsid w:val="007F6A69"/>
    <w:rsid w:val="00807E66"/>
    <w:rsid w:val="008142A9"/>
    <w:rsid w:val="00815DBC"/>
    <w:rsid w:val="00835C28"/>
    <w:rsid w:val="00841470"/>
    <w:rsid w:val="008472E2"/>
    <w:rsid w:val="00850F44"/>
    <w:rsid w:val="008609AA"/>
    <w:rsid w:val="0086210A"/>
    <w:rsid w:val="008675E7"/>
    <w:rsid w:val="00873BDF"/>
    <w:rsid w:val="00873D04"/>
    <w:rsid w:val="0087585B"/>
    <w:rsid w:val="00876C96"/>
    <w:rsid w:val="008A4634"/>
    <w:rsid w:val="008B2CF8"/>
    <w:rsid w:val="008B7C51"/>
    <w:rsid w:val="008C17D6"/>
    <w:rsid w:val="008D0F58"/>
    <w:rsid w:val="00905520"/>
    <w:rsid w:val="0091108D"/>
    <w:rsid w:val="009129E7"/>
    <w:rsid w:val="009140BC"/>
    <w:rsid w:val="009155CD"/>
    <w:rsid w:val="00917894"/>
    <w:rsid w:val="00930D89"/>
    <w:rsid w:val="00933093"/>
    <w:rsid w:val="00935F4E"/>
    <w:rsid w:val="009479B0"/>
    <w:rsid w:val="00953664"/>
    <w:rsid w:val="00970526"/>
    <w:rsid w:val="00996216"/>
    <w:rsid w:val="00996908"/>
    <w:rsid w:val="009B1ACB"/>
    <w:rsid w:val="009D013F"/>
    <w:rsid w:val="009D2963"/>
    <w:rsid w:val="009D29B7"/>
    <w:rsid w:val="009D3B27"/>
    <w:rsid w:val="009D3D22"/>
    <w:rsid w:val="009D4E94"/>
    <w:rsid w:val="009F05EF"/>
    <w:rsid w:val="00A12EE9"/>
    <w:rsid w:val="00A13168"/>
    <w:rsid w:val="00A15E17"/>
    <w:rsid w:val="00A42738"/>
    <w:rsid w:val="00A430D8"/>
    <w:rsid w:val="00A51600"/>
    <w:rsid w:val="00A5705C"/>
    <w:rsid w:val="00A60C15"/>
    <w:rsid w:val="00A6219B"/>
    <w:rsid w:val="00A636A0"/>
    <w:rsid w:val="00A6380C"/>
    <w:rsid w:val="00A641AA"/>
    <w:rsid w:val="00A6596A"/>
    <w:rsid w:val="00A76C2E"/>
    <w:rsid w:val="00A8018E"/>
    <w:rsid w:val="00A84857"/>
    <w:rsid w:val="00A92DBD"/>
    <w:rsid w:val="00AA35A1"/>
    <w:rsid w:val="00AB6853"/>
    <w:rsid w:val="00AE30C9"/>
    <w:rsid w:val="00AE70E2"/>
    <w:rsid w:val="00B16D1B"/>
    <w:rsid w:val="00B344B6"/>
    <w:rsid w:val="00B36B37"/>
    <w:rsid w:val="00B85177"/>
    <w:rsid w:val="00BA1A9F"/>
    <w:rsid w:val="00BA2436"/>
    <w:rsid w:val="00BB0705"/>
    <w:rsid w:val="00BB5B32"/>
    <w:rsid w:val="00BB7049"/>
    <w:rsid w:val="00BC0925"/>
    <w:rsid w:val="00BC58F2"/>
    <w:rsid w:val="00BD4732"/>
    <w:rsid w:val="00BE28A8"/>
    <w:rsid w:val="00BE367F"/>
    <w:rsid w:val="00BE4765"/>
    <w:rsid w:val="00BF0F9F"/>
    <w:rsid w:val="00BF1A25"/>
    <w:rsid w:val="00BF365F"/>
    <w:rsid w:val="00BF65D5"/>
    <w:rsid w:val="00BF7D8E"/>
    <w:rsid w:val="00C02B02"/>
    <w:rsid w:val="00C069FC"/>
    <w:rsid w:val="00C1262A"/>
    <w:rsid w:val="00C14095"/>
    <w:rsid w:val="00C14198"/>
    <w:rsid w:val="00C245E0"/>
    <w:rsid w:val="00C300AF"/>
    <w:rsid w:val="00C35C4B"/>
    <w:rsid w:val="00C43C1F"/>
    <w:rsid w:val="00C8409F"/>
    <w:rsid w:val="00C96BF0"/>
    <w:rsid w:val="00CA3244"/>
    <w:rsid w:val="00CB36A7"/>
    <w:rsid w:val="00CD2B69"/>
    <w:rsid w:val="00CD623F"/>
    <w:rsid w:val="00CE0130"/>
    <w:rsid w:val="00D01EC4"/>
    <w:rsid w:val="00D0486F"/>
    <w:rsid w:val="00D14B0D"/>
    <w:rsid w:val="00D1689D"/>
    <w:rsid w:val="00D32777"/>
    <w:rsid w:val="00D372C9"/>
    <w:rsid w:val="00D43B4B"/>
    <w:rsid w:val="00D50171"/>
    <w:rsid w:val="00D51E74"/>
    <w:rsid w:val="00D53D06"/>
    <w:rsid w:val="00D55AF2"/>
    <w:rsid w:val="00D624CF"/>
    <w:rsid w:val="00D70072"/>
    <w:rsid w:val="00D82DA9"/>
    <w:rsid w:val="00D87483"/>
    <w:rsid w:val="00D96881"/>
    <w:rsid w:val="00D974C9"/>
    <w:rsid w:val="00DA0B06"/>
    <w:rsid w:val="00DA5AA7"/>
    <w:rsid w:val="00DB40FE"/>
    <w:rsid w:val="00DC7761"/>
    <w:rsid w:val="00DC7EF9"/>
    <w:rsid w:val="00DD1B74"/>
    <w:rsid w:val="00DD3633"/>
    <w:rsid w:val="00DD4189"/>
    <w:rsid w:val="00DD5C1F"/>
    <w:rsid w:val="00DD5D14"/>
    <w:rsid w:val="00DD6354"/>
    <w:rsid w:val="00DE0943"/>
    <w:rsid w:val="00DF35B7"/>
    <w:rsid w:val="00DF771D"/>
    <w:rsid w:val="00E02721"/>
    <w:rsid w:val="00E02793"/>
    <w:rsid w:val="00E13CC5"/>
    <w:rsid w:val="00E151AF"/>
    <w:rsid w:val="00E16A65"/>
    <w:rsid w:val="00E27B2F"/>
    <w:rsid w:val="00E41792"/>
    <w:rsid w:val="00E52EA7"/>
    <w:rsid w:val="00E55D53"/>
    <w:rsid w:val="00E62BE8"/>
    <w:rsid w:val="00E722CB"/>
    <w:rsid w:val="00E940A3"/>
    <w:rsid w:val="00E96731"/>
    <w:rsid w:val="00EA4307"/>
    <w:rsid w:val="00EC2C04"/>
    <w:rsid w:val="00EC4783"/>
    <w:rsid w:val="00ED2D08"/>
    <w:rsid w:val="00ED7EEF"/>
    <w:rsid w:val="00EF4BF2"/>
    <w:rsid w:val="00EF57B4"/>
    <w:rsid w:val="00F116F8"/>
    <w:rsid w:val="00F21DA4"/>
    <w:rsid w:val="00F31906"/>
    <w:rsid w:val="00F506D1"/>
    <w:rsid w:val="00F54ADD"/>
    <w:rsid w:val="00F63653"/>
    <w:rsid w:val="00F722BC"/>
    <w:rsid w:val="00F84ADD"/>
    <w:rsid w:val="00FA0B06"/>
    <w:rsid w:val="00FA453B"/>
    <w:rsid w:val="00FC03F3"/>
    <w:rsid w:val="00FC197F"/>
    <w:rsid w:val="00FC2CCF"/>
    <w:rsid w:val="00FE021C"/>
    <w:rsid w:val="00FE1A18"/>
    <w:rsid w:val="00FE47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B54ABF"/>
  <w15:docId w15:val="{26C3936B-CF24-4B4B-B70B-742EAC7A94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C1419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3"/>
    <w:uiPriority w:val="99"/>
    <w:semiHidden/>
    <w:rsid w:val="00C14198"/>
    <w:rPr>
      <w:rFonts w:asciiTheme="majorHAnsi" w:eastAsiaTheme="majorEastAsia" w:hAnsiTheme="majorHAnsi" w:cstheme="majorBidi"/>
      <w:sz w:val="18"/>
      <w:szCs w:val="18"/>
    </w:rPr>
  </w:style>
  <w:style w:type="table" w:styleId="a4">
    <w:name w:val="Table Grid"/>
    <w:basedOn w:val="a1"/>
    <w:uiPriority w:val="59"/>
    <w:rsid w:val="00C141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Char0"/>
    <w:uiPriority w:val="99"/>
    <w:unhideWhenUsed/>
    <w:rsid w:val="002418AD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5"/>
    <w:uiPriority w:val="99"/>
    <w:rsid w:val="002418AD"/>
  </w:style>
  <w:style w:type="paragraph" w:styleId="a6">
    <w:name w:val="footer"/>
    <w:basedOn w:val="a"/>
    <w:link w:val="Char1"/>
    <w:uiPriority w:val="99"/>
    <w:unhideWhenUsed/>
    <w:rsid w:val="002418AD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6"/>
    <w:uiPriority w:val="99"/>
    <w:rsid w:val="002418AD"/>
  </w:style>
  <w:style w:type="paragraph" w:styleId="a7">
    <w:name w:val="Normal (Web)"/>
    <w:basedOn w:val="a"/>
    <w:uiPriority w:val="99"/>
    <w:semiHidden/>
    <w:unhideWhenUsed/>
    <w:rsid w:val="002418AD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paragraph" w:customStyle="1" w:styleId="a8">
    <w:name w:val="바탕글"/>
    <w:basedOn w:val="a"/>
    <w:rsid w:val="009F05EF"/>
    <w:pPr>
      <w:widowControl/>
      <w:wordWrap/>
      <w:autoSpaceDE/>
      <w:autoSpaceDN/>
      <w:snapToGrid w:val="0"/>
      <w:spacing w:after="0" w:line="384" w:lineRule="auto"/>
    </w:pPr>
    <w:rPr>
      <w:rFonts w:ascii="바탕" w:eastAsia="바탕" w:hAnsi="바탕" w:cs="굴림"/>
      <w:color w:val="000000"/>
      <w:kern w:val="0"/>
      <w:szCs w:val="20"/>
    </w:rPr>
  </w:style>
  <w:style w:type="paragraph" w:styleId="a9">
    <w:name w:val="List Paragraph"/>
    <w:basedOn w:val="a"/>
    <w:uiPriority w:val="34"/>
    <w:qFormat/>
    <w:rsid w:val="00BE28A8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23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3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5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1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54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9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6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3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9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0ADFE9F-3E96-4BE9-A103-46D782097E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242</Words>
  <Characters>1381</Characters>
  <Application>Microsoft Office Word</Application>
  <DocSecurity>0</DocSecurity>
  <Lines>11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구자윤</dc:creator>
  <cp:lastModifiedBy>Jae Jun Kim</cp:lastModifiedBy>
  <cp:revision>15</cp:revision>
  <cp:lastPrinted>2024-09-11T07:09:00Z</cp:lastPrinted>
  <dcterms:created xsi:type="dcterms:W3CDTF">2025-11-13T01:40:00Z</dcterms:created>
  <dcterms:modified xsi:type="dcterms:W3CDTF">2025-11-20T02:31:00Z</dcterms:modified>
</cp:coreProperties>
</file>